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AACE72" w14:textId="77777777" w:rsidR="007637C4" w:rsidRPr="00726701" w:rsidRDefault="007637C4" w:rsidP="007637C4">
      <w:pPr>
        <w:jc w:val="center"/>
        <w:rPr>
          <w:b/>
          <w:sz w:val="28"/>
          <w:u w:val="single"/>
        </w:rPr>
      </w:pPr>
      <w:r w:rsidRPr="009F159E">
        <w:rPr>
          <w:b/>
          <w:sz w:val="28"/>
          <w:u w:val="single"/>
        </w:rPr>
        <w:t xml:space="preserve">Вариант </w:t>
      </w:r>
      <w:r>
        <w:rPr>
          <w:b/>
          <w:sz w:val="28"/>
          <w:u w:val="single"/>
          <w:lang w:val="en-US"/>
        </w:rPr>
        <w:t>2</w:t>
      </w:r>
      <w:r w:rsidRPr="009F159E">
        <w:rPr>
          <w:b/>
          <w:sz w:val="28"/>
          <w:u w:val="single"/>
        </w:rPr>
        <w:t>.</w:t>
      </w:r>
    </w:p>
    <w:p w14:paraId="24BEA93B" w14:textId="77777777" w:rsidR="007637C4" w:rsidRPr="00A67805" w:rsidRDefault="007637C4" w:rsidP="007637C4">
      <w:pPr>
        <w:rPr>
          <w:b/>
          <w:sz w:val="24"/>
          <w:szCs w:val="24"/>
          <w:u w:val="single"/>
        </w:rPr>
      </w:pPr>
      <w:r w:rsidRPr="00A67805">
        <w:rPr>
          <w:b/>
          <w:sz w:val="24"/>
          <w:szCs w:val="24"/>
          <w:u w:val="single"/>
        </w:rPr>
        <w:t>Задача 1:</w:t>
      </w:r>
    </w:p>
    <w:p w14:paraId="416F10A7" w14:textId="19225426" w:rsidR="007637C4" w:rsidRPr="00A67805" w:rsidRDefault="007637C4" w:rsidP="007637C4">
      <w:pPr>
        <w:pStyle w:val="a5"/>
        <w:numPr>
          <w:ilvl w:val="0"/>
          <w:numId w:val="4"/>
        </w:numPr>
        <w:spacing w:before="120" w:after="120"/>
        <w:jc w:val="both"/>
      </w:pPr>
      <w:r w:rsidRPr="00A67805">
        <w:t xml:space="preserve">Задана группа таблиц на рисунке ниже. Необходимо на языке </w:t>
      </w:r>
      <w:r w:rsidRPr="00A67805">
        <w:rPr>
          <w:lang w:val="en-US"/>
        </w:rPr>
        <w:t>SQL</w:t>
      </w:r>
      <w:r w:rsidRPr="00A67805">
        <w:t xml:space="preserve"> написать команды по созданию таблиц (типы столбцов указаны ниже) и заполнить каждую из таблиц </w:t>
      </w:r>
      <w:r w:rsidR="003654E6" w:rsidRPr="00A67805">
        <w:t>3</w:t>
      </w:r>
      <w:r w:rsidRPr="00A67805">
        <w:t xml:space="preserve"> записями, удовлетворяющими ограничениям целостности, описанным ниже.</w:t>
      </w:r>
    </w:p>
    <w:p w14:paraId="5CDEB6CD" w14:textId="77777777" w:rsidR="007637C4" w:rsidRPr="00B83A2A" w:rsidRDefault="00990A87" w:rsidP="00A67805">
      <w:pPr>
        <w:spacing w:before="120" w:after="120"/>
        <w:contextualSpacing/>
        <w:jc w:val="center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7AA99C07" wp14:editId="700FA820">
            <wp:extent cx="2867378" cy="2336382"/>
            <wp:effectExtent l="0" t="0" r="9525" b="698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Вариант 2.b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1189" cy="234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7B208" w14:textId="77777777" w:rsidR="007637C4" w:rsidRPr="00A67805" w:rsidRDefault="007637C4" w:rsidP="007637C4">
      <w:pPr>
        <w:pStyle w:val="a5"/>
        <w:numPr>
          <w:ilvl w:val="0"/>
          <w:numId w:val="4"/>
        </w:numPr>
        <w:spacing w:before="120" w:after="120"/>
        <w:jc w:val="both"/>
      </w:pPr>
      <w:r w:rsidRPr="00A67805">
        <w:t xml:space="preserve">Первичными ключами считаются следующие атрибуты (тип – некоторое целое число): </w:t>
      </w:r>
      <w:r w:rsidRPr="00A67805">
        <w:rPr>
          <w:lang w:val="en-US"/>
        </w:rPr>
        <w:t>id</w:t>
      </w:r>
      <w:r w:rsidRPr="00A67805">
        <w:t>_</w:t>
      </w:r>
      <w:r w:rsidRPr="00A67805">
        <w:rPr>
          <w:lang w:val="en-US"/>
        </w:rPr>
        <w:t>student</w:t>
      </w:r>
      <w:r w:rsidRPr="00A67805">
        <w:t xml:space="preserve">, </w:t>
      </w:r>
      <w:r w:rsidRPr="00A67805">
        <w:rPr>
          <w:lang w:val="en-US"/>
        </w:rPr>
        <w:t>id</w:t>
      </w:r>
      <w:r w:rsidRPr="00A67805">
        <w:t>_</w:t>
      </w:r>
      <w:r w:rsidRPr="00A67805">
        <w:rPr>
          <w:lang w:val="en-US"/>
        </w:rPr>
        <w:t>group</w:t>
      </w:r>
      <w:r w:rsidRPr="00A67805">
        <w:t>_</w:t>
      </w:r>
      <w:r w:rsidRPr="00A67805">
        <w:rPr>
          <w:lang w:val="en-US"/>
        </w:rPr>
        <w:t>list</w:t>
      </w:r>
      <w:r w:rsidRPr="00A67805">
        <w:t xml:space="preserve">, </w:t>
      </w:r>
      <w:r w:rsidRPr="00A67805">
        <w:rPr>
          <w:lang w:val="en-US"/>
        </w:rPr>
        <w:t>id</w:t>
      </w:r>
      <w:r w:rsidRPr="00A67805">
        <w:t>_</w:t>
      </w:r>
      <w:r w:rsidRPr="00A67805">
        <w:rPr>
          <w:lang w:val="en-US"/>
        </w:rPr>
        <w:t>sub</w:t>
      </w:r>
      <w:r w:rsidRPr="00A67805">
        <w:t xml:space="preserve"> в таблицах </w:t>
      </w:r>
      <w:r w:rsidRPr="00A67805">
        <w:rPr>
          <w:lang w:val="en-US"/>
        </w:rPr>
        <w:t>Student</w:t>
      </w:r>
      <w:r w:rsidRPr="00A67805">
        <w:t xml:space="preserve">, </w:t>
      </w:r>
      <w:r w:rsidRPr="00A67805">
        <w:rPr>
          <w:lang w:val="en-US"/>
        </w:rPr>
        <w:t>Group</w:t>
      </w:r>
      <w:r w:rsidRPr="00A67805">
        <w:t xml:space="preserve">, </w:t>
      </w:r>
      <w:r w:rsidRPr="00A67805">
        <w:rPr>
          <w:lang w:val="en-US"/>
        </w:rPr>
        <w:t>Subject</w:t>
      </w:r>
      <w:r w:rsidRPr="00A67805">
        <w:t xml:space="preserve"> соответственно. </w:t>
      </w:r>
    </w:p>
    <w:p w14:paraId="489C8F2C" w14:textId="33E7A4F8" w:rsidR="007637C4" w:rsidRPr="00A67805" w:rsidRDefault="007637C4" w:rsidP="00A67805">
      <w:pPr>
        <w:pStyle w:val="a5"/>
        <w:spacing w:before="120" w:after="120"/>
        <w:jc w:val="both"/>
      </w:pPr>
      <w:r w:rsidRPr="00A67805">
        <w:t>Внешними ключами считаются атрибуты</w:t>
      </w:r>
      <w:r w:rsidR="00990A87" w:rsidRPr="00A67805">
        <w:t>:</w:t>
      </w:r>
      <w:r w:rsidRPr="00A67805">
        <w:t xml:space="preserve"> </w:t>
      </w:r>
      <w:r w:rsidR="00990A87" w:rsidRPr="00A67805">
        <w:rPr>
          <w:lang w:val="en-US"/>
        </w:rPr>
        <w:t>id</w:t>
      </w:r>
      <w:r w:rsidR="00990A87" w:rsidRPr="00A67805">
        <w:t>_</w:t>
      </w:r>
      <w:r w:rsidR="00990A87" w:rsidRPr="00A67805">
        <w:rPr>
          <w:lang w:val="en-US"/>
        </w:rPr>
        <w:t>student</w:t>
      </w:r>
      <w:r w:rsidR="00990A87" w:rsidRPr="00A67805">
        <w:t xml:space="preserve"> и</w:t>
      </w:r>
      <w:r w:rsidRPr="00A67805">
        <w:t xml:space="preserve"> </w:t>
      </w:r>
      <w:r w:rsidRPr="00A67805">
        <w:rPr>
          <w:lang w:val="en-US"/>
        </w:rPr>
        <w:t>id</w:t>
      </w:r>
      <w:r w:rsidRPr="00A67805">
        <w:t>_</w:t>
      </w:r>
      <w:r w:rsidR="00990A87" w:rsidRPr="00A67805">
        <w:rPr>
          <w:lang w:val="en-US"/>
        </w:rPr>
        <w:t>group</w:t>
      </w:r>
      <w:r w:rsidRPr="00A67805">
        <w:t xml:space="preserve"> в таблице </w:t>
      </w:r>
      <w:r w:rsidR="00990A87" w:rsidRPr="00A67805">
        <w:rPr>
          <w:lang w:val="en-US"/>
        </w:rPr>
        <w:t>Structure</w:t>
      </w:r>
      <w:r w:rsidR="00990A87" w:rsidRPr="00A67805">
        <w:t>_</w:t>
      </w:r>
      <w:r w:rsidR="00990A87" w:rsidRPr="00A67805">
        <w:rPr>
          <w:lang w:val="en-US"/>
        </w:rPr>
        <w:t>group</w:t>
      </w:r>
      <w:r w:rsidR="00990A87" w:rsidRPr="00A67805">
        <w:t xml:space="preserve">; </w:t>
      </w:r>
      <w:r w:rsidR="00990A87" w:rsidRPr="00A67805">
        <w:rPr>
          <w:lang w:val="en-US"/>
        </w:rPr>
        <w:t>id</w:t>
      </w:r>
      <w:r w:rsidR="00990A87" w:rsidRPr="00A67805">
        <w:t>_</w:t>
      </w:r>
      <w:r w:rsidR="00990A87" w:rsidRPr="00A67805">
        <w:rPr>
          <w:lang w:val="en-US"/>
        </w:rPr>
        <w:t>group</w:t>
      </w:r>
      <w:r w:rsidR="00990A87" w:rsidRPr="00A67805">
        <w:t xml:space="preserve"> и </w:t>
      </w:r>
      <w:r w:rsidR="00990A87" w:rsidRPr="00A67805">
        <w:rPr>
          <w:lang w:val="en-US"/>
        </w:rPr>
        <w:t>id</w:t>
      </w:r>
      <w:r w:rsidR="00990A87" w:rsidRPr="00A67805">
        <w:t>_</w:t>
      </w:r>
      <w:r w:rsidR="00990A87" w:rsidRPr="00A67805">
        <w:rPr>
          <w:lang w:val="en-US"/>
        </w:rPr>
        <w:t>sub</w:t>
      </w:r>
      <w:r w:rsidR="00990A87" w:rsidRPr="00A67805">
        <w:t xml:space="preserve"> в таблице </w:t>
      </w:r>
      <w:r w:rsidR="00990A87" w:rsidRPr="00A67805">
        <w:rPr>
          <w:lang w:val="en-US"/>
        </w:rPr>
        <w:t>Schedule</w:t>
      </w:r>
      <w:r w:rsidR="00990A87" w:rsidRPr="00A67805">
        <w:t>.</w:t>
      </w:r>
    </w:p>
    <w:p w14:paraId="1D0EC980" w14:textId="4170DB31" w:rsidR="007637C4" w:rsidRPr="00A67805" w:rsidRDefault="00801BC7" w:rsidP="00A67805">
      <w:pPr>
        <w:pStyle w:val="a5"/>
        <w:numPr>
          <w:ilvl w:val="0"/>
          <w:numId w:val="4"/>
        </w:numPr>
        <w:spacing w:before="120" w:after="120"/>
        <w:jc w:val="both"/>
        <w:rPr>
          <w:lang w:val="en-US"/>
        </w:rPr>
      </w:pPr>
      <w:r w:rsidRPr="00A67805">
        <w:t>Перечисленные далее атрибуты не могут быть пустыми:</w:t>
      </w:r>
      <w:r w:rsidR="007637C4" w:rsidRPr="00A67805">
        <w:t xml:space="preserve"> </w:t>
      </w:r>
      <w:proofErr w:type="spellStart"/>
      <w:r w:rsidR="007637C4" w:rsidRPr="00A67805">
        <w:rPr>
          <w:lang w:val="en-US"/>
        </w:rPr>
        <w:t>fullname</w:t>
      </w:r>
      <w:proofErr w:type="spellEnd"/>
      <w:r w:rsidR="007637C4" w:rsidRPr="00A67805">
        <w:t xml:space="preserve"> (строка)</w:t>
      </w:r>
      <w:r w:rsidR="00990A87" w:rsidRPr="00A67805">
        <w:t xml:space="preserve">, </w:t>
      </w:r>
      <w:r w:rsidR="00990A87" w:rsidRPr="00A67805">
        <w:rPr>
          <w:lang w:val="en-US"/>
        </w:rPr>
        <w:t>gradebook</w:t>
      </w:r>
      <w:r w:rsidR="00990A87" w:rsidRPr="00A67805">
        <w:t>_</w:t>
      </w:r>
      <w:r w:rsidR="00990A87" w:rsidRPr="00A67805">
        <w:rPr>
          <w:lang w:val="en-US"/>
        </w:rPr>
        <w:t>no</w:t>
      </w:r>
      <w:r w:rsidR="00990A87" w:rsidRPr="00A67805">
        <w:t xml:space="preserve"> (целое число), </w:t>
      </w:r>
      <w:r w:rsidR="00990A87" w:rsidRPr="00A67805">
        <w:rPr>
          <w:lang w:val="en-US"/>
        </w:rPr>
        <w:t>date</w:t>
      </w:r>
      <w:r w:rsidR="00990A87" w:rsidRPr="00A67805">
        <w:t>_</w:t>
      </w:r>
      <w:r w:rsidR="00990A87" w:rsidRPr="00A67805">
        <w:rPr>
          <w:lang w:val="en-US"/>
        </w:rPr>
        <w:t>in</w:t>
      </w:r>
      <w:r w:rsidR="00990A87" w:rsidRPr="00A67805">
        <w:t xml:space="preserve"> (дата, таб. </w:t>
      </w:r>
      <w:r w:rsidR="00990A87" w:rsidRPr="00A67805">
        <w:rPr>
          <w:lang w:val="en-US"/>
        </w:rPr>
        <w:t>Student)</w:t>
      </w:r>
      <w:r w:rsidR="007637C4" w:rsidRPr="00A67805">
        <w:rPr>
          <w:lang w:val="en-US"/>
        </w:rPr>
        <w:t xml:space="preserve">, </w:t>
      </w:r>
      <w:r w:rsidR="00990A87" w:rsidRPr="00A67805">
        <w:rPr>
          <w:lang w:val="en-US"/>
        </w:rPr>
        <w:t>name</w:t>
      </w:r>
      <w:r w:rsidR="007637C4" w:rsidRPr="00A67805">
        <w:rPr>
          <w:lang w:val="en-US"/>
        </w:rPr>
        <w:t xml:space="preserve"> (</w:t>
      </w:r>
      <w:r w:rsidRPr="00A67805">
        <w:t>строка</w:t>
      </w:r>
      <w:r w:rsidRPr="00A67805">
        <w:rPr>
          <w:lang w:val="en-US"/>
        </w:rPr>
        <w:t xml:space="preserve">, </w:t>
      </w:r>
      <w:proofErr w:type="spellStart"/>
      <w:r w:rsidR="007637C4" w:rsidRPr="00A67805">
        <w:t>таб</w:t>
      </w:r>
      <w:proofErr w:type="spellEnd"/>
      <w:r w:rsidR="007637C4" w:rsidRPr="00A67805">
        <w:rPr>
          <w:lang w:val="en-US"/>
        </w:rPr>
        <w:t xml:space="preserve">. </w:t>
      </w:r>
      <w:r w:rsidR="00990A87" w:rsidRPr="00A67805">
        <w:rPr>
          <w:lang w:val="en-US"/>
        </w:rPr>
        <w:t>Subject</w:t>
      </w:r>
      <w:r w:rsidR="007637C4" w:rsidRPr="00A67805">
        <w:rPr>
          <w:lang w:val="en-US"/>
        </w:rPr>
        <w:t xml:space="preserve">), </w:t>
      </w:r>
      <w:proofErr w:type="spellStart"/>
      <w:r w:rsidRPr="00A67805">
        <w:rPr>
          <w:lang w:val="en-US"/>
        </w:rPr>
        <w:t>class_no</w:t>
      </w:r>
      <w:proofErr w:type="spellEnd"/>
      <w:r w:rsidRPr="00A67805">
        <w:rPr>
          <w:lang w:val="en-US"/>
        </w:rPr>
        <w:t xml:space="preserve"> (</w:t>
      </w:r>
      <w:r w:rsidRPr="00A67805">
        <w:t>число</w:t>
      </w:r>
      <w:r w:rsidRPr="00A67805">
        <w:rPr>
          <w:lang w:val="en-US"/>
        </w:rPr>
        <w:t xml:space="preserve">), </w:t>
      </w:r>
      <w:proofErr w:type="spellStart"/>
      <w:r w:rsidRPr="00A67805">
        <w:rPr>
          <w:lang w:val="en-US"/>
        </w:rPr>
        <w:t>classroom_no</w:t>
      </w:r>
      <w:proofErr w:type="spellEnd"/>
      <w:r w:rsidRPr="00A67805">
        <w:rPr>
          <w:lang w:val="en-US"/>
        </w:rPr>
        <w:t>, weekday (</w:t>
      </w:r>
      <w:r w:rsidRPr="00A67805">
        <w:t>строки</w:t>
      </w:r>
      <w:r w:rsidRPr="00A67805">
        <w:rPr>
          <w:lang w:val="en-US"/>
        </w:rPr>
        <w:t xml:space="preserve">, </w:t>
      </w:r>
      <w:proofErr w:type="spellStart"/>
      <w:r w:rsidRPr="00A67805">
        <w:t>таб</w:t>
      </w:r>
      <w:proofErr w:type="spellEnd"/>
      <w:r w:rsidRPr="00A67805">
        <w:rPr>
          <w:lang w:val="en-US"/>
        </w:rPr>
        <w:t xml:space="preserve">. Schedule), </w:t>
      </w:r>
      <w:proofErr w:type="spellStart"/>
      <w:r w:rsidRPr="00A67805">
        <w:rPr>
          <w:lang w:val="en-US"/>
        </w:rPr>
        <w:t>group_no</w:t>
      </w:r>
      <w:proofErr w:type="spellEnd"/>
      <w:r w:rsidRPr="00A67805">
        <w:rPr>
          <w:lang w:val="en-US"/>
        </w:rPr>
        <w:t xml:space="preserve"> (</w:t>
      </w:r>
      <w:r w:rsidRPr="00A67805">
        <w:t>строка</w:t>
      </w:r>
      <w:r w:rsidRPr="00A67805">
        <w:rPr>
          <w:lang w:val="en-US"/>
        </w:rPr>
        <w:t>), course (</w:t>
      </w:r>
      <w:r w:rsidRPr="00A67805">
        <w:t>число</w:t>
      </w:r>
      <w:r w:rsidRPr="00A67805">
        <w:rPr>
          <w:lang w:val="en-US"/>
        </w:rPr>
        <w:t>), year (</w:t>
      </w:r>
      <w:r w:rsidRPr="00A67805">
        <w:t>число</w:t>
      </w:r>
      <w:r w:rsidRPr="00A67805">
        <w:rPr>
          <w:lang w:val="en-US"/>
        </w:rPr>
        <w:t>).</w:t>
      </w:r>
    </w:p>
    <w:p w14:paraId="5B54F1EA" w14:textId="77777777" w:rsidR="00801BC7" w:rsidRPr="00A67805" w:rsidRDefault="007637C4" w:rsidP="00801BC7">
      <w:pPr>
        <w:pStyle w:val="a5"/>
        <w:numPr>
          <w:ilvl w:val="0"/>
          <w:numId w:val="4"/>
        </w:numPr>
        <w:spacing w:before="120" w:after="120"/>
        <w:jc w:val="both"/>
      </w:pPr>
      <w:r w:rsidRPr="00A67805">
        <w:t xml:space="preserve">Атрибут </w:t>
      </w:r>
      <w:r w:rsidRPr="00A67805">
        <w:rPr>
          <w:lang w:val="en-US"/>
        </w:rPr>
        <w:t>type</w:t>
      </w:r>
      <w:r w:rsidRPr="00A67805">
        <w:t xml:space="preserve"> (таб. </w:t>
      </w:r>
      <w:r w:rsidR="00801BC7" w:rsidRPr="00A67805">
        <w:rPr>
          <w:lang w:val="en-US"/>
        </w:rPr>
        <w:t>Subject</w:t>
      </w:r>
      <w:r w:rsidRPr="00A67805">
        <w:t>) может принимать только значения из списка – “</w:t>
      </w:r>
      <w:proofErr w:type="spellStart"/>
      <w:r w:rsidR="009D3058" w:rsidRPr="00A67805">
        <w:t>лк</w:t>
      </w:r>
      <w:proofErr w:type="spellEnd"/>
      <w:r w:rsidRPr="00A67805">
        <w:t>” или “</w:t>
      </w:r>
      <w:proofErr w:type="spellStart"/>
      <w:r w:rsidR="009D3058" w:rsidRPr="00A67805">
        <w:t>лб</w:t>
      </w:r>
      <w:proofErr w:type="spellEnd"/>
      <w:r w:rsidRPr="00A67805">
        <w:t>”.</w:t>
      </w:r>
    </w:p>
    <w:p w14:paraId="54B2DD33" w14:textId="0B75CEBE" w:rsidR="00D248F7" w:rsidRPr="00A67805" w:rsidRDefault="007637C4" w:rsidP="00A67805">
      <w:pPr>
        <w:pStyle w:val="a5"/>
        <w:spacing w:before="120" w:after="120"/>
        <w:jc w:val="both"/>
      </w:pPr>
      <w:r w:rsidRPr="00A67805">
        <w:t>Атрибут</w:t>
      </w:r>
      <w:r w:rsidR="00801BC7" w:rsidRPr="00A67805">
        <w:t>ы</w:t>
      </w:r>
      <w:r w:rsidRPr="00A67805">
        <w:t xml:space="preserve"> </w:t>
      </w:r>
      <w:r w:rsidR="00801BC7" w:rsidRPr="00A67805">
        <w:rPr>
          <w:lang w:val="en-US"/>
        </w:rPr>
        <w:t>class</w:t>
      </w:r>
      <w:r w:rsidR="00801BC7" w:rsidRPr="00A67805">
        <w:t>_</w:t>
      </w:r>
      <w:r w:rsidR="00801BC7" w:rsidRPr="00A67805">
        <w:rPr>
          <w:lang w:val="en-US"/>
        </w:rPr>
        <w:t>no</w:t>
      </w:r>
      <w:r w:rsidR="00801BC7" w:rsidRPr="00A67805">
        <w:t xml:space="preserve"> и </w:t>
      </w:r>
      <w:r w:rsidR="00801BC7" w:rsidRPr="00A67805">
        <w:rPr>
          <w:lang w:val="en-US"/>
        </w:rPr>
        <w:t>course</w:t>
      </w:r>
      <w:r w:rsidR="00801BC7" w:rsidRPr="00A67805">
        <w:t xml:space="preserve"> </w:t>
      </w:r>
      <w:r w:rsidR="00D248F7" w:rsidRPr="00A67805">
        <w:t>числа от 1 до 10</w:t>
      </w:r>
      <w:r w:rsidRPr="00A67805">
        <w:t>.</w:t>
      </w:r>
    </w:p>
    <w:p w14:paraId="6CDCCC16" w14:textId="77777777" w:rsidR="00D248F7" w:rsidRDefault="00D248F7" w:rsidP="00D248F7">
      <w:pPr>
        <w:pStyle w:val="a5"/>
        <w:spacing w:before="120" w:after="120"/>
        <w:jc w:val="both"/>
      </w:pPr>
      <w:r w:rsidRPr="00A67805">
        <w:t>Для оставшихся атрибутов считать тип – строки.</w:t>
      </w:r>
    </w:p>
    <w:p w14:paraId="52ECCB2A" w14:textId="3B44F5BF" w:rsidR="009C0E82" w:rsidRPr="009C0E82" w:rsidRDefault="009C0E82" w:rsidP="009C0E82">
      <w:pPr>
        <w:spacing w:before="120" w:after="120"/>
        <w:jc w:val="both"/>
        <w:rPr>
          <w:lang w:val="en-US"/>
        </w:rPr>
      </w:pPr>
    </w:p>
    <w:p w14:paraId="613AF8B3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CREATE TABLE Student (</w:t>
      </w:r>
    </w:p>
    <w:p w14:paraId="2E63E131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id_student</w:t>
      </w:r>
      <w:proofErr w:type="spellEnd"/>
      <w:r w:rsidRPr="009C0E82">
        <w:rPr>
          <w:lang w:val="en-US"/>
        </w:rPr>
        <w:t xml:space="preserve"> INT PRIMARY KEY,</w:t>
      </w:r>
    </w:p>
    <w:p w14:paraId="48C2D96F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fullname</w:t>
      </w:r>
      <w:proofErr w:type="spellEnd"/>
      <w:r w:rsidRPr="009C0E82">
        <w:rPr>
          <w:lang w:val="en-US"/>
        </w:rPr>
        <w:t xml:space="preserve"> </w:t>
      </w:r>
      <w:proofErr w:type="gramStart"/>
      <w:r w:rsidRPr="009C0E82">
        <w:rPr>
          <w:lang w:val="en-US"/>
        </w:rPr>
        <w:t>VARCHAR(</w:t>
      </w:r>
      <w:proofErr w:type="gramEnd"/>
      <w:r w:rsidRPr="009C0E82">
        <w:rPr>
          <w:lang w:val="en-US"/>
        </w:rPr>
        <w:t>255) NOT NULL,</w:t>
      </w:r>
    </w:p>
    <w:p w14:paraId="761C5FD9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gradebook_no</w:t>
      </w:r>
      <w:proofErr w:type="spellEnd"/>
      <w:r w:rsidRPr="009C0E82">
        <w:rPr>
          <w:lang w:val="en-US"/>
        </w:rPr>
        <w:t xml:space="preserve"> INT NOT NULL,</w:t>
      </w:r>
    </w:p>
    <w:p w14:paraId="3995F095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date_in</w:t>
      </w:r>
      <w:proofErr w:type="spellEnd"/>
      <w:r w:rsidRPr="009C0E82">
        <w:rPr>
          <w:lang w:val="en-US"/>
        </w:rPr>
        <w:t xml:space="preserve"> DATE NOT NULL,</w:t>
      </w:r>
    </w:p>
    <w:p w14:paraId="483B5B92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phone </w:t>
      </w:r>
      <w:proofErr w:type="gramStart"/>
      <w:r w:rsidRPr="009C0E82">
        <w:rPr>
          <w:lang w:val="en-US"/>
        </w:rPr>
        <w:t>VARCHAR(</w:t>
      </w:r>
      <w:proofErr w:type="gramEnd"/>
      <w:r w:rsidRPr="009C0E82">
        <w:rPr>
          <w:lang w:val="en-US"/>
        </w:rPr>
        <w:t>10)</w:t>
      </w:r>
    </w:p>
    <w:p w14:paraId="2834C8E8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);</w:t>
      </w:r>
    </w:p>
    <w:p w14:paraId="0C0C3018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4A9DCAF4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CREATE TABLE Subject (</w:t>
      </w:r>
    </w:p>
    <w:p w14:paraId="227FE25C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id_</w:t>
      </w:r>
      <w:proofErr w:type="gramStart"/>
      <w:r w:rsidRPr="009C0E82">
        <w:rPr>
          <w:lang w:val="en-US"/>
        </w:rPr>
        <w:t>sub</w:t>
      </w:r>
      <w:proofErr w:type="spellEnd"/>
      <w:r w:rsidRPr="009C0E82">
        <w:rPr>
          <w:lang w:val="en-US"/>
        </w:rPr>
        <w:t xml:space="preserve"> INT</w:t>
      </w:r>
      <w:proofErr w:type="gramEnd"/>
      <w:r w:rsidRPr="009C0E82">
        <w:rPr>
          <w:lang w:val="en-US"/>
        </w:rPr>
        <w:t xml:space="preserve"> PRIMARY KEY,</w:t>
      </w:r>
    </w:p>
    <w:p w14:paraId="1F1BB698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name </w:t>
      </w:r>
      <w:proofErr w:type="gramStart"/>
      <w:r w:rsidRPr="009C0E82">
        <w:rPr>
          <w:lang w:val="en-US"/>
        </w:rPr>
        <w:t>VARCHAR(</w:t>
      </w:r>
      <w:proofErr w:type="gramEnd"/>
      <w:r w:rsidRPr="009C0E82">
        <w:rPr>
          <w:lang w:val="en-US"/>
        </w:rPr>
        <w:t>255) NOT NULL,</w:t>
      </w:r>
    </w:p>
    <w:p w14:paraId="0538B087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type </w:t>
      </w:r>
      <w:proofErr w:type="gramStart"/>
      <w:r w:rsidRPr="009C0E82">
        <w:rPr>
          <w:lang w:val="en-US"/>
        </w:rPr>
        <w:t>VARCHAR(</w:t>
      </w:r>
      <w:proofErr w:type="gramEnd"/>
      <w:r w:rsidRPr="009C0E82">
        <w:rPr>
          <w:lang w:val="en-US"/>
        </w:rPr>
        <w:t>10) CHECK (type IN ('</w:t>
      </w:r>
      <w:proofErr w:type="spellStart"/>
      <w:r>
        <w:t>лк</w:t>
      </w:r>
      <w:proofErr w:type="spellEnd"/>
      <w:r w:rsidRPr="009C0E82">
        <w:rPr>
          <w:lang w:val="en-US"/>
        </w:rPr>
        <w:t>', '</w:t>
      </w:r>
      <w:proofErr w:type="spellStart"/>
      <w:r>
        <w:t>лб</w:t>
      </w:r>
      <w:proofErr w:type="spellEnd"/>
      <w:r w:rsidRPr="009C0E82">
        <w:rPr>
          <w:lang w:val="en-US"/>
        </w:rPr>
        <w:t>')),</w:t>
      </w:r>
    </w:p>
    <w:p w14:paraId="6AD8CD35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volume INT</w:t>
      </w:r>
    </w:p>
    <w:p w14:paraId="1A4563DD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);</w:t>
      </w:r>
    </w:p>
    <w:p w14:paraId="7314E7A1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0406FD3C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CREATE TABLE Group_ (</w:t>
      </w:r>
    </w:p>
    <w:p w14:paraId="1B2D9016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 xml:space="preserve"> INT PRIMARY KEY,</w:t>
      </w:r>
    </w:p>
    <w:p w14:paraId="3DFD52B1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group_no</w:t>
      </w:r>
      <w:proofErr w:type="spellEnd"/>
      <w:r w:rsidRPr="009C0E82">
        <w:rPr>
          <w:lang w:val="en-US"/>
        </w:rPr>
        <w:t xml:space="preserve"> </w:t>
      </w:r>
      <w:proofErr w:type="gramStart"/>
      <w:r w:rsidRPr="009C0E82">
        <w:rPr>
          <w:lang w:val="en-US"/>
        </w:rPr>
        <w:t>VARCHAR(</w:t>
      </w:r>
      <w:proofErr w:type="gramEnd"/>
      <w:r w:rsidRPr="009C0E82">
        <w:rPr>
          <w:lang w:val="en-US"/>
        </w:rPr>
        <w:t>255) NOT NULL,</w:t>
      </w:r>
    </w:p>
    <w:p w14:paraId="3A5A1AB5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year INT NOT NULL,</w:t>
      </w:r>
    </w:p>
    <w:p w14:paraId="2DBF5364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course INT CHECK (course BETWEEN 1 AND 10) NOT NULL,</w:t>
      </w:r>
    </w:p>
    <w:p w14:paraId="1FEF01AA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semester </w:t>
      </w:r>
      <w:proofErr w:type="gramStart"/>
      <w:r w:rsidRPr="009C0E82">
        <w:rPr>
          <w:lang w:val="en-US"/>
        </w:rPr>
        <w:t>VARCHAR(</w:t>
      </w:r>
      <w:proofErr w:type="gramEnd"/>
      <w:r w:rsidRPr="009C0E82">
        <w:rPr>
          <w:lang w:val="en-US"/>
        </w:rPr>
        <w:t>255),</w:t>
      </w:r>
    </w:p>
    <w:p w14:paraId="2F1FA489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specialty </w:t>
      </w:r>
      <w:proofErr w:type="gramStart"/>
      <w:r w:rsidRPr="009C0E82">
        <w:rPr>
          <w:lang w:val="en-US"/>
        </w:rPr>
        <w:t>VARCHAR(</w:t>
      </w:r>
      <w:proofErr w:type="gramEnd"/>
      <w:r w:rsidRPr="009C0E82">
        <w:rPr>
          <w:lang w:val="en-US"/>
        </w:rPr>
        <w:t>255)</w:t>
      </w:r>
    </w:p>
    <w:p w14:paraId="6BF7E413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);</w:t>
      </w:r>
    </w:p>
    <w:p w14:paraId="1FF5919C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2ADFC5F2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CREATE TABLE </w:t>
      </w:r>
      <w:proofErr w:type="spellStart"/>
      <w:r w:rsidRPr="009C0E82">
        <w:rPr>
          <w:lang w:val="en-US"/>
        </w:rPr>
        <w:t>Structure_group</w:t>
      </w:r>
      <w:proofErr w:type="spellEnd"/>
      <w:r w:rsidRPr="009C0E82">
        <w:rPr>
          <w:lang w:val="en-US"/>
        </w:rPr>
        <w:t xml:space="preserve"> (</w:t>
      </w:r>
    </w:p>
    <w:p w14:paraId="65B99833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id_student</w:t>
      </w:r>
      <w:proofErr w:type="spellEnd"/>
      <w:r w:rsidRPr="009C0E82">
        <w:rPr>
          <w:lang w:val="en-US"/>
        </w:rPr>
        <w:t xml:space="preserve"> INT NOT NULL,</w:t>
      </w:r>
    </w:p>
    <w:p w14:paraId="1C10BAB7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 xml:space="preserve"> INT NOT NULL,</w:t>
      </w:r>
    </w:p>
    <w:p w14:paraId="48D7BE52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FOREIGN KEY (</w:t>
      </w:r>
      <w:proofErr w:type="spellStart"/>
      <w:r w:rsidRPr="009C0E82">
        <w:rPr>
          <w:lang w:val="en-US"/>
        </w:rPr>
        <w:t>id_student</w:t>
      </w:r>
      <w:proofErr w:type="spellEnd"/>
      <w:r w:rsidRPr="009C0E82">
        <w:rPr>
          <w:lang w:val="en-US"/>
        </w:rPr>
        <w:t>) REFERENCES Student(</w:t>
      </w:r>
      <w:proofErr w:type="spellStart"/>
      <w:r w:rsidRPr="009C0E82">
        <w:rPr>
          <w:lang w:val="en-US"/>
        </w:rPr>
        <w:t>id_student</w:t>
      </w:r>
      <w:proofErr w:type="spellEnd"/>
      <w:r w:rsidRPr="009C0E82">
        <w:rPr>
          <w:lang w:val="en-US"/>
        </w:rPr>
        <w:t>),</w:t>
      </w:r>
    </w:p>
    <w:p w14:paraId="17AD2057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lastRenderedPageBreak/>
        <w:t xml:space="preserve">    FOREIGN KEY (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>) REFERENCES Group_(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>),</w:t>
      </w:r>
    </w:p>
    <w:p w14:paraId="67BE6732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PRIMARY KEY (</w:t>
      </w:r>
      <w:proofErr w:type="spellStart"/>
      <w:r w:rsidRPr="009C0E82">
        <w:rPr>
          <w:lang w:val="en-US"/>
        </w:rPr>
        <w:t>id_student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>)</w:t>
      </w:r>
    </w:p>
    <w:p w14:paraId="0E89CED8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);</w:t>
      </w:r>
    </w:p>
    <w:p w14:paraId="57D0FA9A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072AC063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CREATE TABLE Schedule (</w:t>
      </w:r>
    </w:p>
    <w:p w14:paraId="0E2352A9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 xml:space="preserve"> INT NOT NULL,</w:t>
      </w:r>
    </w:p>
    <w:p w14:paraId="7C26D5D0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id_</w:t>
      </w:r>
      <w:proofErr w:type="gramStart"/>
      <w:r w:rsidRPr="009C0E82">
        <w:rPr>
          <w:lang w:val="en-US"/>
        </w:rPr>
        <w:t>sub</w:t>
      </w:r>
      <w:proofErr w:type="spellEnd"/>
      <w:r w:rsidRPr="009C0E82">
        <w:rPr>
          <w:lang w:val="en-US"/>
        </w:rPr>
        <w:t xml:space="preserve"> INT</w:t>
      </w:r>
      <w:proofErr w:type="gramEnd"/>
      <w:r w:rsidRPr="009C0E82">
        <w:rPr>
          <w:lang w:val="en-US"/>
        </w:rPr>
        <w:t xml:space="preserve"> NOT NULL,</w:t>
      </w:r>
    </w:p>
    <w:p w14:paraId="78E58425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class_no</w:t>
      </w:r>
      <w:proofErr w:type="spellEnd"/>
      <w:r w:rsidRPr="009C0E82">
        <w:rPr>
          <w:lang w:val="en-US"/>
        </w:rPr>
        <w:t xml:space="preserve"> INT CHECK (</w:t>
      </w:r>
      <w:proofErr w:type="spellStart"/>
      <w:r w:rsidRPr="009C0E82">
        <w:rPr>
          <w:lang w:val="en-US"/>
        </w:rPr>
        <w:t>class_no</w:t>
      </w:r>
      <w:proofErr w:type="spellEnd"/>
      <w:r w:rsidRPr="009C0E82">
        <w:rPr>
          <w:lang w:val="en-US"/>
        </w:rPr>
        <w:t xml:space="preserve"> BETWEEN 1 AND 10) NOT NULL,</w:t>
      </w:r>
    </w:p>
    <w:p w14:paraId="180B7BC0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</w:t>
      </w:r>
      <w:proofErr w:type="spellStart"/>
      <w:r w:rsidRPr="009C0E82">
        <w:rPr>
          <w:lang w:val="en-US"/>
        </w:rPr>
        <w:t>classroom_no</w:t>
      </w:r>
      <w:proofErr w:type="spellEnd"/>
      <w:r w:rsidRPr="009C0E82">
        <w:rPr>
          <w:lang w:val="en-US"/>
        </w:rPr>
        <w:t xml:space="preserve"> </w:t>
      </w:r>
      <w:proofErr w:type="gramStart"/>
      <w:r w:rsidRPr="009C0E82">
        <w:rPr>
          <w:lang w:val="en-US"/>
        </w:rPr>
        <w:t>VARCHAR(</w:t>
      </w:r>
      <w:proofErr w:type="gramEnd"/>
      <w:r w:rsidRPr="009C0E82">
        <w:rPr>
          <w:lang w:val="en-US"/>
        </w:rPr>
        <w:t>255) NOT NULL,</w:t>
      </w:r>
    </w:p>
    <w:p w14:paraId="0B97356B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weekday </w:t>
      </w:r>
      <w:proofErr w:type="gramStart"/>
      <w:r w:rsidRPr="009C0E82">
        <w:rPr>
          <w:lang w:val="en-US"/>
        </w:rPr>
        <w:t>VARCHAR(</w:t>
      </w:r>
      <w:proofErr w:type="gramEnd"/>
      <w:r w:rsidRPr="009C0E82">
        <w:rPr>
          <w:lang w:val="en-US"/>
        </w:rPr>
        <w:t>255) NOT NULL,</w:t>
      </w:r>
    </w:p>
    <w:p w14:paraId="42E8F3FB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FOREIGN KEY (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>) REFERENCES Group_(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>),</w:t>
      </w:r>
    </w:p>
    <w:p w14:paraId="7DE4C12B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FOREIGN KEY (</w:t>
      </w:r>
      <w:proofErr w:type="spellStart"/>
      <w:r w:rsidRPr="009C0E82">
        <w:rPr>
          <w:lang w:val="en-US"/>
        </w:rPr>
        <w:t>id_sub</w:t>
      </w:r>
      <w:proofErr w:type="spellEnd"/>
      <w:r w:rsidRPr="009C0E82">
        <w:rPr>
          <w:lang w:val="en-US"/>
        </w:rPr>
        <w:t>) REFERENCES Subject(</w:t>
      </w:r>
      <w:proofErr w:type="spellStart"/>
      <w:r w:rsidRPr="009C0E82">
        <w:rPr>
          <w:lang w:val="en-US"/>
        </w:rPr>
        <w:t>id_sub</w:t>
      </w:r>
      <w:proofErr w:type="spellEnd"/>
      <w:r w:rsidRPr="009C0E82">
        <w:rPr>
          <w:lang w:val="en-US"/>
        </w:rPr>
        <w:t>),</w:t>
      </w:r>
    </w:p>
    <w:p w14:paraId="4BD3786B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    PRIMARY KEY (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id_sub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class_no</w:t>
      </w:r>
      <w:proofErr w:type="spellEnd"/>
      <w:r w:rsidRPr="009C0E82">
        <w:rPr>
          <w:lang w:val="en-US"/>
        </w:rPr>
        <w:t>)</w:t>
      </w:r>
    </w:p>
    <w:p w14:paraId="0ABF8CFF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);</w:t>
      </w:r>
    </w:p>
    <w:p w14:paraId="7190CA3B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5AAB3118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-- Insert data into tables</w:t>
      </w:r>
    </w:p>
    <w:p w14:paraId="748742B4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Student (</w:t>
      </w:r>
      <w:proofErr w:type="spellStart"/>
      <w:r w:rsidRPr="009C0E82">
        <w:rPr>
          <w:lang w:val="en-US"/>
        </w:rPr>
        <w:t>id_student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fullname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gradebook_no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date_in</w:t>
      </w:r>
      <w:proofErr w:type="spellEnd"/>
      <w:r w:rsidRPr="009C0E82">
        <w:rPr>
          <w:lang w:val="en-US"/>
        </w:rPr>
        <w:t>, phone) VALUES</w:t>
      </w:r>
    </w:p>
    <w:p w14:paraId="0416DD31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1, '</w:t>
      </w:r>
      <w:r>
        <w:t>Умный</w:t>
      </w:r>
      <w:r w:rsidRPr="009C0E82">
        <w:rPr>
          <w:lang w:val="en-US"/>
        </w:rPr>
        <w:t xml:space="preserve"> </w:t>
      </w:r>
      <w:proofErr w:type="spellStart"/>
      <w:r>
        <w:t>стулент</w:t>
      </w:r>
      <w:proofErr w:type="spellEnd"/>
      <w:r w:rsidRPr="009C0E82">
        <w:rPr>
          <w:lang w:val="en-US"/>
        </w:rPr>
        <w:t>', 12345, TO_</w:t>
      </w:r>
      <w:proofErr w:type="gramStart"/>
      <w:r w:rsidRPr="009C0E82">
        <w:rPr>
          <w:lang w:val="en-US"/>
        </w:rPr>
        <w:t>DATE(</w:t>
      </w:r>
      <w:proofErr w:type="gramEnd"/>
      <w:r w:rsidRPr="009C0E82">
        <w:rPr>
          <w:lang w:val="en-US"/>
        </w:rPr>
        <w:t>'2024-12-12', 'YYYY-MM-DD'), '123-45-67');</w:t>
      </w:r>
    </w:p>
    <w:p w14:paraId="7C30668E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67DB59E8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Student (</w:t>
      </w:r>
      <w:proofErr w:type="spellStart"/>
      <w:r w:rsidRPr="009C0E82">
        <w:rPr>
          <w:lang w:val="en-US"/>
        </w:rPr>
        <w:t>id_student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fullname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gradebook_no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date_in</w:t>
      </w:r>
      <w:proofErr w:type="spellEnd"/>
      <w:r w:rsidRPr="009C0E82">
        <w:rPr>
          <w:lang w:val="en-US"/>
        </w:rPr>
        <w:t>, phone) VALUES</w:t>
      </w:r>
    </w:p>
    <w:p w14:paraId="65151117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2, '</w:t>
      </w:r>
      <w:r>
        <w:t>Вася</w:t>
      </w:r>
      <w:r w:rsidRPr="009C0E82">
        <w:rPr>
          <w:lang w:val="en-US"/>
        </w:rPr>
        <w:t xml:space="preserve"> </w:t>
      </w:r>
      <w:r>
        <w:t>Пупкин</w:t>
      </w:r>
      <w:r w:rsidRPr="009C0E82">
        <w:rPr>
          <w:lang w:val="en-US"/>
        </w:rPr>
        <w:t>', 67891, TO_</w:t>
      </w:r>
      <w:proofErr w:type="gramStart"/>
      <w:r w:rsidRPr="009C0E82">
        <w:rPr>
          <w:lang w:val="en-US"/>
        </w:rPr>
        <w:t>DATE(</w:t>
      </w:r>
      <w:proofErr w:type="gramEnd"/>
      <w:r w:rsidRPr="009C0E82">
        <w:rPr>
          <w:lang w:val="en-US"/>
        </w:rPr>
        <w:t>'2024-12-13', 'YYYY-MM-DD'), '765-43-21');</w:t>
      </w:r>
    </w:p>
    <w:p w14:paraId="743D8A33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77EBC77A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Student (</w:t>
      </w:r>
      <w:proofErr w:type="spellStart"/>
      <w:r w:rsidRPr="009C0E82">
        <w:rPr>
          <w:lang w:val="en-US"/>
        </w:rPr>
        <w:t>id_student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fullname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gradebook_no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date_in</w:t>
      </w:r>
      <w:proofErr w:type="spellEnd"/>
      <w:r w:rsidRPr="009C0E82">
        <w:rPr>
          <w:lang w:val="en-US"/>
        </w:rPr>
        <w:t>, phone) VALUES</w:t>
      </w:r>
    </w:p>
    <w:p w14:paraId="2B508464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3, '</w:t>
      </w:r>
      <w:r>
        <w:t>Дядя</w:t>
      </w:r>
      <w:r w:rsidRPr="009C0E82">
        <w:rPr>
          <w:lang w:val="en-US"/>
        </w:rPr>
        <w:t xml:space="preserve"> </w:t>
      </w:r>
      <w:r>
        <w:t>Толик</w:t>
      </w:r>
      <w:r w:rsidRPr="009C0E82">
        <w:rPr>
          <w:lang w:val="en-US"/>
        </w:rPr>
        <w:t>', 23456, TO_</w:t>
      </w:r>
      <w:proofErr w:type="gramStart"/>
      <w:r w:rsidRPr="009C0E82">
        <w:rPr>
          <w:lang w:val="en-US"/>
        </w:rPr>
        <w:t>DATE(</w:t>
      </w:r>
      <w:proofErr w:type="gramEnd"/>
      <w:r w:rsidRPr="009C0E82">
        <w:rPr>
          <w:lang w:val="en-US"/>
        </w:rPr>
        <w:t>'2024-12-14', 'YYYY-MM-DD'), '111-22-33');</w:t>
      </w:r>
    </w:p>
    <w:p w14:paraId="4AF3A78D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006FA10C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Subject (</w:t>
      </w:r>
      <w:proofErr w:type="spellStart"/>
      <w:r w:rsidRPr="009C0E82">
        <w:rPr>
          <w:lang w:val="en-US"/>
        </w:rPr>
        <w:t>id_sub</w:t>
      </w:r>
      <w:proofErr w:type="spellEnd"/>
      <w:r w:rsidRPr="009C0E82">
        <w:rPr>
          <w:lang w:val="en-US"/>
        </w:rPr>
        <w:t>, name, type, volume) VALUES</w:t>
      </w:r>
    </w:p>
    <w:p w14:paraId="5581EE26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1, '</w:t>
      </w:r>
      <w:r>
        <w:t>Математика</w:t>
      </w:r>
      <w:r w:rsidRPr="009C0E82">
        <w:rPr>
          <w:lang w:val="en-US"/>
        </w:rPr>
        <w:t>', '</w:t>
      </w:r>
      <w:proofErr w:type="spellStart"/>
      <w:r>
        <w:t>лк</w:t>
      </w:r>
      <w:proofErr w:type="spellEnd"/>
      <w:r w:rsidRPr="009C0E82">
        <w:rPr>
          <w:lang w:val="en-US"/>
        </w:rPr>
        <w:t>', 100);</w:t>
      </w:r>
    </w:p>
    <w:p w14:paraId="749A08C3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544F07CA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Subject (</w:t>
      </w:r>
      <w:proofErr w:type="spellStart"/>
      <w:r w:rsidRPr="009C0E82">
        <w:rPr>
          <w:lang w:val="en-US"/>
        </w:rPr>
        <w:t>id_sub</w:t>
      </w:r>
      <w:proofErr w:type="spellEnd"/>
      <w:r w:rsidRPr="009C0E82">
        <w:rPr>
          <w:lang w:val="en-US"/>
        </w:rPr>
        <w:t>, name, type, volume) VALUES</w:t>
      </w:r>
    </w:p>
    <w:p w14:paraId="76EAC066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2, '</w:t>
      </w:r>
      <w:r>
        <w:t>Физика</w:t>
      </w:r>
      <w:r w:rsidRPr="009C0E82">
        <w:rPr>
          <w:lang w:val="en-US"/>
        </w:rPr>
        <w:t>', '</w:t>
      </w:r>
      <w:proofErr w:type="spellStart"/>
      <w:r>
        <w:t>лб</w:t>
      </w:r>
      <w:proofErr w:type="spellEnd"/>
      <w:r w:rsidRPr="009C0E82">
        <w:rPr>
          <w:lang w:val="en-US"/>
        </w:rPr>
        <w:t>', 110);</w:t>
      </w:r>
    </w:p>
    <w:p w14:paraId="26E3F81A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12B1B86B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Subject (</w:t>
      </w:r>
      <w:proofErr w:type="spellStart"/>
      <w:r w:rsidRPr="009C0E82">
        <w:rPr>
          <w:lang w:val="en-US"/>
        </w:rPr>
        <w:t>id_sub</w:t>
      </w:r>
      <w:proofErr w:type="spellEnd"/>
      <w:r w:rsidRPr="009C0E82">
        <w:rPr>
          <w:lang w:val="en-US"/>
        </w:rPr>
        <w:t>, name, type, volume) VALUES</w:t>
      </w:r>
    </w:p>
    <w:p w14:paraId="46FC9279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3, '</w:t>
      </w:r>
      <w:r>
        <w:t>Информатика</w:t>
      </w:r>
      <w:r w:rsidRPr="009C0E82">
        <w:rPr>
          <w:lang w:val="en-US"/>
        </w:rPr>
        <w:t>', '</w:t>
      </w:r>
      <w:proofErr w:type="spellStart"/>
      <w:r>
        <w:t>лк</w:t>
      </w:r>
      <w:proofErr w:type="spellEnd"/>
      <w:r w:rsidRPr="009C0E82">
        <w:rPr>
          <w:lang w:val="en-US"/>
        </w:rPr>
        <w:t>', 120);</w:t>
      </w:r>
    </w:p>
    <w:p w14:paraId="628C0F3C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3231647D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Group_ (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group_no</w:t>
      </w:r>
      <w:proofErr w:type="spellEnd"/>
      <w:r w:rsidRPr="009C0E82">
        <w:rPr>
          <w:lang w:val="en-US"/>
        </w:rPr>
        <w:t>, year, course, semester, specialty) VALUES</w:t>
      </w:r>
    </w:p>
    <w:p w14:paraId="2BE8D445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1, '101', 2024, 1, '</w:t>
      </w:r>
      <w:r>
        <w:t>Первый</w:t>
      </w:r>
      <w:r w:rsidRPr="009C0E82">
        <w:rPr>
          <w:lang w:val="en-US"/>
        </w:rPr>
        <w:t>', '</w:t>
      </w:r>
      <w:r>
        <w:t>Математики</w:t>
      </w:r>
      <w:r w:rsidRPr="009C0E82">
        <w:rPr>
          <w:lang w:val="en-US"/>
        </w:rPr>
        <w:t>');</w:t>
      </w:r>
    </w:p>
    <w:p w14:paraId="1E243223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6DA41EBC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Group_ (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group_no</w:t>
      </w:r>
      <w:proofErr w:type="spellEnd"/>
      <w:r w:rsidRPr="009C0E82">
        <w:rPr>
          <w:lang w:val="en-US"/>
        </w:rPr>
        <w:t>, year, course, semester, specialty) VALUES</w:t>
      </w:r>
    </w:p>
    <w:p w14:paraId="4C3C1113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2, '102', 2024, 2, '</w:t>
      </w:r>
      <w:r>
        <w:t>Первый</w:t>
      </w:r>
      <w:r w:rsidRPr="009C0E82">
        <w:rPr>
          <w:lang w:val="en-US"/>
        </w:rPr>
        <w:t>', '</w:t>
      </w:r>
      <w:r>
        <w:t>Физики</w:t>
      </w:r>
      <w:r w:rsidRPr="009C0E82">
        <w:rPr>
          <w:lang w:val="en-US"/>
        </w:rPr>
        <w:t>');</w:t>
      </w:r>
    </w:p>
    <w:p w14:paraId="3767ECA1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28EDB774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Group_ (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group_no</w:t>
      </w:r>
      <w:proofErr w:type="spellEnd"/>
      <w:r w:rsidRPr="009C0E82">
        <w:rPr>
          <w:lang w:val="en-US"/>
        </w:rPr>
        <w:t>, year, course, semester, specialty) VALUES</w:t>
      </w:r>
    </w:p>
    <w:p w14:paraId="42A3A43F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3, '103', 2024, 1, '</w:t>
      </w:r>
      <w:r>
        <w:t>Второй</w:t>
      </w:r>
      <w:r w:rsidRPr="009C0E82">
        <w:rPr>
          <w:lang w:val="en-US"/>
        </w:rPr>
        <w:t>', '</w:t>
      </w:r>
      <w:r>
        <w:t>Программисты</w:t>
      </w:r>
      <w:r w:rsidRPr="009C0E82">
        <w:rPr>
          <w:lang w:val="en-US"/>
        </w:rPr>
        <w:t>');</w:t>
      </w:r>
    </w:p>
    <w:p w14:paraId="1AE0ED31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41F81E48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INSERT INTO </w:t>
      </w:r>
      <w:proofErr w:type="spellStart"/>
      <w:r w:rsidRPr="009C0E82">
        <w:rPr>
          <w:lang w:val="en-US"/>
        </w:rPr>
        <w:t>Structure_group</w:t>
      </w:r>
      <w:proofErr w:type="spellEnd"/>
      <w:r w:rsidRPr="009C0E82">
        <w:rPr>
          <w:lang w:val="en-US"/>
        </w:rPr>
        <w:t xml:space="preserve"> (</w:t>
      </w:r>
      <w:proofErr w:type="spellStart"/>
      <w:r w:rsidRPr="009C0E82">
        <w:rPr>
          <w:lang w:val="en-US"/>
        </w:rPr>
        <w:t>id_student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>) VALUES</w:t>
      </w:r>
    </w:p>
    <w:p w14:paraId="66AE93CF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1, 1);</w:t>
      </w:r>
    </w:p>
    <w:p w14:paraId="52695C5E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2F0958C4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INSERT INTO </w:t>
      </w:r>
      <w:proofErr w:type="spellStart"/>
      <w:r w:rsidRPr="009C0E82">
        <w:rPr>
          <w:lang w:val="en-US"/>
        </w:rPr>
        <w:t>Structure_group</w:t>
      </w:r>
      <w:proofErr w:type="spellEnd"/>
      <w:r w:rsidRPr="009C0E82">
        <w:rPr>
          <w:lang w:val="en-US"/>
        </w:rPr>
        <w:t xml:space="preserve"> (</w:t>
      </w:r>
      <w:proofErr w:type="spellStart"/>
      <w:r w:rsidRPr="009C0E82">
        <w:rPr>
          <w:lang w:val="en-US"/>
        </w:rPr>
        <w:t>id_student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>) VALUES</w:t>
      </w:r>
    </w:p>
    <w:p w14:paraId="149F3025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2, 2);</w:t>
      </w:r>
    </w:p>
    <w:p w14:paraId="3A06C638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30EF36D3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INSERT INTO </w:t>
      </w:r>
      <w:proofErr w:type="spellStart"/>
      <w:r w:rsidRPr="009C0E82">
        <w:rPr>
          <w:lang w:val="en-US"/>
        </w:rPr>
        <w:t>Structure_group</w:t>
      </w:r>
      <w:proofErr w:type="spellEnd"/>
      <w:r w:rsidRPr="009C0E82">
        <w:rPr>
          <w:lang w:val="en-US"/>
        </w:rPr>
        <w:t xml:space="preserve"> (</w:t>
      </w:r>
      <w:proofErr w:type="spellStart"/>
      <w:r w:rsidRPr="009C0E82">
        <w:rPr>
          <w:lang w:val="en-US"/>
        </w:rPr>
        <w:t>id_student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id_</w:t>
      </w:r>
      <w:proofErr w:type="gramStart"/>
      <w:r w:rsidRPr="009C0E82">
        <w:rPr>
          <w:lang w:val="en-US"/>
        </w:rPr>
        <w:t>group</w:t>
      </w:r>
      <w:proofErr w:type="spellEnd"/>
      <w:r w:rsidRPr="009C0E82">
        <w:rPr>
          <w:lang w:val="en-US"/>
        </w:rPr>
        <w:t>)VALUES</w:t>
      </w:r>
      <w:proofErr w:type="gramEnd"/>
    </w:p>
    <w:p w14:paraId="64170661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3, 3);</w:t>
      </w:r>
    </w:p>
    <w:p w14:paraId="625CAD40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186F4D50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Schedule (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id_sub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class_no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classroom_no</w:t>
      </w:r>
      <w:proofErr w:type="spellEnd"/>
      <w:r w:rsidRPr="009C0E82">
        <w:rPr>
          <w:lang w:val="en-US"/>
        </w:rPr>
        <w:t>, weekday) VALUES</w:t>
      </w:r>
    </w:p>
    <w:p w14:paraId="00F5C078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1, 1, 1, '101', '</w:t>
      </w:r>
      <w:proofErr w:type="spellStart"/>
      <w:r>
        <w:t>Пн</w:t>
      </w:r>
      <w:proofErr w:type="spellEnd"/>
      <w:r w:rsidRPr="009C0E82">
        <w:rPr>
          <w:lang w:val="en-US"/>
        </w:rPr>
        <w:t>');</w:t>
      </w:r>
    </w:p>
    <w:p w14:paraId="6EE57D3A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75021EC4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Schedule (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id_sub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class_no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classroom_no</w:t>
      </w:r>
      <w:proofErr w:type="spellEnd"/>
      <w:r w:rsidRPr="009C0E82">
        <w:rPr>
          <w:lang w:val="en-US"/>
        </w:rPr>
        <w:t>, weekday) VALUES</w:t>
      </w:r>
    </w:p>
    <w:p w14:paraId="6D6344F4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1, 2, 1, '102', '</w:t>
      </w:r>
      <w:r>
        <w:t>Вт</w:t>
      </w:r>
      <w:r w:rsidRPr="009C0E82">
        <w:rPr>
          <w:lang w:val="en-US"/>
        </w:rPr>
        <w:t>');</w:t>
      </w:r>
    </w:p>
    <w:p w14:paraId="1459394F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3DF83822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INSERT INTO Schedule (</w:t>
      </w:r>
      <w:proofErr w:type="spellStart"/>
      <w:r w:rsidRPr="009C0E82">
        <w:rPr>
          <w:lang w:val="en-US"/>
        </w:rPr>
        <w:t>id_group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id_sub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class_no</w:t>
      </w:r>
      <w:proofErr w:type="spellEnd"/>
      <w:r w:rsidRPr="009C0E82">
        <w:rPr>
          <w:lang w:val="en-US"/>
        </w:rPr>
        <w:t xml:space="preserve">, </w:t>
      </w:r>
      <w:proofErr w:type="spellStart"/>
      <w:r w:rsidRPr="009C0E82">
        <w:rPr>
          <w:lang w:val="en-US"/>
        </w:rPr>
        <w:t>classroom_no</w:t>
      </w:r>
      <w:proofErr w:type="spellEnd"/>
      <w:r w:rsidRPr="009C0E82">
        <w:rPr>
          <w:lang w:val="en-US"/>
        </w:rPr>
        <w:t>, weekday) VALUES</w:t>
      </w:r>
    </w:p>
    <w:p w14:paraId="768E3F2C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(2, 1, 2, '201', '</w:t>
      </w:r>
      <w:r>
        <w:t>Ср</w:t>
      </w:r>
      <w:r w:rsidRPr="009C0E82">
        <w:rPr>
          <w:lang w:val="en-US"/>
        </w:rPr>
        <w:t>');</w:t>
      </w:r>
    </w:p>
    <w:p w14:paraId="4A1A7E7C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75732C7E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5E7EC89F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-- Display the Student table</w:t>
      </w:r>
    </w:p>
    <w:p w14:paraId="40E35680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lastRenderedPageBreak/>
        <w:t>SELECT * FROM Student;</w:t>
      </w:r>
    </w:p>
    <w:p w14:paraId="6C7A4510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29B86B7A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-- Display the Subject table</w:t>
      </w:r>
    </w:p>
    <w:p w14:paraId="22FFFA1E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SELECT * FROM Subject;</w:t>
      </w:r>
    </w:p>
    <w:p w14:paraId="512B1FB9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7E6CD957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-- Display the Group_ table</w:t>
      </w:r>
    </w:p>
    <w:p w14:paraId="30DAD658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SELECT * FROM Group_;</w:t>
      </w:r>
    </w:p>
    <w:p w14:paraId="565DABA2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628E527F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-- Display the </w:t>
      </w:r>
      <w:proofErr w:type="spellStart"/>
      <w:r w:rsidRPr="009C0E82">
        <w:rPr>
          <w:lang w:val="en-US"/>
        </w:rPr>
        <w:t>Structure_group</w:t>
      </w:r>
      <w:proofErr w:type="spellEnd"/>
      <w:r w:rsidRPr="009C0E82">
        <w:rPr>
          <w:lang w:val="en-US"/>
        </w:rPr>
        <w:t xml:space="preserve"> table</w:t>
      </w:r>
    </w:p>
    <w:p w14:paraId="08FFBA84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SELECT * FROM </w:t>
      </w:r>
      <w:proofErr w:type="spellStart"/>
      <w:r w:rsidRPr="009C0E82">
        <w:rPr>
          <w:lang w:val="en-US"/>
        </w:rPr>
        <w:t>Structure_group</w:t>
      </w:r>
      <w:proofErr w:type="spellEnd"/>
      <w:r w:rsidRPr="009C0E82">
        <w:rPr>
          <w:lang w:val="en-US"/>
        </w:rPr>
        <w:t>;</w:t>
      </w:r>
    </w:p>
    <w:p w14:paraId="55A30E67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6B6C64F3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-- Display the Schedule table</w:t>
      </w:r>
    </w:p>
    <w:p w14:paraId="3869AED2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SELECT * FROM Schedule;</w:t>
      </w:r>
    </w:p>
    <w:p w14:paraId="49648189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</w:p>
    <w:p w14:paraId="2FCA370B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--DROP TABLE Schedule CASCADE CONSTRAINTS;</w:t>
      </w:r>
    </w:p>
    <w:p w14:paraId="7BAE6567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 xml:space="preserve">--DROP TABLE </w:t>
      </w:r>
      <w:proofErr w:type="spellStart"/>
      <w:r w:rsidRPr="009C0E82">
        <w:rPr>
          <w:lang w:val="en-US"/>
        </w:rPr>
        <w:t>Structure_group</w:t>
      </w:r>
      <w:proofErr w:type="spellEnd"/>
      <w:r w:rsidRPr="009C0E82">
        <w:rPr>
          <w:lang w:val="en-US"/>
        </w:rPr>
        <w:t xml:space="preserve"> CASCADE CONSTRAINTS;</w:t>
      </w:r>
    </w:p>
    <w:p w14:paraId="6C751A66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--DROP TABLE Group_ CASCADE CONSTRAINTS;</w:t>
      </w:r>
    </w:p>
    <w:p w14:paraId="6382B02A" w14:textId="77777777" w:rsidR="009C0E82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--DROP TABLE Subject CASCADE CONSTRAINTS;</w:t>
      </w:r>
    </w:p>
    <w:p w14:paraId="1FF1A19D" w14:textId="27AD37DE" w:rsidR="00BD2AE1" w:rsidRPr="009C0E82" w:rsidRDefault="009C0E82" w:rsidP="009C0E82">
      <w:pPr>
        <w:pStyle w:val="a5"/>
        <w:spacing w:before="120" w:after="120"/>
        <w:jc w:val="both"/>
        <w:rPr>
          <w:lang w:val="en-US"/>
        </w:rPr>
      </w:pPr>
      <w:r w:rsidRPr="009C0E82">
        <w:rPr>
          <w:lang w:val="en-US"/>
        </w:rPr>
        <w:t>--DROP TABLE Student CASCADE CONSTRAINTS;</w:t>
      </w:r>
    </w:p>
    <w:p w14:paraId="6D8E4AAC" w14:textId="77777777" w:rsidR="007637C4" w:rsidRPr="009C0E82" w:rsidRDefault="007637C4" w:rsidP="007637C4">
      <w:pPr>
        <w:rPr>
          <w:sz w:val="22"/>
          <w:szCs w:val="22"/>
          <w:lang w:val="en-US"/>
        </w:rPr>
      </w:pPr>
    </w:p>
    <w:p w14:paraId="06D38ADE" w14:textId="77777777" w:rsidR="007637C4" w:rsidRPr="00B83A2A" w:rsidRDefault="007637C4" w:rsidP="007637C4">
      <w:pPr>
        <w:rPr>
          <w:b/>
          <w:sz w:val="26"/>
          <w:szCs w:val="26"/>
          <w:u w:val="single"/>
        </w:rPr>
      </w:pPr>
      <w:r w:rsidRPr="00B83A2A">
        <w:rPr>
          <w:b/>
          <w:sz w:val="26"/>
          <w:szCs w:val="26"/>
          <w:u w:val="single"/>
        </w:rPr>
        <w:t>Задача 2:</w:t>
      </w:r>
    </w:p>
    <w:p w14:paraId="7C832D27" w14:textId="77777777" w:rsidR="007637C4" w:rsidRPr="00A67805" w:rsidRDefault="007637C4" w:rsidP="007637C4">
      <w:pPr>
        <w:jc w:val="both"/>
      </w:pPr>
      <w:r w:rsidRPr="00A67805">
        <w:t xml:space="preserve">Необходимо на языке </w:t>
      </w:r>
      <w:r w:rsidRPr="00A67805">
        <w:rPr>
          <w:lang w:val="en-US"/>
        </w:rPr>
        <w:t>SQL</w:t>
      </w:r>
      <w:r w:rsidRPr="00A67805">
        <w:t xml:space="preserve"> написать запросы к таблицам, расположенным в схеме </w:t>
      </w:r>
      <w:r w:rsidRPr="00A67805">
        <w:rPr>
          <w:lang w:val="en-US"/>
        </w:rPr>
        <w:t>HR</w:t>
      </w:r>
      <w:r w:rsidRPr="00A67805">
        <w:t>:</w:t>
      </w:r>
    </w:p>
    <w:p w14:paraId="4F682E73" w14:textId="77777777" w:rsidR="001E5D13" w:rsidRDefault="007637C4" w:rsidP="0012727E">
      <w:pPr>
        <w:pStyle w:val="a5"/>
        <w:numPr>
          <w:ilvl w:val="0"/>
          <w:numId w:val="5"/>
        </w:numPr>
        <w:jc w:val="both"/>
      </w:pPr>
      <w:r w:rsidRPr="00A67805">
        <w:t xml:space="preserve">Вывести </w:t>
      </w:r>
      <w:r w:rsidR="008E1C79" w:rsidRPr="00A67805">
        <w:t>имя</w:t>
      </w:r>
      <w:r w:rsidRPr="00A67805">
        <w:t xml:space="preserve"> (</w:t>
      </w:r>
      <w:r w:rsidR="008E1C79" w:rsidRPr="00A67805">
        <w:rPr>
          <w:lang w:val="en-US"/>
        </w:rPr>
        <w:t>first</w:t>
      </w:r>
      <w:r w:rsidR="008E1C79" w:rsidRPr="00A67805">
        <w:t>_</w:t>
      </w:r>
      <w:r w:rsidR="008E1C79" w:rsidRPr="00A67805">
        <w:rPr>
          <w:lang w:val="en-US"/>
        </w:rPr>
        <w:t>name</w:t>
      </w:r>
      <w:r w:rsidRPr="00A67805">
        <w:t xml:space="preserve">), </w:t>
      </w:r>
      <w:r w:rsidR="008E1C79" w:rsidRPr="00A67805">
        <w:t>фамилию</w:t>
      </w:r>
      <w:r w:rsidRPr="00A67805">
        <w:t xml:space="preserve"> (</w:t>
      </w:r>
      <w:r w:rsidR="008E1C79" w:rsidRPr="00A67805">
        <w:rPr>
          <w:lang w:val="en-US"/>
        </w:rPr>
        <w:t>last</w:t>
      </w:r>
      <w:r w:rsidR="008E1C79" w:rsidRPr="00A67805">
        <w:t>_</w:t>
      </w:r>
      <w:r w:rsidR="008E1C79" w:rsidRPr="00A67805">
        <w:rPr>
          <w:lang w:val="en-US"/>
        </w:rPr>
        <w:t>name</w:t>
      </w:r>
      <w:r w:rsidRPr="00A67805">
        <w:t xml:space="preserve">), </w:t>
      </w:r>
      <w:r w:rsidR="008E1C79" w:rsidRPr="00A67805">
        <w:t>дату приема на работу</w:t>
      </w:r>
      <w:r w:rsidRPr="00A67805">
        <w:t xml:space="preserve"> (</w:t>
      </w:r>
      <w:r w:rsidR="008E1C79" w:rsidRPr="00A67805">
        <w:rPr>
          <w:lang w:val="en-US"/>
        </w:rPr>
        <w:t>hire</w:t>
      </w:r>
      <w:r w:rsidR="008E1C79" w:rsidRPr="00A67805">
        <w:t>_</w:t>
      </w:r>
      <w:r w:rsidR="008E1C79" w:rsidRPr="00A67805">
        <w:rPr>
          <w:lang w:val="en-US"/>
        </w:rPr>
        <w:t>date</w:t>
      </w:r>
      <w:r w:rsidRPr="00A67805">
        <w:t>)</w:t>
      </w:r>
      <w:r w:rsidR="008E1C79" w:rsidRPr="00A67805">
        <w:t>, зарплату (</w:t>
      </w:r>
      <w:r w:rsidR="008E1C79" w:rsidRPr="00A67805">
        <w:rPr>
          <w:lang w:val="en-US"/>
        </w:rPr>
        <w:t>salary</w:t>
      </w:r>
      <w:r w:rsidR="008E1C79" w:rsidRPr="00A67805">
        <w:t>) и комиссионные (</w:t>
      </w:r>
      <w:r w:rsidR="008E1C79" w:rsidRPr="00A67805">
        <w:rPr>
          <w:lang w:val="en-US"/>
        </w:rPr>
        <w:t>commission</w:t>
      </w:r>
      <w:r w:rsidR="008E1C79" w:rsidRPr="00A67805">
        <w:t>_</w:t>
      </w:r>
      <w:r w:rsidR="008E1C79" w:rsidRPr="00A67805">
        <w:rPr>
          <w:lang w:val="en-US"/>
        </w:rPr>
        <w:t>pct</w:t>
      </w:r>
      <w:r w:rsidR="008E1C79" w:rsidRPr="00A67805">
        <w:t xml:space="preserve">) </w:t>
      </w:r>
      <w:r w:rsidRPr="00A67805">
        <w:t>для</w:t>
      </w:r>
      <w:r w:rsidR="008E1C79" w:rsidRPr="00A67805">
        <w:t xml:space="preserve"> сотрудников, нанятых после </w:t>
      </w:r>
      <w:r w:rsidR="001E5D13" w:rsidRPr="00A67805">
        <w:t>22.10.2005</w:t>
      </w:r>
      <w:r w:rsidRPr="00A67805">
        <w:t>.</w:t>
      </w:r>
      <w:r w:rsidR="00D26639" w:rsidRPr="00A67805">
        <w:t xml:space="preserve"> Отсортировать полученные результаты по дате приема на работу.</w:t>
      </w:r>
    </w:p>
    <w:p w14:paraId="5410BA67" w14:textId="77777777" w:rsidR="00EE493B" w:rsidRDefault="00EE493B" w:rsidP="00EE493B">
      <w:pPr>
        <w:pStyle w:val="a5"/>
        <w:jc w:val="both"/>
      </w:pPr>
    </w:p>
    <w:p w14:paraId="59812014" w14:textId="77777777" w:rsidR="00EE493B" w:rsidRPr="00EE493B" w:rsidRDefault="00EE493B" w:rsidP="00EE493B">
      <w:pPr>
        <w:pStyle w:val="a5"/>
        <w:jc w:val="both"/>
        <w:rPr>
          <w:lang w:val="en-US"/>
        </w:rPr>
      </w:pPr>
      <w:r w:rsidRPr="00EE493B">
        <w:rPr>
          <w:lang w:val="en-US"/>
        </w:rPr>
        <w:t xml:space="preserve">SELECT </w:t>
      </w:r>
      <w:proofErr w:type="spellStart"/>
      <w:r w:rsidRPr="00EE493B">
        <w:rPr>
          <w:lang w:val="en-US"/>
        </w:rPr>
        <w:t>first_name</w:t>
      </w:r>
      <w:proofErr w:type="spellEnd"/>
      <w:r w:rsidRPr="00EE493B">
        <w:rPr>
          <w:lang w:val="en-US"/>
        </w:rPr>
        <w:t xml:space="preserve">, </w:t>
      </w:r>
      <w:proofErr w:type="spellStart"/>
      <w:r w:rsidRPr="00EE493B">
        <w:rPr>
          <w:lang w:val="en-US"/>
        </w:rPr>
        <w:t>last_name</w:t>
      </w:r>
      <w:proofErr w:type="spellEnd"/>
      <w:r w:rsidRPr="00EE493B">
        <w:rPr>
          <w:lang w:val="en-US"/>
        </w:rPr>
        <w:t xml:space="preserve">, </w:t>
      </w:r>
      <w:proofErr w:type="spellStart"/>
      <w:r w:rsidRPr="00EE493B">
        <w:rPr>
          <w:lang w:val="en-US"/>
        </w:rPr>
        <w:t>hire_date</w:t>
      </w:r>
      <w:proofErr w:type="spellEnd"/>
      <w:r w:rsidRPr="00EE493B">
        <w:rPr>
          <w:lang w:val="en-US"/>
        </w:rPr>
        <w:t xml:space="preserve">, salary, </w:t>
      </w:r>
      <w:proofErr w:type="spellStart"/>
      <w:r w:rsidRPr="00EE493B">
        <w:rPr>
          <w:lang w:val="en-US"/>
        </w:rPr>
        <w:t>commission_pct</w:t>
      </w:r>
      <w:proofErr w:type="spellEnd"/>
      <w:r w:rsidRPr="00EE493B">
        <w:rPr>
          <w:lang w:val="en-US"/>
        </w:rPr>
        <w:t xml:space="preserve"> </w:t>
      </w:r>
    </w:p>
    <w:p w14:paraId="49B89162" w14:textId="77777777" w:rsidR="00EE493B" w:rsidRPr="00EE493B" w:rsidRDefault="00EE493B" w:rsidP="00EE493B">
      <w:pPr>
        <w:pStyle w:val="a5"/>
        <w:jc w:val="both"/>
        <w:rPr>
          <w:lang w:val="en-US"/>
        </w:rPr>
      </w:pPr>
      <w:r w:rsidRPr="00EE493B">
        <w:rPr>
          <w:lang w:val="en-US"/>
        </w:rPr>
        <w:t xml:space="preserve">FROM employees </w:t>
      </w:r>
    </w:p>
    <w:p w14:paraId="48AE2894" w14:textId="77777777" w:rsidR="00EE493B" w:rsidRPr="00EE493B" w:rsidRDefault="00EE493B" w:rsidP="00EE493B">
      <w:pPr>
        <w:pStyle w:val="a5"/>
        <w:jc w:val="both"/>
        <w:rPr>
          <w:lang w:val="en-US"/>
        </w:rPr>
      </w:pPr>
      <w:r w:rsidRPr="00EE493B">
        <w:rPr>
          <w:lang w:val="en-US"/>
        </w:rPr>
        <w:t xml:space="preserve">WHERE </w:t>
      </w:r>
      <w:proofErr w:type="spellStart"/>
      <w:r w:rsidRPr="00EE493B">
        <w:rPr>
          <w:lang w:val="en-US"/>
        </w:rPr>
        <w:t>hire_date</w:t>
      </w:r>
      <w:proofErr w:type="spellEnd"/>
      <w:r w:rsidRPr="00EE493B">
        <w:rPr>
          <w:lang w:val="en-US"/>
        </w:rPr>
        <w:t xml:space="preserve"> &gt; TO_</w:t>
      </w:r>
      <w:proofErr w:type="gramStart"/>
      <w:r w:rsidRPr="00EE493B">
        <w:rPr>
          <w:lang w:val="en-US"/>
        </w:rPr>
        <w:t>DATE(</w:t>
      </w:r>
      <w:proofErr w:type="gramEnd"/>
      <w:r w:rsidRPr="00EE493B">
        <w:rPr>
          <w:lang w:val="en-US"/>
        </w:rPr>
        <w:t xml:space="preserve">'2005-10-22', 'YYYY-MM-DD') </w:t>
      </w:r>
    </w:p>
    <w:p w14:paraId="48A43944" w14:textId="5C5796A6" w:rsidR="00EE493B" w:rsidRDefault="00EE493B" w:rsidP="00EE493B">
      <w:pPr>
        <w:pStyle w:val="a5"/>
        <w:jc w:val="both"/>
        <w:rPr>
          <w:lang w:val="en-US"/>
        </w:rPr>
      </w:pPr>
      <w:r w:rsidRPr="00EE493B">
        <w:rPr>
          <w:lang w:val="en-US"/>
        </w:rPr>
        <w:t xml:space="preserve">ORDER BY </w:t>
      </w:r>
      <w:proofErr w:type="spellStart"/>
      <w:r w:rsidRPr="00EE493B">
        <w:rPr>
          <w:lang w:val="en-US"/>
        </w:rPr>
        <w:t>hire_date</w:t>
      </w:r>
      <w:proofErr w:type="spellEnd"/>
      <w:r w:rsidRPr="00EE493B">
        <w:rPr>
          <w:lang w:val="en-US"/>
        </w:rPr>
        <w:t>;</w:t>
      </w:r>
    </w:p>
    <w:p w14:paraId="25199E4C" w14:textId="77777777" w:rsidR="00EE493B" w:rsidRPr="00A67805" w:rsidRDefault="00EE493B" w:rsidP="00EE493B">
      <w:pPr>
        <w:pStyle w:val="a5"/>
        <w:jc w:val="both"/>
      </w:pPr>
    </w:p>
    <w:p w14:paraId="6ACAC03A" w14:textId="77777777" w:rsidR="00D26639" w:rsidRDefault="007637C4" w:rsidP="0012727E">
      <w:pPr>
        <w:pStyle w:val="a5"/>
        <w:numPr>
          <w:ilvl w:val="0"/>
          <w:numId w:val="5"/>
        </w:numPr>
        <w:jc w:val="both"/>
      </w:pPr>
      <w:r w:rsidRPr="00A67805">
        <w:t xml:space="preserve">Вывести </w:t>
      </w:r>
      <w:r w:rsidR="00D26639" w:rsidRPr="00A67805">
        <w:t>фамилии</w:t>
      </w:r>
      <w:r w:rsidR="00114D50" w:rsidRPr="00A67805">
        <w:t xml:space="preserve"> (</w:t>
      </w:r>
      <w:r w:rsidR="00114D50" w:rsidRPr="00A67805">
        <w:rPr>
          <w:lang w:val="en-US"/>
        </w:rPr>
        <w:t>last</w:t>
      </w:r>
      <w:r w:rsidR="00114D50" w:rsidRPr="00A67805">
        <w:t>_</w:t>
      </w:r>
      <w:r w:rsidR="00114D50" w:rsidRPr="00A67805">
        <w:rPr>
          <w:lang w:val="en-US"/>
        </w:rPr>
        <w:t>name</w:t>
      </w:r>
      <w:r w:rsidR="00114D50" w:rsidRPr="00A67805">
        <w:t>), наименование их должности (</w:t>
      </w:r>
      <w:r w:rsidR="00114D50" w:rsidRPr="00A67805">
        <w:rPr>
          <w:lang w:val="en-US"/>
        </w:rPr>
        <w:t>job</w:t>
      </w:r>
      <w:r w:rsidR="00114D50" w:rsidRPr="00A67805">
        <w:t>_</w:t>
      </w:r>
      <w:r w:rsidR="00114D50" w:rsidRPr="00A67805">
        <w:rPr>
          <w:lang w:val="en-US"/>
        </w:rPr>
        <w:t>title</w:t>
      </w:r>
      <w:r w:rsidR="00114D50" w:rsidRPr="00A67805">
        <w:t>)</w:t>
      </w:r>
      <w:r w:rsidR="00D26639" w:rsidRPr="00A67805">
        <w:t>, наименование департамента</w:t>
      </w:r>
      <w:r w:rsidR="00114D50" w:rsidRPr="00A67805">
        <w:t xml:space="preserve"> (</w:t>
      </w:r>
      <w:r w:rsidR="00114D50" w:rsidRPr="00A67805">
        <w:rPr>
          <w:lang w:val="en-US"/>
        </w:rPr>
        <w:t>department</w:t>
      </w:r>
      <w:r w:rsidR="00114D50" w:rsidRPr="00A67805">
        <w:t>_</w:t>
      </w:r>
      <w:r w:rsidR="00114D50" w:rsidRPr="00A67805">
        <w:rPr>
          <w:lang w:val="en-US"/>
        </w:rPr>
        <w:t>name</w:t>
      </w:r>
      <w:r w:rsidR="00114D50" w:rsidRPr="00A67805">
        <w:t>) для программистов (</w:t>
      </w:r>
      <w:r w:rsidR="00114D50" w:rsidRPr="00A67805">
        <w:rPr>
          <w:lang w:val="en-US"/>
        </w:rPr>
        <w:t>Programmer</w:t>
      </w:r>
      <w:r w:rsidR="00114D50" w:rsidRPr="00A67805">
        <w:t xml:space="preserve">), работающих в </w:t>
      </w:r>
      <w:proofErr w:type="spellStart"/>
      <w:r w:rsidR="00114D50" w:rsidRPr="00A67805">
        <w:t>Саутлейк</w:t>
      </w:r>
      <w:proofErr w:type="spellEnd"/>
      <w:r w:rsidR="00114D50" w:rsidRPr="00A67805">
        <w:t xml:space="preserve"> (</w:t>
      </w:r>
      <w:r w:rsidR="00114D50" w:rsidRPr="00A67805">
        <w:rPr>
          <w:lang w:val="en-US"/>
        </w:rPr>
        <w:t>Southlake</w:t>
      </w:r>
      <w:r w:rsidR="00114D50" w:rsidRPr="00A67805">
        <w:t xml:space="preserve">). </w:t>
      </w:r>
    </w:p>
    <w:p w14:paraId="2F15A5BC" w14:textId="77777777" w:rsidR="00EE493B" w:rsidRDefault="00EE493B" w:rsidP="00EE493B">
      <w:pPr>
        <w:pStyle w:val="a5"/>
        <w:jc w:val="both"/>
      </w:pPr>
    </w:p>
    <w:p w14:paraId="5951AD22" w14:textId="77777777" w:rsidR="005327A9" w:rsidRPr="005327A9" w:rsidRDefault="005327A9" w:rsidP="005327A9">
      <w:pPr>
        <w:pStyle w:val="a5"/>
        <w:jc w:val="both"/>
        <w:rPr>
          <w:lang w:val="en-US"/>
        </w:rPr>
      </w:pPr>
      <w:r w:rsidRPr="005327A9">
        <w:rPr>
          <w:lang w:val="en-US"/>
        </w:rPr>
        <w:t xml:space="preserve">SELECT </w:t>
      </w:r>
      <w:proofErr w:type="spellStart"/>
      <w:proofErr w:type="gramStart"/>
      <w:r w:rsidRPr="005327A9">
        <w:rPr>
          <w:lang w:val="en-US"/>
        </w:rPr>
        <w:t>e.last</w:t>
      </w:r>
      <w:proofErr w:type="gramEnd"/>
      <w:r w:rsidRPr="005327A9">
        <w:rPr>
          <w:lang w:val="en-US"/>
        </w:rPr>
        <w:t>_name</w:t>
      </w:r>
      <w:proofErr w:type="spellEnd"/>
      <w:r w:rsidRPr="005327A9">
        <w:rPr>
          <w:lang w:val="en-US"/>
        </w:rPr>
        <w:t xml:space="preserve">, </w:t>
      </w:r>
      <w:proofErr w:type="spellStart"/>
      <w:r w:rsidRPr="005327A9">
        <w:rPr>
          <w:lang w:val="en-US"/>
        </w:rPr>
        <w:t>j.job_title</w:t>
      </w:r>
      <w:proofErr w:type="spellEnd"/>
      <w:r w:rsidRPr="005327A9">
        <w:rPr>
          <w:lang w:val="en-US"/>
        </w:rPr>
        <w:t xml:space="preserve">, </w:t>
      </w:r>
      <w:proofErr w:type="spellStart"/>
      <w:r w:rsidRPr="005327A9">
        <w:rPr>
          <w:lang w:val="en-US"/>
        </w:rPr>
        <w:t>d.department_name</w:t>
      </w:r>
      <w:proofErr w:type="spellEnd"/>
      <w:r w:rsidRPr="005327A9">
        <w:rPr>
          <w:lang w:val="en-US"/>
        </w:rPr>
        <w:t xml:space="preserve"> </w:t>
      </w:r>
    </w:p>
    <w:p w14:paraId="2D6BDC6D" w14:textId="77777777" w:rsidR="005327A9" w:rsidRPr="005327A9" w:rsidRDefault="005327A9" w:rsidP="005327A9">
      <w:pPr>
        <w:pStyle w:val="a5"/>
        <w:jc w:val="both"/>
        <w:rPr>
          <w:lang w:val="en-US"/>
        </w:rPr>
      </w:pPr>
      <w:r w:rsidRPr="005327A9">
        <w:rPr>
          <w:lang w:val="en-US"/>
        </w:rPr>
        <w:t xml:space="preserve">FROM employees e </w:t>
      </w:r>
    </w:p>
    <w:p w14:paraId="1DF40ABB" w14:textId="77777777" w:rsidR="005327A9" w:rsidRPr="005327A9" w:rsidRDefault="005327A9" w:rsidP="005327A9">
      <w:pPr>
        <w:pStyle w:val="a5"/>
        <w:jc w:val="both"/>
        <w:rPr>
          <w:lang w:val="en-US"/>
        </w:rPr>
      </w:pPr>
      <w:r w:rsidRPr="005327A9">
        <w:rPr>
          <w:lang w:val="en-US"/>
        </w:rPr>
        <w:t xml:space="preserve">JOIN jobs j ON </w:t>
      </w:r>
      <w:proofErr w:type="spellStart"/>
      <w:r w:rsidRPr="005327A9">
        <w:rPr>
          <w:lang w:val="en-US"/>
        </w:rPr>
        <w:t>e.job_id</w:t>
      </w:r>
      <w:proofErr w:type="spellEnd"/>
      <w:r w:rsidRPr="005327A9">
        <w:rPr>
          <w:lang w:val="en-US"/>
        </w:rPr>
        <w:t xml:space="preserve"> = </w:t>
      </w:r>
      <w:proofErr w:type="spellStart"/>
      <w:r w:rsidRPr="005327A9">
        <w:rPr>
          <w:lang w:val="en-US"/>
        </w:rPr>
        <w:t>j.job_id</w:t>
      </w:r>
      <w:proofErr w:type="spellEnd"/>
      <w:r w:rsidRPr="005327A9">
        <w:rPr>
          <w:lang w:val="en-US"/>
        </w:rPr>
        <w:t xml:space="preserve"> </w:t>
      </w:r>
    </w:p>
    <w:p w14:paraId="364C6633" w14:textId="77777777" w:rsidR="005327A9" w:rsidRPr="005327A9" w:rsidRDefault="005327A9" w:rsidP="005327A9">
      <w:pPr>
        <w:pStyle w:val="a5"/>
        <w:jc w:val="both"/>
        <w:rPr>
          <w:lang w:val="en-US"/>
        </w:rPr>
      </w:pPr>
      <w:r w:rsidRPr="005327A9">
        <w:rPr>
          <w:lang w:val="en-US"/>
        </w:rPr>
        <w:t xml:space="preserve">JOIN departments d ON </w:t>
      </w:r>
      <w:proofErr w:type="spellStart"/>
      <w:proofErr w:type="gramStart"/>
      <w:r w:rsidRPr="005327A9">
        <w:rPr>
          <w:lang w:val="en-US"/>
        </w:rPr>
        <w:t>e.department</w:t>
      </w:r>
      <w:proofErr w:type="gramEnd"/>
      <w:r w:rsidRPr="005327A9">
        <w:rPr>
          <w:lang w:val="en-US"/>
        </w:rPr>
        <w:t>_id</w:t>
      </w:r>
      <w:proofErr w:type="spellEnd"/>
      <w:r w:rsidRPr="005327A9">
        <w:rPr>
          <w:lang w:val="en-US"/>
        </w:rPr>
        <w:t xml:space="preserve"> = </w:t>
      </w:r>
      <w:proofErr w:type="spellStart"/>
      <w:r w:rsidRPr="005327A9">
        <w:rPr>
          <w:lang w:val="en-US"/>
        </w:rPr>
        <w:t>d.department_id</w:t>
      </w:r>
      <w:proofErr w:type="spellEnd"/>
      <w:r w:rsidRPr="005327A9">
        <w:rPr>
          <w:lang w:val="en-US"/>
        </w:rPr>
        <w:t xml:space="preserve"> </w:t>
      </w:r>
    </w:p>
    <w:p w14:paraId="2BF98A32" w14:textId="77777777" w:rsidR="005327A9" w:rsidRPr="005327A9" w:rsidRDefault="005327A9" w:rsidP="005327A9">
      <w:pPr>
        <w:pStyle w:val="a5"/>
        <w:jc w:val="both"/>
        <w:rPr>
          <w:lang w:val="en-US"/>
        </w:rPr>
      </w:pPr>
      <w:r w:rsidRPr="005327A9">
        <w:rPr>
          <w:lang w:val="en-US"/>
        </w:rPr>
        <w:t xml:space="preserve">WHERE </w:t>
      </w:r>
      <w:proofErr w:type="spellStart"/>
      <w:r w:rsidRPr="005327A9">
        <w:rPr>
          <w:lang w:val="en-US"/>
        </w:rPr>
        <w:t>j.job_title</w:t>
      </w:r>
      <w:proofErr w:type="spellEnd"/>
      <w:r w:rsidRPr="005327A9">
        <w:rPr>
          <w:lang w:val="en-US"/>
        </w:rPr>
        <w:t xml:space="preserve"> = 'Programmer' AND </w:t>
      </w:r>
      <w:proofErr w:type="spellStart"/>
      <w:proofErr w:type="gramStart"/>
      <w:r w:rsidRPr="005327A9">
        <w:rPr>
          <w:lang w:val="en-US"/>
        </w:rPr>
        <w:t>d.location</w:t>
      </w:r>
      <w:proofErr w:type="gramEnd"/>
      <w:r w:rsidRPr="005327A9">
        <w:rPr>
          <w:lang w:val="en-US"/>
        </w:rPr>
        <w:t>_id</w:t>
      </w:r>
      <w:proofErr w:type="spellEnd"/>
      <w:r w:rsidRPr="005327A9">
        <w:rPr>
          <w:lang w:val="en-US"/>
        </w:rPr>
        <w:t xml:space="preserve"> IN ( </w:t>
      </w:r>
    </w:p>
    <w:p w14:paraId="1F376793" w14:textId="77777777" w:rsidR="005327A9" w:rsidRPr="005327A9" w:rsidRDefault="005327A9" w:rsidP="005327A9">
      <w:pPr>
        <w:pStyle w:val="a5"/>
        <w:jc w:val="both"/>
        <w:rPr>
          <w:lang w:val="en-US"/>
        </w:rPr>
      </w:pPr>
      <w:r w:rsidRPr="005327A9">
        <w:rPr>
          <w:lang w:val="en-US"/>
        </w:rPr>
        <w:t xml:space="preserve">    SELECT </w:t>
      </w:r>
      <w:proofErr w:type="spellStart"/>
      <w:r w:rsidRPr="005327A9">
        <w:rPr>
          <w:lang w:val="en-US"/>
        </w:rPr>
        <w:t>location_id</w:t>
      </w:r>
      <w:proofErr w:type="spellEnd"/>
      <w:r w:rsidRPr="005327A9">
        <w:rPr>
          <w:lang w:val="en-US"/>
        </w:rPr>
        <w:t xml:space="preserve"> FROM locations WHERE city = 'Southlake' </w:t>
      </w:r>
    </w:p>
    <w:p w14:paraId="1B1D68E0" w14:textId="2B8D29DA" w:rsidR="00EE493B" w:rsidRDefault="005327A9" w:rsidP="005327A9">
      <w:pPr>
        <w:pStyle w:val="a5"/>
        <w:jc w:val="both"/>
      </w:pPr>
      <w:r>
        <w:t>);</w:t>
      </w:r>
    </w:p>
    <w:p w14:paraId="6DCD9C7A" w14:textId="77777777" w:rsidR="005327A9" w:rsidRPr="00A67805" w:rsidRDefault="005327A9" w:rsidP="00EE493B">
      <w:pPr>
        <w:pStyle w:val="a5"/>
        <w:jc w:val="both"/>
      </w:pPr>
    </w:p>
    <w:p w14:paraId="7F3D51B9" w14:textId="77777777" w:rsidR="007637C4" w:rsidRDefault="00E33575" w:rsidP="0012727E">
      <w:pPr>
        <w:pStyle w:val="a5"/>
        <w:numPr>
          <w:ilvl w:val="0"/>
          <w:numId w:val="5"/>
        </w:numPr>
        <w:jc w:val="both"/>
      </w:pPr>
      <w:r w:rsidRPr="00A67805">
        <w:t>Для каждого города определить количество департаментов, расположенных в этом городе. Необходимо вывести наименование города (</w:t>
      </w:r>
      <w:r w:rsidRPr="00A67805">
        <w:rPr>
          <w:lang w:val="en-US"/>
        </w:rPr>
        <w:t>city</w:t>
      </w:r>
      <w:r w:rsidRPr="00A67805">
        <w:t>) и количество департаментов, при этом отбросить города, в котор</w:t>
      </w:r>
      <w:r w:rsidR="000E545D" w:rsidRPr="00A67805">
        <w:t>ых</w:t>
      </w:r>
      <w:r w:rsidRPr="00A67805">
        <w:t xml:space="preserve"> расположен единственный департамент.</w:t>
      </w:r>
    </w:p>
    <w:p w14:paraId="740E0A80" w14:textId="77777777" w:rsidR="005327A9" w:rsidRDefault="005327A9" w:rsidP="005327A9">
      <w:pPr>
        <w:pStyle w:val="a5"/>
        <w:jc w:val="both"/>
      </w:pPr>
    </w:p>
    <w:p w14:paraId="50D4C131" w14:textId="77777777" w:rsidR="005327A9" w:rsidRPr="005327A9" w:rsidRDefault="005327A9" w:rsidP="005327A9">
      <w:pPr>
        <w:pStyle w:val="a5"/>
        <w:jc w:val="both"/>
        <w:rPr>
          <w:lang w:val="en-US"/>
        </w:rPr>
      </w:pPr>
      <w:r w:rsidRPr="005327A9">
        <w:rPr>
          <w:lang w:val="en-US"/>
        </w:rPr>
        <w:t xml:space="preserve">SELECT </w:t>
      </w:r>
      <w:proofErr w:type="spellStart"/>
      <w:proofErr w:type="gramStart"/>
      <w:r w:rsidRPr="005327A9">
        <w:rPr>
          <w:lang w:val="en-US"/>
        </w:rPr>
        <w:t>l.city</w:t>
      </w:r>
      <w:proofErr w:type="spellEnd"/>
      <w:proofErr w:type="gramEnd"/>
      <w:r w:rsidRPr="005327A9">
        <w:rPr>
          <w:lang w:val="en-US"/>
        </w:rPr>
        <w:t>, COUNT(</w:t>
      </w:r>
      <w:proofErr w:type="spellStart"/>
      <w:r w:rsidRPr="005327A9">
        <w:rPr>
          <w:lang w:val="en-US"/>
        </w:rPr>
        <w:t>d.department_id</w:t>
      </w:r>
      <w:proofErr w:type="spellEnd"/>
      <w:r w:rsidRPr="005327A9">
        <w:rPr>
          <w:lang w:val="en-US"/>
        </w:rPr>
        <w:t xml:space="preserve">) AS </w:t>
      </w:r>
      <w:proofErr w:type="spellStart"/>
      <w:r w:rsidRPr="005327A9">
        <w:rPr>
          <w:lang w:val="en-US"/>
        </w:rPr>
        <w:t>department_count</w:t>
      </w:r>
      <w:proofErr w:type="spellEnd"/>
      <w:r w:rsidRPr="005327A9">
        <w:rPr>
          <w:lang w:val="en-US"/>
        </w:rPr>
        <w:t xml:space="preserve"> </w:t>
      </w:r>
    </w:p>
    <w:p w14:paraId="0D046892" w14:textId="77777777" w:rsidR="005327A9" w:rsidRPr="005327A9" w:rsidRDefault="005327A9" w:rsidP="005327A9">
      <w:pPr>
        <w:pStyle w:val="a5"/>
        <w:jc w:val="both"/>
        <w:rPr>
          <w:lang w:val="en-US"/>
        </w:rPr>
      </w:pPr>
      <w:r w:rsidRPr="005327A9">
        <w:rPr>
          <w:lang w:val="en-US"/>
        </w:rPr>
        <w:t xml:space="preserve">FROM locations l </w:t>
      </w:r>
    </w:p>
    <w:p w14:paraId="7D2C4E80" w14:textId="77777777" w:rsidR="005327A9" w:rsidRPr="005327A9" w:rsidRDefault="005327A9" w:rsidP="005327A9">
      <w:pPr>
        <w:pStyle w:val="a5"/>
        <w:jc w:val="both"/>
        <w:rPr>
          <w:lang w:val="en-US"/>
        </w:rPr>
      </w:pPr>
      <w:r w:rsidRPr="005327A9">
        <w:rPr>
          <w:lang w:val="en-US"/>
        </w:rPr>
        <w:t xml:space="preserve">JOIN departments d ON </w:t>
      </w:r>
      <w:proofErr w:type="spellStart"/>
      <w:proofErr w:type="gramStart"/>
      <w:r w:rsidRPr="005327A9">
        <w:rPr>
          <w:lang w:val="en-US"/>
        </w:rPr>
        <w:t>l.location</w:t>
      </w:r>
      <w:proofErr w:type="gramEnd"/>
      <w:r w:rsidRPr="005327A9">
        <w:rPr>
          <w:lang w:val="en-US"/>
        </w:rPr>
        <w:t>_id</w:t>
      </w:r>
      <w:proofErr w:type="spellEnd"/>
      <w:r w:rsidRPr="005327A9">
        <w:rPr>
          <w:lang w:val="en-US"/>
        </w:rPr>
        <w:t xml:space="preserve"> = </w:t>
      </w:r>
      <w:proofErr w:type="spellStart"/>
      <w:r w:rsidRPr="005327A9">
        <w:rPr>
          <w:lang w:val="en-US"/>
        </w:rPr>
        <w:t>d.location_id</w:t>
      </w:r>
      <w:proofErr w:type="spellEnd"/>
      <w:r w:rsidRPr="005327A9">
        <w:rPr>
          <w:lang w:val="en-US"/>
        </w:rPr>
        <w:t xml:space="preserve"> </w:t>
      </w:r>
    </w:p>
    <w:p w14:paraId="27CC7DD0" w14:textId="77777777" w:rsidR="005327A9" w:rsidRPr="005327A9" w:rsidRDefault="005327A9" w:rsidP="005327A9">
      <w:pPr>
        <w:pStyle w:val="a5"/>
        <w:jc w:val="both"/>
        <w:rPr>
          <w:lang w:val="en-US"/>
        </w:rPr>
      </w:pPr>
      <w:r w:rsidRPr="005327A9">
        <w:rPr>
          <w:lang w:val="en-US"/>
        </w:rPr>
        <w:t xml:space="preserve">GROUP BY </w:t>
      </w:r>
      <w:proofErr w:type="spellStart"/>
      <w:proofErr w:type="gramStart"/>
      <w:r w:rsidRPr="005327A9">
        <w:rPr>
          <w:lang w:val="en-US"/>
        </w:rPr>
        <w:t>l.city</w:t>
      </w:r>
      <w:proofErr w:type="spellEnd"/>
      <w:proofErr w:type="gramEnd"/>
      <w:r w:rsidRPr="005327A9">
        <w:rPr>
          <w:lang w:val="en-US"/>
        </w:rPr>
        <w:t xml:space="preserve"> </w:t>
      </w:r>
    </w:p>
    <w:p w14:paraId="6D4AB7B3" w14:textId="6B034B08" w:rsidR="005327A9" w:rsidRDefault="005327A9" w:rsidP="005327A9">
      <w:pPr>
        <w:pStyle w:val="a5"/>
        <w:jc w:val="both"/>
        <w:rPr>
          <w:lang w:val="en-US"/>
        </w:rPr>
      </w:pPr>
      <w:r w:rsidRPr="005327A9">
        <w:rPr>
          <w:lang w:val="en-US"/>
        </w:rPr>
        <w:t>HAVING COUNT(</w:t>
      </w:r>
      <w:proofErr w:type="spellStart"/>
      <w:proofErr w:type="gramStart"/>
      <w:r w:rsidRPr="005327A9">
        <w:rPr>
          <w:lang w:val="en-US"/>
        </w:rPr>
        <w:t>d.department</w:t>
      </w:r>
      <w:proofErr w:type="gramEnd"/>
      <w:r w:rsidRPr="005327A9">
        <w:rPr>
          <w:lang w:val="en-US"/>
        </w:rPr>
        <w:t>_id</w:t>
      </w:r>
      <w:proofErr w:type="spellEnd"/>
      <w:r w:rsidRPr="005327A9">
        <w:rPr>
          <w:lang w:val="en-US"/>
        </w:rPr>
        <w:t>) &gt; 1;</w:t>
      </w:r>
    </w:p>
    <w:p w14:paraId="2BEF7F5A" w14:textId="77777777" w:rsidR="005327A9" w:rsidRPr="005327A9" w:rsidRDefault="005327A9" w:rsidP="005327A9">
      <w:pPr>
        <w:pStyle w:val="a5"/>
        <w:jc w:val="both"/>
        <w:rPr>
          <w:lang w:val="en-US"/>
        </w:rPr>
      </w:pPr>
    </w:p>
    <w:p w14:paraId="6E7532B2" w14:textId="77777777" w:rsidR="007637C4" w:rsidRDefault="00E33575" w:rsidP="0012727E">
      <w:pPr>
        <w:pStyle w:val="a5"/>
        <w:numPr>
          <w:ilvl w:val="0"/>
          <w:numId w:val="5"/>
        </w:numPr>
        <w:jc w:val="both"/>
      </w:pPr>
      <w:r w:rsidRPr="00A67805">
        <w:t xml:space="preserve">Вывести полную информацию по сотрудникам (все столбцы таблицы </w:t>
      </w:r>
      <w:proofErr w:type="spellStart"/>
      <w:r w:rsidRPr="00A67805">
        <w:rPr>
          <w:lang w:val="en-US"/>
        </w:rPr>
        <w:t>emploeeys</w:t>
      </w:r>
      <w:proofErr w:type="spellEnd"/>
      <w:r w:rsidRPr="00A67805">
        <w:t>), являющиеся руководителями некоторых других сотрудников</w:t>
      </w:r>
      <w:r w:rsidR="003F519C" w:rsidRPr="00A67805">
        <w:t>. При этом данные руководители должны быть наняты позднее некоторых из своих подчиненных</w:t>
      </w:r>
    </w:p>
    <w:p w14:paraId="5211B626" w14:textId="77777777" w:rsidR="0026708D" w:rsidRDefault="0026708D" w:rsidP="0026708D">
      <w:pPr>
        <w:pStyle w:val="a5"/>
        <w:jc w:val="both"/>
      </w:pPr>
    </w:p>
    <w:p w14:paraId="33E1DBD1" w14:textId="77777777" w:rsidR="0026708D" w:rsidRPr="0026708D" w:rsidRDefault="0026708D" w:rsidP="0026708D">
      <w:pPr>
        <w:pStyle w:val="a5"/>
        <w:jc w:val="both"/>
        <w:rPr>
          <w:lang w:val="en-US"/>
        </w:rPr>
      </w:pPr>
      <w:r w:rsidRPr="0026708D">
        <w:rPr>
          <w:lang w:val="en-US"/>
        </w:rPr>
        <w:t xml:space="preserve">SELECT e.* </w:t>
      </w:r>
    </w:p>
    <w:p w14:paraId="7ABAC301" w14:textId="77777777" w:rsidR="0026708D" w:rsidRPr="0026708D" w:rsidRDefault="0026708D" w:rsidP="0026708D">
      <w:pPr>
        <w:pStyle w:val="a5"/>
        <w:jc w:val="both"/>
        <w:rPr>
          <w:lang w:val="en-US"/>
        </w:rPr>
      </w:pPr>
      <w:r w:rsidRPr="0026708D">
        <w:rPr>
          <w:lang w:val="en-US"/>
        </w:rPr>
        <w:t xml:space="preserve">FROM employees e </w:t>
      </w:r>
    </w:p>
    <w:p w14:paraId="69D7F4A6" w14:textId="77777777" w:rsidR="0026708D" w:rsidRPr="0026708D" w:rsidRDefault="0026708D" w:rsidP="0026708D">
      <w:pPr>
        <w:pStyle w:val="a5"/>
        <w:jc w:val="both"/>
        <w:rPr>
          <w:lang w:val="en-US"/>
        </w:rPr>
      </w:pPr>
      <w:r w:rsidRPr="0026708D">
        <w:rPr>
          <w:lang w:val="en-US"/>
        </w:rPr>
        <w:t xml:space="preserve">WHERE </w:t>
      </w:r>
      <w:proofErr w:type="spellStart"/>
      <w:proofErr w:type="gramStart"/>
      <w:r w:rsidRPr="0026708D">
        <w:rPr>
          <w:lang w:val="en-US"/>
        </w:rPr>
        <w:t>e.employee</w:t>
      </w:r>
      <w:proofErr w:type="gramEnd"/>
      <w:r w:rsidRPr="0026708D">
        <w:rPr>
          <w:lang w:val="en-US"/>
        </w:rPr>
        <w:t>_id</w:t>
      </w:r>
      <w:proofErr w:type="spellEnd"/>
      <w:r w:rsidRPr="0026708D">
        <w:rPr>
          <w:lang w:val="en-US"/>
        </w:rPr>
        <w:t xml:space="preserve"> IN ( </w:t>
      </w:r>
    </w:p>
    <w:p w14:paraId="1CD164BD" w14:textId="77777777" w:rsidR="0026708D" w:rsidRPr="0026708D" w:rsidRDefault="0026708D" w:rsidP="0026708D">
      <w:pPr>
        <w:pStyle w:val="a5"/>
        <w:jc w:val="both"/>
        <w:rPr>
          <w:lang w:val="en-US"/>
        </w:rPr>
      </w:pPr>
      <w:r w:rsidRPr="0026708D">
        <w:rPr>
          <w:lang w:val="en-US"/>
        </w:rPr>
        <w:t xml:space="preserve">    SELECT DISTINCT </w:t>
      </w:r>
      <w:proofErr w:type="spellStart"/>
      <w:r w:rsidRPr="0026708D">
        <w:rPr>
          <w:lang w:val="en-US"/>
        </w:rPr>
        <w:t>manager_id</w:t>
      </w:r>
      <w:proofErr w:type="spellEnd"/>
      <w:r w:rsidRPr="0026708D">
        <w:rPr>
          <w:lang w:val="en-US"/>
        </w:rPr>
        <w:t xml:space="preserve"> </w:t>
      </w:r>
    </w:p>
    <w:p w14:paraId="281277BC" w14:textId="77777777" w:rsidR="0026708D" w:rsidRPr="0026708D" w:rsidRDefault="0026708D" w:rsidP="0026708D">
      <w:pPr>
        <w:pStyle w:val="a5"/>
        <w:jc w:val="both"/>
        <w:rPr>
          <w:lang w:val="en-US"/>
        </w:rPr>
      </w:pPr>
      <w:r w:rsidRPr="0026708D">
        <w:rPr>
          <w:lang w:val="en-US"/>
        </w:rPr>
        <w:t xml:space="preserve">    FROM employees </w:t>
      </w:r>
    </w:p>
    <w:p w14:paraId="67882F4D" w14:textId="77777777" w:rsidR="0026708D" w:rsidRPr="0026708D" w:rsidRDefault="0026708D" w:rsidP="0026708D">
      <w:pPr>
        <w:pStyle w:val="a5"/>
        <w:jc w:val="both"/>
        <w:rPr>
          <w:lang w:val="en-US"/>
        </w:rPr>
      </w:pPr>
      <w:r w:rsidRPr="0026708D">
        <w:rPr>
          <w:lang w:val="en-US"/>
        </w:rPr>
        <w:t xml:space="preserve">    WHERE </w:t>
      </w:r>
      <w:proofErr w:type="spellStart"/>
      <w:r w:rsidRPr="0026708D">
        <w:rPr>
          <w:lang w:val="en-US"/>
        </w:rPr>
        <w:t>manager_id</w:t>
      </w:r>
      <w:proofErr w:type="spellEnd"/>
      <w:r w:rsidRPr="0026708D">
        <w:rPr>
          <w:lang w:val="en-US"/>
        </w:rPr>
        <w:t xml:space="preserve"> IS NOT NULL </w:t>
      </w:r>
    </w:p>
    <w:p w14:paraId="6E8B8C2A" w14:textId="77777777" w:rsidR="0026708D" w:rsidRPr="0026708D" w:rsidRDefault="0026708D" w:rsidP="0026708D">
      <w:pPr>
        <w:pStyle w:val="a5"/>
        <w:jc w:val="both"/>
        <w:rPr>
          <w:lang w:val="en-US"/>
        </w:rPr>
      </w:pPr>
      <w:r w:rsidRPr="0026708D">
        <w:rPr>
          <w:lang w:val="en-US"/>
        </w:rPr>
        <w:lastRenderedPageBreak/>
        <w:t xml:space="preserve">) AND </w:t>
      </w:r>
      <w:proofErr w:type="spellStart"/>
      <w:proofErr w:type="gramStart"/>
      <w:r w:rsidRPr="0026708D">
        <w:rPr>
          <w:lang w:val="en-US"/>
        </w:rPr>
        <w:t>e.hire</w:t>
      </w:r>
      <w:proofErr w:type="gramEnd"/>
      <w:r w:rsidRPr="0026708D">
        <w:rPr>
          <w:lang w:val="en-US"/>
        </w:rPr>
        <w:t>_date</w:t>
      </w:r>
      <w:proofErr w:type="spellEnd"/>
      <w:r w:rsidRPr="0026708D">
        <w:rPr>
          <w:lang w:val="en-US"/>
        </w:rPr>
        <w:t xml:space="preserve"> &gt; ( </w:t>
      </w:r>
    </w:p>
    <w:p w14:paraId="7A8D1660" w14:textId="77777777" w:rsidR="0026708D" w:rsidRPr="0026708D" w:rsidRDefault="0026708D" w:rsidP="0026708D">
      <w:pPr>
        <w:pStyle w:val="a5"/>
        <w:jc w:val="both"/>
        <w:rPr>
          <w:lang w:val="en-US"/>
        </w:rPr>
      </w:pPr>
      <w:r w:rsidRPr="0026708D">
        <w:rPr>
          <w:lang w:val="en-US"/>
        </w:rPr>
        <w:t xml:space="preserve">    SELECT MIN(e</w:t>
      </w:r>
      <w:proofErr w:type="gramStart"/>
      <w:r w:rsidRPr="0026708D">
        <w:rPr>
          <w:lang w:val="en-US"/>
        </w:rPr>
        <w:t>2.hire</w:t>
      </w:r>
      <w:proofErr w:type="gramEnd"/>
      <w:r w:rsidRPr="0026708D">
        <w:rPr>
          <w:lang w:val="en-US"/>
        </w:rPr>
        <w:t xml:space="preserve">_date) </w:t>
      </w:r>
    </w:p>
    <w:p w14:paraId="11A0491A" w14:textId="77777777" w:rsidR="0026708D" w:rsidRPr="0026708D" w:rsidRDefault="0026708D" w:rsidP="0026708D">
      <w:pPr>
        <w:pStyle w:val="a5"/>
        <w:jc w:val="both"/>
        <w:rPr>
          <w:lang w:val="en-US"/>
        </w:rPr>
      </w:pPr>
      <w:r w:rsidRPr="0026708D">
        <w:rPr>
          <w:lang w:val="en-US"/>
        </w:rPr>
        <w:t xml:space="preserve">    FROM employees e2 </w:t>
      </w:r>
    </w:p>
    <w:p w14:paraId="4D213765" w14:textId="77777777" w:rsidR="0026708D" w:rsidRPr="0026708D" w:rsidRDefault="0026708D" w:rsidP="0026708D">
      <w:pPr>
        <w:pStyle w:val="a5"/>
        <w:jc w:val="both"/>
        <w:rPr>
          <w:lang w:val="en-US"/>
        </w:rPr>
      </w:pPr>
      <w:r w:rsidRPr="0026708D">
        <w:rPr>
          <w:lang w:val="en-US"/>
        </w:rPr>
        <w:t xml:space="preserve">    WHERE e</w:t>
      </w:r>
      <w:proofErr w:type="gramStart"/>
      <w:r w:rsidRPr="0026708D">
        <w:rPr>
          <w:lang w:val="en-US"/>
        </w:rPr>
        <w:t>2.manager</w:t>
      </w:r>
      <w:proofErr w:type="gramEnd"/>
      <w:r w:rsidRPr="0026708D">
        <w:rPr>
          <w:lang w:val="en-US"/>
        </w:rPr>
        <w:t xml:space="preserve">_id = </w:t>
      </w:r>
      <w:proofErr w:type="spellStart"/>
      <w:r w:rsidRPr="0026708D">
        <w:rPr>
          <w:lang w:val="en-US"/>
        </w:rPr>
        <w:t>e.employee_id</w:t>
      </w:r>
      <w:proofErr w:type="spellEnd"/>
      <w:r w:rsidRPr="0026708D">
        <w:rPr>
          <w:lang w:val="en-US"/>
        </w:rPr>
        <w:t xml:space="preserve"> </w:t>
      </w:r>
    </w:p>
    <w:p w14:paraId="31518526" w14:textId="0E570C70" w:rsidR="0026708D" w:rsidRPr="00A67805" w:rsidRDefault="0026708D" w:rsidP="0026708D">
      <w:pPr>
        <w:pStyle w:val="a5"/>
        <w:jc w:val="both"/>
      </w:pPr>
      <w:r>
        <w:t>);</w:t>
      </w:r>
    </w:p>
    <w:p w14:paraId="2126C6AF" w14:textId="3ED309F3" w:rsidR="007637C4" w:rsidRDefault="007637C4" w:rsidP="007637C4">
      <w:pPr>
        <w:jc w:val="both"/>
        <w:rPr>
          <w:sz w:val="22"/>
          <w:szCs w:val="22"/>
        </w:rPr>
      </w:pPr>
    </w:p>
    <w:p w14:paraId="24F00F5D" w14:textId="10F5AE5A" w:rsidR="00A67805" w:rsidRPr="00B83A2A" w:rsidRDefault="00A67805" w:rsidP="00A67805">
      <w:pPr>
        <w:rPr>
          <w:b/>
          <w:sz w:val="26"/>
          <w:szCs w:val="26"/>
          <w:u w:val="single"/>
        </w:rPr>
      </w:pPr>
      <w:r w:rsidRPr="00B83A2A">
        <w:rPr>
          <w:b/>
          <w:sz w:val="26"/>
          <w:szCs w:val="26"/>
          <w:u w:val="single"/>
        </w:rPr>
        <w:t xml:space="preserve">Задача </w:t>
      </w:r>
      <w:r>
        <w:rPr>
          <w:b/>
          <w:sz w:val="26"/>
          <w:szCs w:val="26"/>
          <w:u w:val="single"/>
        </w:rPr>
        <w:t>3(текст и рисунок на следующей странице)</w:t>
      </w:r>
      <w:r w:rsidRPr="00B83A2A">
        <w:rPr>
          <w:b/>
          <w:sz w:val="26"/>
          <w:szCs w:val="26"/>
          <w:u w:val="single"/>
        </w:rPr>
        <w:t>:</w:t>
      </w:r>
    </w:p>
    <w:p w14:paraId="021FB9ED" w14:textId="77777777" w:rsidR="00A67805" w:rsidRPr="00335C3A" w:rsidRDefault="00A67805" w:rsidP="00A67805">
      <w:pPr>
        <w:pStyle w:val="Default"/>
        <w:spacing w:after="120"/>
        <w:jc w:val="center"/>
      </w:pPr>
      <w:r w:rsidRPr="00335C3A">
        <w:rPr>
          <w:noProof/>
        </w:rPr>
        <w:drawing>
          <wp:inline distT="0" distB="0" distL="0" distR="0" wp14:anchorId="4364BD06" wp14:editId="0AB459F6">
            <wp:extent cx="4644503" cy="3160644"/>
            <wp:effectExtent l="0" t="0" r="3810" b="1905"/>
            <wp:docPr id="1648328965" name="Рисунок 1648328965" descr="Изображение выглядит как текст, снимок экрана, Шрифт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328965" name="Рисунок 1648328965" descr="Изображение выглядит как текст, снимок экрана, Шрифт, диаграмма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2881" cy="3179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C7A83" w14:textId="77777777" w:rsidR="00A67805" w:rsidRDefault="00A67805" w:rsidP="00A67805">
      <w:pPr>
        <w:pStyle w:val="Default"/>
        <w:spacing w:after="120"/>
        <w:jc w:val="both"/>
      </w:pPr>
      <w:r w:rsidRPr="00335C3A">
        <w:t xml:space="preserve">Написать функцию на языке </w:t>
      </w:r>
      <w:r w:rsidRPr="00335C3A">
        <w:rPr>
          <w:lang w:val="en-US"/>
        </w:rPr>
        <w:t>PL</w:t>
      </w:r>
      <w:r w:rsidRPr="00335C3A">
        <w:t>/</w:t>
      </w:r>
      <w:r w:rsidRPr="00335C3A">
        <w:rPr>
          <w:lang w:val="en-US"/>
        </w:rPr>
        <w:t>SQL</w:t>
      </w:r>
      <w:r w:rsidRPr="00335C3A">
        <w:t>, рассчитывающую общую сумму по всем заказам за указанный период для некоторого клиента, заданного кодом. В сумму заказов могут входить только заказы в статусе “Исполнен”. Период описывается двумя датами – датой начала периода и датой окончания.</w:t>
      </w:r>
    </w:p>
    <w:p w14:paraId="5013501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Создание таблицы КЛИЕНТЫ</w:t>
      </w:r>
    </w:p>
    <w:p w14:paraId="0FF4207B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CREATE TABLE КЛИЕНТЫ (</w:t>
      </w:r>
    </w:p>
    <w:p w14:paraId="238ECE60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</w:rPr>
        <w:t xml:space="preserve">    Код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клиента</w:t>
      </w:r>
      <w:r w:rsidRPr="00D70A41">
        <w:rPr>
          <w:sz w:val="22"/>
          <w:szCs w:val="22"/>
          <w:lang w:val="en-US"/>
        </w:rPr>
        <w:t xml:space="preserve"> NUMBER PRIMARY KEY,</w:t>
      </w:r>
    </w:p>
    <w:p w14:paraId="388FFB7D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  <w:lang w:val="en-US"/>
        </w:rPr>
        <w:t xml:space="preserve">    </w:t>
      </w:r>
      <w:r w:rsidRPr="00D70A41">
        <w:rPr>
          <w:sz w:val="22"/>
          <w:szCs w:val="22"/>
        </w:rPr>
        <w:t>ФИО VARCHAR2(100),</w:t>
      </w:r>
    </w:p>
    <w:p w14:paraId="06AFB03F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</w:t>
      </w:r>
      <w:proofErr w:type="spellStart"/>
      <w:r w:rsidRPr="00D70A41">
        <w:rPr>
          <w:sz w:val="22"/>
          <w:szCs w:val="22"/>
        </w:rPr>
        <w:t>Номер_паспорта</w:t>
      </w:r>
      <w:proofErr w:type="spellEnd"/>
      <w:r w:rsidRPr="00D70A41">
        <w:rPr>
          <w:sz w:val="22"/>
          <w:szCs w:val="22"/>
        </w:rPr>
        <w:t xml:space="preserve"> VARCHAR2(200),</w:t>
      </w:r>
    </w:p>
    <w:p w14:paraId="1D091F7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</w:t>
      </w:r>
      <w:proofErr w:type="spellStart"/>
      <w:r w:rsidRPr="00D70A41">
        <w:rPr>
          <w:sz w:val="22"/>
          <w:szCs w:val="22"/>
        </w:rPr>
        <w:t>Серия_паспорта</w:t>
      </w:r>
      <w:proofErr w:type="spellEnd"/>
      <w:r w:rsidRPr="00D70A41">
        <w:rPr>
          <w:sz w:val="22"/>
          <w:szCs w:val="22"/>
        </w:rPr>
        <w:t xml:space="preserve"> VARCHAR2(100),</w:t>
      </w:r>
    </w:p>
    <w:p w14:paraId="02087252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Телефон VARCHAR2(150),</w:t>
      </w:r>
    </w:p>
    <w:p w14:paraId="19166AB7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</w:rPr>
        <w:t xml:space="preserve">    Адрес</w:t>
      </w:r>
      <w:r w:rsidRPr="00D70A41">
        <w:rPr>
          <w:sz w:val="22"/>
          <w:szCs w:val="22"/>
          <w:lang w:val="en-US"/>
        </w:rPr>
        <w:t xml:space="preserve"> VARCHAR2(255),</w:t>
      </w:r>
    </w:p>
    <w:p w14:paraId="0C08A76F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 xml:space="preserve">    </w:t>
      </w:r>
      <w:proofErr w:type="spellStart"/>
      <w:r w:rsidRPr="00D70A41">
        <w:rPr>
          <w:sz w:val="22"/>
          <w:szCs w:val="22"/>
          <w:lang w:val="en-US"/>
        </w:rPr>
        <w:t>E_mail</w:t>
      </w:r>
      <w:proofErr w:type="spellEnd"/>
      <w:r w:rsidRPr="00D70A41">
        <w:rPr>
          <w:sz w:val="22"/>
          <w:szCs w:val="22"/>
          <w:lang w:val="en-US"/>
        </w:rPr>
        <w:t xml:space="preserve"> VARCHAR2(100),</w:t>
      </w:r>
    </w:p>
    <w:p w14:paraId="430BF33D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  <w:lang w:val="en-US"/>
        </w:rPr>
        <w:t xml:space="preserve">    </w:t>
      </w:r>
      <w:r w:rsidRPr="00D70A41">
        <w:rPr>
          <w:sz w:val="22"/>
          <w:szCs w:val="22"/>
        </w:rPr>
        <w:t>Пароль VARCHAR2(100)</w:t>
      </w:r>
    </w:p>
    <w:p w14:paraId="3C7F418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);</w:t>
      </w:r>
    </w:p>
    <w:p w14:paraId="7902A89E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760BB2E6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Создание таблицы СОТРУДНИКИ</w:t>
      </w:r>
    </w:p>
    <w:p w14:paraId="39DB2B59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CREATE TABLE СОТРУДНИКИ (</w:t>
      </w:r>
    </w:p>
    <w:p w14:paraId="281AD0AC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</w:rPr>
        <w:t xml:space="preserve">    Код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сотрудника</w:t>
      </w:r>
      <w:r w:rsidRPr="00D70A41">
        <w:rPr>
          <w:sz w:val="22"/>
          <w:szCs w:val="22"/>
          <w:lang w:val="en-US"/>
        </w:rPr>
        <w:t xml:space="preserve"> NUMBER PRIMARY KEY,</w:t>
      </w:r>
    </w:p>
    <w:p w14:paraId="27C41A12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  <w:lang w:val="en-US"/>
        </w:rPr>
        <w:t xml:space="preserve">    </w:t>
      </w:r>
      <w:proofErr w:type="spellStart"/>
      <w:r w:rsidRPr="00D70A41">
        <w:rPr>
          <w:sz w:val="22"/>
          <w:szCs w:val="22"/>
        </w:rPr>
        <w:t>Серия_паспорта</w:t>
      </w:r>
      <w:proofErr w:type="spellEnd"/>
      <w:r w:rsidRPr="00D70A41">
        <w:rPr>
          <w:sz w:val="22"/>
          <w:szCs w:val="22"/>
        </w:rPr>
        <w:t xml:space="preserve"> VARCHAR2(100),</w:t>
      </w:r>
    </w:p>
    <w:p w14:paraId="2928F83C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ФИО VARCHAR2(100),</w:t>
      </w:r>
    </w:p>
    <w:p w14:paraId="23C7EB8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</w:t>
      </w:r>
      <w:proofErr w:type="spellStart"/>
      <w:r w:rsidRPr="00D70A41">
        <w:rPr>
          <w:sz w:val="22"/>
          <w:szCs w:val="22"/>
        </w:rPr>
        <w:t>Номер_паспорта</w:t>
      </w:r>
      <w:proofErr w:type="spellEnd"/>
      <w:r w:rsidRPr="00D70A41">
        <w:rPr>
          <w:sz w:val="22"/>
          <w:szCs w:val="22"/>
        </w:rPr>
        <w:t xml:space="preserve"> VARCHAR2(200),</w:t>
      </w:r>
    </w:p>
    <w:p w14:paraId="47A2F900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Фото BLOB,</w:t>
      </w:r>
    </w:p>
    <w:p w14:paraId="52374AD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</w:t>
      </w:r>
      <w:proofErr w:type="spellStart"/>
      <w:r w:rsidRPr="00D70A41">
        <w:rPr>
          <w:sz w:val="22"/>
          <w:szCs w:val="22"/>
        </w:rPr>
        <w:t>Дата_рождения</w:t>
      </w:r>
      <w:proofErr w:type="spellEnd"/>
      <w:r w:rsidRPr="00D70A41">
        <w:rPr>
          <w:sz w:val="22"/>
          <w:szCs w:val="22"/>
        </w:rPr>
        <w:t xml:space="preserve"> DATE,</w:t>
      </w:r>
    </w:p>
    <w:p w14:paraId="2E4006A2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Телефон VARCHAR2(150),</w:t>
      </w:r>
    </w:p>
    <w:p w14:paraId="694B427A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</w:rPr>
        <w:t xml:space="preserve">    Должность</w:t>
      </w:r>
      <w:r w:rsidRPr="00D70A41">
        <w:rPr>
          <w:sz w:val="22"/>
          <w:szCs w:val="22"/>
          <w:lang w:val="en-US"/>
        </w:rPr>
        <w:t xml:space="preserve"> VARCHAR2(500),</w:t>
      </w:r>
    </w:p>
    <w:p w14:paraId="0742230E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 xml:space="preserve">    </w:t>
      </w:r>
      <w:r w:rsidRPr="00D70A41">
        <w:rPr>
          <w:sz w:val="22"/>
          <w:szCs w:val="22"/>
        </w:rPr>
        <w:t>Адрес</w:t>
      </w:r>
      <w:r w:rsidRPr="00D70A41">
        <w:rPr>
          <w:sz w:val="22"/>
          <w:szCs w:val="22"/>
          <w:lang w:val="en-US"/>
        </w:rPr>
        <w:t xml:space="preserve"> VARCHAR2(255),</w:t>
      </w:r>
    </w:p>
    <w:p w14:paraId="0F4796AC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 xml:space="preserve">    </w:t>
      </w:r>
      <w:r w:rsidRPr="00D70A41">
        <w:rPr>
          <w:sz w:val="22"/>
          <w:szCs w:val="22"/>
        </w:rPr>
        <w:t>ЗП</w:t>
      </w:r>
      <w:r w:rsidRPr="00D70A41">
        <w:rPr>
          <w:sz w:val="22"/>
          <w:szCs w:val="22"/>
          <w:lang w:val="en-US"/>
        </w:rPr>
        <w:t xml:space="preserve"> NUMBER</w:t>
      </w:r>
    </w:p>
    <w:p w14:paraId="486BFC02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);</w:t>
      </w:r>
    </w:p>
    <w:p w14:paraId="71AFA30D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7A0F311D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Создание таблицы ЗАКАЗЫ</w:t>
      </w:r>
    </w:p>
    <w:p w14:paraId="33DC2E6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CREATE TABLE ЗАКАЗЫ (</w:t>
      </w:r>
    </w:p>
    <w:p w14:paraId="20EE0668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</w:rPr>
        <w:t xml:space="preserve">    Номер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заказа</w:t>
      </w:r>
      <w:r w:rsidRPr="00D70A41">
        <w:rPr>
          <w:sz w:val="22"/>
          <w:szCs w:val="22"/>
          <w:lang w:val="en-US"/>
        </w:rPr>
        <w:t xml:space="preserve"> NUMBER PRIMARY KEY,</w:t>
      </w:r>
    </w:p>
    <w:p w14:paraId="6678927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  <w:lang w:val="en-US"/>
        </w:rPr>
        <w:t xml:space="preserve">    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 xml:space="preserve"> NUMBER,</w:t>
      </w:r>
    </w:p>
    <w:p w14:paraId="3A9761B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</w:t>
      </w:r>
      <w:proofErr w:type="spellStart"/>
      <w:r w:rsidRPr="00D70A41">
        <w:rPr>
          <w:sz w:val="22"/>
          <w:szCs w:val="22"/>
        </w:rPr>
        <w:t>Общая_стоимость</w:t>
      </w:r>
      <w:proofErr w:type="spellEnd"/>
      <w:r w:rsidRPr="00D70A41">
        <w:rPr>
          <w:sz w:val="22"/>
          <w:szCs w:val="22"/>
        </w:rPr>
        <w:t xml:space="preserve"> NUMBER,</w:t>
      </w:r>
    </w:p>
    <w:p w14:paraId="5C8C1001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</w:t>
      </w:r>
      <w:proofErr w:type="spellStart"/>
      <w:r w:rsidRPr="00D70A41">
        <w:rPr>
          <w:sz w:val="22"/>
          <w:szCs w:val="22"/>
        </w:rPr>
        <w:t>Адрес_доставки</w:t>
      </w:r>
      <w:proofErr w:type="spellEnd"/>
      <w:r w:rsidRPr="00D70A41">
        <w:rPr>
          <w:sz w:val="22"/>
          <w:szCs w:val="22"/>
        </w:rPr>
        <w:t xml:space="preserve"> VARCHAR2(255),</w:t>
      </w:r>
    </w:p>
    <w:p w14:paraId="044ED97F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Статус VARCHAR2(50),</w:t>
      </w:r>
    </w:p>
    <w:p w14:paraId="5FFA9C86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</w:t>
      </w:r>
      <w:proofErr w:type="spellStart"/>
      <w:r w:rsidRPr="00D70A41">
        <w:rPr>
          <w:sz w:val="22"/>
          <w:szCs w:val="22"/>
        </w:rPr>
        <w:t>Способ_оплаты</w:t>
      </w:r>
      <w:proofErr w:type="spellEnd"/>
      <w:r w:rsidRPr="00D70A41">
        <w:rPr>
          <w:sz w:val="22"/>
          <w:szCs w:val="22"/>
        </w:rPr>
        <w:t xml:space="preserve"> VARCHAR2(500),</w:t>
      </w:r>
    </w:p>
    <w:p w14:paraId="2C53B42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</w:t>
      </w:r>
      <w:proofErr w:type="spellStart"/>
      <w:r w:rsidRPr="00D70A41">
        <w:rPr>
          <w:sz w:val="22"/>
          <w:szCs w:val="22"/>
        </w:rPr>
        <w:t>Код_сотрудника</w:t>
      </w:r>
      <w:proofErr w:type="spellEnd"/>
      <w:r w:rsidRPr="00D70A41">
        <w:rPr>
          <w:sz w:val="22"/>
          <w:szCs w:val="22"/>
        </w:rPr>
        <w:t xml:space="preserve"> NUMBER,</w:t>
      </w:r>
    </w:p>
    <w:p w14:paraId="2232C5C3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FOREIGN KEY (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>) REFERENCES КЛИЕНТЫ(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>),</w:t>
      </w:r>
    </w:p>
    <w:p w14:paraId="10D986E9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FOREIGN KEY (</w:t>
      </w:r>
      <w:proofErr w:type="spellStart"/>
      <w:r w:rsidRPr="00D70A41">
        <w:rPr>
          <w:sz w:val="22"/>
          <w:szCs w:val="22"/>
        </w:rPr>
        <w:t>Код_сотрудника</w:t>
      </w:r>
      <w:proofErr w:type="spellEnd"/>
      <w:r w:rsidRPr="00D70A41">
        <w:rPr>
          <w:sz w:val="22"/>
          <w:szCs w:val="22"/>
        </w:rPr>
        <w:t>) REFERENCES СОТРУДНИКИ(</w:t>
      </w:r>
      <w:proofErr w:type="spellStart"/>
      <w:r w:rsidRPr="00D70A41">
        <w:rPr>
          <w:sz w:val="22"/>
          <w:szCs w:val="22"/>
        </w:rPr>
        <w:t>Код_сотрудника</w:t>
      </w:r>
      <w:proofErr w:type="spellEnd"/>
      <w:r w:rsidRPr="00D70A41">
        <w:rPr>
          <w:sz w:val="22"/>
          <w:szCs w:val="22"/>
        </w:rPr>
        <w:t>)</w:t>
      </w:r>
    </w:p>
    <w:p w14:paraId="04194D8C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);</w:t>
      </w:r>
    </w:p>
    <w:p w14:paraId="59C0B07A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503F1023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Создание таблицы ТОВАРЫ</w:t>
      </w:r>
    </w:p>
    <w:p w14:paraId="1E5AE410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CREATE TABLE ТОВАРЫ (</w:t>
      </w:r>
    </w:p>
    <w:p w14:paraId="1FEBE905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</w:rPr>
        <w:t xml:space="preserve">    Артикул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товара</w:t>
      </w:r>
      <w:r w:rsidRPr="00D70A41">
        <w:rPr>
          <w:sz w:val="22"/>
          <w:szCs w:val="22"/>
          <w:lang w:val="en-US"/>
        </w:rPr>
        <w:t xml:space="preserve"> NUMBER PRIMARY KEY,</w:t>
      </w:r>
    </w:p>
    <w:p w14:paraId="385728ED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  <w:lang w:val="en-US"/>
        </w:rPr>
        <w:t xml:space="preserve">    </w:t>
      </w:r>
      <w:r w:rsidRPr="00D70A41">
        <w:rPr>
          <w:sz w:val="22"/>
          <w:szCs w:val="22"/>
        </w:rPr>
        <w:t>Фото BLOB,</w:t>
      </w:r>
    </w:p>
    <w:p w14:paraId="02C9EA36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Стоимость NUMBER,</w:t>
      </w:r>
    </w:p>
    <w:p w14:paraId="172AD27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Описание VARCHAR2(255)</w:t>
      </w:r>
    </w:p>
    <w:p w14:paraId="60D9DA1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);</w:t>
      </w:r>
    </w:p>
    <w:p w14:paraId="20902BDA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55EF03F7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Создание таблицы ДЕТАЛИЗАЦИЯ ЗАКАЗА</w:t>
      </w:r>
    </w:p>
    <w:p w14:paraId="4D77F64B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CREATE TABLE ДЕТАЛИЗАЦИЯ_ЗАКАЗА (</w:t>
      </w:r>
    </w:p>
    <w:p w14:paraId="0E3073BD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</w:rPr>
        <w:t xml:space="preserve">    Номер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детализации</w:t>
      </w:r>
      <w:r w:rsidRPr="00D70A41">
        <w:rPr>
          <w:sz w:val="22"/>
          <w:szCs w:val="22"/>
          <w:lang w:val="en-US"/>
        </w:rPr>
        <w:t xml:space="preserve"> NUMBER PRIMARY KEY,</w:t>
      </w:r>
    </w:p>
    <w:p w14:paraId="73D4E0FD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  <w:lang w:val="en-US"/>
        </w:rPr>
        <w:t xml:space="preserve">    </w:t>
      </w:r>
      <w:proofErr w:type="spellStart"/>
      <w:r w:rsidRPr="00D70A41">
        <w:rPr>
          <w:sz w:val="22"/>
          <w:szCs w:val="22"/>
        </w:rPr>
        <w:t>Артикул_товара</w:t>
      </w:r>
      <w:proofErr w:type="spellEnd"/>
      <w:r w:rsidRPr="00D70A41">
        <w:rPr>
          <w:sz w:val="22"/>
          <w:szCs w:val="22"/>
        </w:rPr>
        <w:t xml:space="preserve"> NUMBER,</w:t>
      </w:r>
    </w:p>
    <w:p w14:paraId="48C8471D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 xml:space="preserve"> NUMBER,</w:t>
      </w:r>
    </w:p>
    <w:p w14:paraId="465D117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Количество NUMBER,</w:t>
      </w:r>
    </w:p>
    <w:p w14:paraId="7B737AE2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Стоимость NUMBER,</w:t>
      </w:r>
    </w:p>
    <w:p w14:paraId="183E37F3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FOREIGN KEY (</w:t>
      </w:r>
      <w:proofErr w:type="spellStart"/>
      <w:r w:rsidRPr="00D70A41">
        <w:rPr>
          <w:sz w:val="22"/>
          <w:szCs w:val="22"/>
        </w:rPr>
        <w:t>Артикул_товара</w:t>
      </w:r>
      <w:proofErr w:type="spellEnd"/>
      <w:r w:rsidRPr="00D70A41">
        <w:rPr>
          <w:sz w:val="22"/>
          <w:szCs w:val="22"/>
        </w:rPr>
        <w:t>) REFERENCES ТОВАРЫ(</w:t>
      </w:r>
      <w:proofErr w:type="spellStart"/>
      <w:r w:rsidRPr="00D70A41">
        <w:rPr>
          <w:sz w:val="22"/>
          <w:szCs w:val="22"/>
        </w:rPr>
        <w:t>Артикул_товара</w:t>
      </w:r>
      <w:proofErr w:type="spellEnd"/>
      <w:r w:rsidRPr="00D70A41">
        <w:rPr>
          <w:sz w:val="22"/>
          <w:szCs w:val="22"/>
        </w:rPr>
        <w:t>),</w:t>
      </w:r>
    </w:p>
    <w:p w14:paraId="25F524E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FOREIGN KEY (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>) REFERENCES ЗАКАЗЫ(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>)</w:t>
      </w:r>
    </w:p>
    <w:p w14:paraId="489520D6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);</w:t>
      </w:r>
    </w:p>
    <w:p w14:paraId="1C197BB3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18AB4038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Создание таблицы ИСТОРИЯ ЗАКАЗОВ</w:t>
      </w:r>
    </w:p>
    <w:p w14:paraId="7CCB750A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CREATE TABLE ИСТОРИЯ_ЗАКАЗОВ (</w:t>
      </w:r>
    </w:p>
    <w:p w14:paraId="2455F287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</w:rPr>
        <w:t xml:space="preserve">    Номер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истории</w:t>
      </w:r>
      <w:r w:rsidRPr="00D70A41">
        <w:rPr>
          <w:sz w:val="22"/>
          <w:szCs w:val="22"/>
          <w:lang w:val="en-US"/>
        </w:rPr>
        <w:t xml:space="preserve"> NUMBER PRIMARY KEY,</w:t>
      </w:r>
    </w:p>
    <w:p w14:paraId="1045DC1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  <w:lang w:val="en-US"/>
        </w:rPr>
        <w:t xml:space="preserve">    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 xml:space="preserve"> NUMBER,</w:t>
      </w:r>
    </w:p>
    <w:p w14:paraId="631A31C7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</w:t>
      </w:r>
      <w:proofErr w:type="spellStart"/>
      <w:r w:rsidRPr="00D70A41">
        <w:rPr>
          <w:sz w:val="22"/>
          <w:szCs w:val="22"/>
        </w:rPr>
        <w:t>Дата_и_время_формирования</w:t>
      </w:r>
      <w:proofErr w:type="spellEnd"/>
      <w:r w:rsidRPr="00D70A41">
        <w:rPr>
          <w:sz w:val="22"/>
          <w:szCs w:val="22"/>
        </w:rPr>
        <w:t xml:space="preserve"> TIMESTAMP,</w:t>
      </w:r>
    </w:p>
    <w:p w14:paraId="7EF4990C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 xml:space="preserve"> NUMBER,</w:t>
      </w:r>
    </w:p>
    <w:p w14:paraId="08A067EF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Адрес VARCHAR2(255),</w:t>
      </w:r>
    </w:p>
    <w:p w14:paraId="0CBFF7FF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Статус VARCHAR2(500),</w:t>
      </w:r>
    </w:p>
    <w:p w14:paraId="3B999FA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FOREIGN KEY (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>) REFERENCES ЗАКАЗЫ(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>),</w:t>
      </w:r>
    </w:p>
    <w:p w14:paraId="0F8E44A7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  FOREIGN KEY (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>) REFERENCES КЛИЕНТЫ(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>)</w:t>
      </w:r>
    </w:p>
    <w:p w14:paraId="5FEC67A0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);</w:t>
      </w:r>
    </w:p>
    <w:p w14:paraId="0B503E5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КЛИЕНТЫ (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 xml:space="preserve">, ФИО, </w:t>
      </w:r>
      <w:proofErr w:type="spellStart"/>
      <w:r w:rsidRPr="00D70A41">
        <w:rPr>
          <w:sz w:val="22"/>
          <w:szCs w:val="22"/>
        </w:rPr>
        <w:t>Номер_паспорт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Серия_паспорта</w:t>
      </w:r>
      <w:proofErr w:type="spellEnd"/>
      <w:r w:rsidRPr="00D70A41">
        <w:rPr>
          <w:sz w:val="22"/>
          <w:szCs w:val="22"/>
        </w:rPr>
        <w:t xml:space="preserve">, Телефон, Адрес, </w:t>
      </w:r>
      <w:proofErr w:type="spellStart"/>
      <w:r w:rsidRPr="00D70A41">
        <w:rPr>
          <w:sz w:val="22"/>
          <w:szCs w:val="22"/>
        </w:rPr>
        <w:t>E_mail</w:t>
      </w:r>
      <w:proofErr w:type="spellEnd"/>
      <w:r w:rsidRPr="00D70A41">
        <w:rPr>
          <w:sz w:val="22"/>
          <w:szCs w:val="22"/>
        </w:rPr>
        <w:t>, Пароль)</w:t>
      </w:r>
    </w:p>
    <w:p w14:paraId="20755C70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1, 'Иван Иванов', '1234567890', '1234', '+79991112233', 'ул. Ленина, 1', 'ivan.ivanov@mail.ru', 'password123');</w:t>
      </w:r>
    </w:p>
    <w:p w14:paraId="516808AE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1F21ECC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КЛИЕНТЫ (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 xml:space="preserve">, ФИО, </w:t>
      </w:r>
      <w:proofErr w:type="spellStart"/>
      <w:r w:rsidRPr="00D70A41">
        <w:rPr>
          <w:sz w:val="22"/>
          <w:szCs w:val="22"/>
        </w:rPr>
        <w:t>Номер_паспорт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Серия_паспорта</w:t>
      </w:r>
      <w:proofErr w:type="spellEnd"/>
      <w:r w:rsidRPr="00D70A41">
        <w:rPr>
          <w:sz w:val="22"/>
          <w:szCs w:val="22"/>
        </w:rPr>
        <w:t xml:space="preserve">, Телефон, Адрес, </w:t>
      </w:r>
      <w:proofErr w:type="spellStart"/>
      <w:r w:rsidRPr="00D70A41">
        <w:rPr>
          <w:sz w:val="22"/>
          <w:szCs w:val="22"/>
        </w:rPr>
        <w:t>E_mail</w:t>
      </w:r>
      <w:proofErr w:type="spellEnd"/>
      <w:r w:rsidRPr="00D70A41">
        <w:rPr>
          <w:sz w:val="22"/>
          <w:szCs w:val="22"/>
        </w:rPr>
        <w:t>, Пароль)</w:t>
      </w:r>
    </w:p>
    <w:p w14:paraId="73865C6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2, 'Петр Петров', '9876543210', '5678', '+79994445566', 'пр. Мира, 10', 'petr.petrov@mail.ru', '</w:t>
      </w:r>
      <w:proofErr w:type="spellStart"/>
      <w:r w:rsidRPr="00D70A41">
        <w:rPr>
          <w:sz w:val="22"/>
          <w:szCs w:val="22"/>
        </w:rPr>
        <w:t>securepass</w:t>
      </w:r>
      <w:proofErr w:type="spellEnd"/>
      <w:r w:rsidRPr="00D70A41">
        <w:rPr>
          <w:sz w:val="22"/>
          <w:szCs w:val="22"/>
        </w:rPr>
        <w:t>');</w:t>
      </w:r>
    </w:p>
    <w:p w14:paraId="04938C6D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2B7EDD48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КЛИЕНТЫ (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 xml:space="preserve">, ФИО, </w:t>
      </w:r>
      <w:proofErr w:type="spellStart"/>
      <w:r w:rsidRPr="00D70A41">
        <w:rPr>
          <w:sz w:val="22"/>
          <w:szCs w:val="22"/>
        </w:rPr>
        <w:t>Номер_паспорт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Серия_паспорта</w:t>
      </w:r>
      <w:proofErr w:type="spellEnd"/>
      <w:r w:rsidRPr="00D70A41">
        <w:rPr>
          <w:sz w:val="22"/>
          <w:szCs w:val="22"/>
        </w:rPr>
        <w:t xml:space="preserve">, Телефон, Адрес, </w:t>
      </w:r>
      <w:proofErr w:type="spellStart"/>
      <w:r w:rsidRPr="00D70A41">
        <w:rPr>
          <w:sz w:val="22"/>
          <w:szCs w:val="22"/>
        </w:rPr>
        <w:t>E_mail</w:t>
      </w:r>
      <w:proofErr w:type="spellEnd"/>
      <w:r w:rsidRPr="00D70A41">
        <w:rPr>
          <w:sz w:val="22"/>
          <w:szCs w:val="22"/>
        </w:rPr>
        <w:t>, Пароль)</w:t>
      </w:r>
    </w:p>
    <w:p w14:paraId="3CFBE906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lastRenderedPageBreak/>
        <w:t>VALUES (3, 'Сидор Сидоров', '0000000000', '0000', '+79997778899', 'ул. Октябрьская, 25', 'sidr.sidorov@mail.ru', '</w:t>
      </w:r>
      <w:proofErr w:type="spellStart"/>
      <w:r w:rsidRPr="00D70A41">
        <w:rPr>
          <w:sz w:val="22"/>
          <w:szCs w:val="22"/>
        </w:rPr>
        <w:t>qwerty</w:t>
      </w:r>
      <w:proofErr w:type="spellEnd"/>
      <w:r w:rsidRPr="00D70A41">
        <w:rPr>
          <w:sz w:val="22"/>
          <w:szCs w:val="22"/>
        </w:rPr>
        <w:t>');</w:t>
      </w:r>
    </w:p>
    <w:p w14:paraId="27276B2A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2E46F7E3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СОТРУДНИКИ (</w:t>
      </w:r>
      <w:proofErr w:type="spellStart"/>
      <w:r w:rsidRPr="00D70A41">
        <w:rPr>
          <w:sz w:val="22"/>
          <w:szCs w:val="22"/>
        </w:rPr>
        <w:t>Код_сотрудник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Серия_паспорта</w:t>
      </w:r>
      <w:proofErr w:type="spellEnd"/>
      <w:r w:rsidRPr="00D70A41">
        <w:rPr>
          <w:sz w:val="22"/>
          <w:szCs w:val="22"/>
        </w:rPr>
        <w:t xml:space="preserve">, ФИО, </w:t>
      </w:r>
      <w:proofErr w:type="spellStart"/>
      <w:r w:rsidRPr="00D70A41">
        <w:rPr>
          <w:sz w:val="22"/>
          <w:szCs w:val="22"/>
        </w:rPr>
        <w:t>Номер_паспорта</w:t>
      </w:r>
      <w:proofErr w:type="spellEnd"/>
      <w:r w:rsidRPr="00D70A41">
        <w:rPr>
          <w:sz w:val="22"/>
          <w:szCs w:val="22"/>
        </w:rPr>
        <w:t xml:space="preserve">, Фото, </w:t>
      </w:r>
      <w:proofErr w:type="spellStart"/>
      <w:r w:rsidRPr="00D70A41">
        <w:rPr>
          <w:sz w:val="22"/>
          <w:szCs w:val="22"/>
        </w:rPr>
        <w:t>Дата_рождения</w:t>
      </w:r>
      <w:proofErr w:type="spellEnd"/>
      <w:r w:rsidRPr="00D70A41">
        <w:rPr>
          <w:sz w:val="22"/>
          <w:szCs w:val="22"/>
        </w:rPr>
        <w:t>, Телефон, Должность, Адрес, ЗП)</w:t>
      </w:r>
    </w:p>
    <w:p w14:paraId="73A079D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101, '1111', 'Андрей Андреев', '1111222222', NULL, TO_</w:t>
      </w:r>
      <w:proofErr w:type="gramStart"/>
      <w:r w:rsidRPr="00D70A41">
        <w:rPr>
          <w:sz w:val="22"/>
          <w:szCs w:val="22"/>
        </w:rPr>
        <w:t>DATE(</w:t>
      </w:r>
      <w:proofErr w:type="gramEnd"/>
      <w:r w:rsidRPr="00D70A41">
        <w:rPr>
          <w:sz w:val="22"/>
          <w:szCs w:val="22"/>
        </w:rPr>
        <w:t>'1985-03-15', 'YYYY-MM-DD'), '+79991234567', 'Менеджер', 'ул. Пушкина, 1', 50000);</w:t>
      </w:r>
    </w:p>
    <w:p w14:paraId="6E6ECD52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2BC7C730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СОТРУДНИКИ (</w:t>
      </w:r>
      <w:proofErr w:type="spellStart"/>
      <w:r w:rsidRPr="00D70A41">
        <w:rPr>
          <w:sz w:val="22"/>
          <w:szCs w:val="22"/>
        </w:rPr>
        <w:t>Код_сотрудник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Серия_паспорта</w:t>
      </w:r>
      <w:proofErr w:type="spellEnd"/>
      <w:r w:rsidRPr="00D70A41">
        <w:rPr>
          <w:sz w:val="22"/>
          <w:szCs w:val="22"/>
        </w:rPr>
        <w:t xml:space="preserve">, ФИО, </w:t>
      </w:r>
      <w:proofErr w:type="spellStart"/>
      <w:r w:rsidRPr="00D70A41">
        <w:rPr>
          <w:sz w:val="22"/>
          <w:szCs w:val="22"/>
        </w:rPr>
        <w:t>Номер_паспорта</w:t>
      </w:r>
      <w:proofErr w:type="spellEnd"/>
      <w:r w:rsidRPr="00D70A41">
        <w:rPr>
          <w:sz w:val="22"/>
          <w:szCs w:val="22"/>
        </w:rPr>
        <w:t xml:space="preserve">, Фото, </w:t>
      </w:r>
      <w:proofErr w:type="spellStart"/>
      <w:r w:rsidRPr="00D70A41">
        <w:rPr>
          <w:sz w:val="22"/>
          <w:szCs w:val="22"/>
        </w:rPr>
        <w:t>Дата_рождения</w:t>
      </w:r>
      <w:proofErr w:type="spellEnd"/>
      <w:r w:rsidRPr="00D70A41">
        <w:rPr>
          <w:sz w:val="22"/>
          <w:szCs w:val="22"/>
        </w:rPr>
        <w:t>, Телефон, Должность, Адрес, ЗП)</w:t>
      </w:r>
    </w:p>
    <w:p w14:paraId="2A3154C8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  <w:lang w:val="en-US"/>
        </w:rPr>
        <w:t>VALUES (102, '2222', '</w:t>
      </w:r>
      <w:r w:rsidRPr="00D70A41">
        <w:rPr>
          <w:sz w:val="22"/>
          <w:szCs w:val="22"/>
        </w:rPr>
        <w:t>Елена</w:t>
      </w:r>
      <w:r w:rsidRPr="00D70A41">
        <w:rPr>
          <w:sz w:val="22"/>
          <w:szCs w:val="22"/>
          <w:lang w:val="en-US"/>
        </w:rPr>
        <w:t xml:space="preserve"> </w:t>
      </w:r>
      <w:proofErr w:type="spellStart"/>
      <w:r w:rsidRPr="00D70A41">
        <w:rPr>
          <w:sz w:val="22"/>
          <w:szCs w:val="22"/>
        </w:rPr>
        <w:t>Еленова</w:t>
      </w:r>
      <w:proofErr w:type="spellEnd"/>
      <w:r w:rsidRPr="00D70A41">
        <w:rPr>
          <w:sz w:val="22"/>
          <w:szCs w:val="22"/>
          <w:lang w:val="en-US"/>
        </w:rPr>
        <w:t>', '2222333333', NULL, TO_</w:t>
      </w:r>
      <w:proofErr w:type="gramStart"/>
      <w:r w:rsidRPr="00D70A41">
        <w:rPr>
          <w:sz w:val="22"/>
          <w:szCs w:val="22"/>
          <w:lang w:val="en-US"/>
        </w:rPr>
        <w:t>DATE(</w:t>
      </w:r>
      <w:proofErr w:type="gramEnd"/>
      <w:r w:rsidRPr="00D70A41">
        <w:rPr>
          <w:sz w:val="22"/>
          <w:szCs w:val="22"/>
          <w:lang w:val="en-US"/>
        </w:rPr>
        <w:t>'1990-08-20', 'YYYY-MM-DD'), '+79997654321', '</w:t>
      </w:r>
      <w:r w:rsidRPr="00D70A41">
        <w:rPr>
          <w:sz w:val="22"/>
          <w:szCs w:val="22"/>
        </w:rPr>
        <w:t>Курьер</w:t>
      </w:r>
      <w:r w:rsidRPr="00D70A41">
        <w:rPr>
          <w:sz w:val="22"/>
          <w:szCs w:val="22"/>
          <w:lang w:val="en-US"/>
        </w:rPr>
        <w:t>', '</w:t>
      </w:r>
      <w:proofErr w:type="spellStart"/>
      <w:r w:rsidRPr="00D70A41">
        <w:rPr>
          <w:sz w:val="22"/>
          <w:szCs w:val="22"/>
        </w:rPr>
        <w:t>ул</w:t>
      </w:r>
      <w:proofErr w:type="spellEnd"/>
      <w:r w:rsidRPr="00D70A41">
        <w:rPr>
          <w:sz w:val="22"/>
          <w:szCs w:val="22"/>
          <w:lang w:val="en-US"/>
        </w:rPr>
        <w:t xml:space="preserve">. </w:t>
      </w:r>
      <w:r w:rsidRPr="00D70A41">
        <w:rPr>
          <w:sz w:val="22"/>
          <w:szCs w:val="22"/>
        </w:rPr>
        <w:t>Лермонтова, 5', 35000);</w:t>
      </w:r>
    </w:p>
    <w:p w14:paraId="418E360D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07BC6FCF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СОТРУДНИКИ (</w:t>
      </w:r>
      <w:proofErr w:type="spellStart"/>
      <w:r w:rsidRPr="00D70A41">
        <w:rPr>
          <w:sz w:val="22"/>
          <w:szCs w:val="22"/>
        </w:rPr>
        <w:t>Код_сотрудник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Серия_паспорта</w:t>
      </w:r>
      <w:proofErr w:type="spellEnd"/>
      <w:r w:rsidRPr="00D70A41">
        <w:rPr>
          <w:sz w:val="22"/>
          <w:szCs w:val="22"/>
        </w:rPr>
        <w:t xml:space="preserve">, ФИО, </w:t>
      </w:r>
      <w:proofErr w:type="spellStart"/>
      <w:r w:rsidRPr="00D70A41">
        <w:rPr>
          <w:sz w:val="22"/>
          <w:szCs w:val="22"/>
        </w:rPr>
        <w:t>Номер_паспорта</w:t>
      </w:r>
      <w:proofErr w:type="spellEnd"/>
      <w:r w:rsidRPr="00D70A41">
        <w:rPr>
          <w:sz w:val="22"/>
          <w:szCs w:val="22"/>
        </w:rPr>
        <w:t xml:space="preserve">, Фото, </w:t>
      </w:r>
      <w:proofErr w:type="spellStart"/>
      <w:r w:rsidRPr="00D70A41">
        <w:rPr>
          <w:sz w:val="22"/>
          <w:szCs w:val="22"/>
        </w:rPr>
        <w:t>Дата_рождения</w:t>
      </w:r>
      <w:proofErr w:type="spellEnd"/>
      <w:r w:rsidRPr="00D70A41">
        <w:rPr>
          <w:sz w:val="22"/>
          <w:szCs w:val="22"/>
        </w:rPr>
        <w:t>, Телефон, Должность, Адрес, ЗП)</w:t>
      </w:r>
    </w:p>
    <w:p w14:paraId="631A1EE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103, '3333', 'Сергей Сергеев', '3333444444', NULL, TO_</w:t>
      </w:r>
      <w:proofErr w:type="gramStart"/>
      <w:r w:rsidRPr="00D70A41">
        <w:rPr>
          <w:sz w:val="22"/>
          <w:szCs w:val="22"/>
        </w:rPr>
        <w:t>DATE(</w:t>
      </w:r>
      <w:proofErr w:type="gramEnd"/>
      <w:r w:rsidRPr="00D70A41">
        <w:rPr>
          <w:sz w:val="22"/>
          <w:szCs w:val="22"/>
        </w:rPr>
        <w:t>'1988-11-10', 'YYYY-MM-DD'), '+79991010101', 'Администратор', 'ул. Толстого, 12', 60000);</w:t>
      </w:r>
    </w:p>
    <w:p w14:paraId="7C217C48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2BA9BE9C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ЗАКАЗЫ (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Общая_стоимость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Адрес_доставки</w:t>
      </w:r>
      <w:proofErr w:type="spellEnd"/>
      <w:r w:rsidRPr="00D70A41">
        <w:rPr>
          <w:sz w:val="22"/>
          <w:szCs w:val="22"/>
        </w:rPr>
        <w:t xml:space="preserve">, Статус, </w:t>
      </w:r>
      <w:proofErr w:type="spellStart"/>
      <w:r w:rsidRPr="00D70A41">
        <w:rPr>
          <w:sz w:val="22"/>
          <w:szCs w:val="22"/>
        </w:rPr>
        <w:t>Способ_оплаты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Код_сотрудника</w:t>
      </w:r>
      <w:proofErr w:type="spellEnd"/>
      <w:r w:rsidRPr="00D70A41">
        <w:rPr>
          <w:sz w:val="22"/>
          <w:szCs w:val="22"/>
        </w:rPr>
        <w:t>)</w:t>
      </w:r>
    </w:p>
    <w:p w14:paraId="2A02223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1, 1, 1500, 'ул. Ленина, 1', 'Обработка', 'Карта', 101);</w:t>
      </w:r>
    </w:p>
    <w:p w14:paraId="2EE86783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24D7CEE7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ЗАКАЗЫ (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Общая_стоимость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Адрес_доставки</w:t>
      </w:r>
      <w:proofErr w:type="spellEnd"/>
      <w:r w:rsidRPr="00D70A41">
        <w:rPr>
          <w:sz w:val="22"/>
          <w:szCs w:val="22"/>
        </w:rPr>
        <w:t xml:space="preserve">, Статус, </w:t>
      </w:r>
      <w:proofErr w:type="spellStart"/>
      <w:r w:rsidRPr="00D70A41">
        <w:rPr>
          <w:sz w:val="22"/>
          <w:szCs w:val="22"/>
        </w:rPr>
        <w:t>Способ_оплаты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Код_сотрудника</w:t>
      </w:r>
      <w:proofErr w:type="spellEnd"/>
      <w:r w:rsidRPr="00D70A41">
        <w:rPr>
          <w:sz w:val="22"/>
          <w:szCs w:val="22"/>
        </w:rPr>
        <w:t>)</w:t>
      </w:r>
    </w:p>
    <w:p w14:paraId="0629443F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2, 2, 2000, 'пр. Мира, 10', 'Доставка', 'Наличные', 102);</w:t>
      </w:r>
    </w:p>
    <w:p w14:paraId="782BCD92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437A4C1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ЗАКАЗЫ (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Общая_стоимость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Адрес_доставки</w:t>
      </w:r>
      <w:proofErr w:type="spellEnd"/>
      <w:r w:rsidRPr="00D70A41">
        <w:rPr>
          <w:sz w:val="22"/>
          <w:szCs w:val="22"/>
        </w:rPr>
        <w:t xml:space="preserve">, Статус, </w:t>
      </w:r>
      <w:proofErr w:type="spellStart"/>
      <w:r w:rsidRPr="00D70A41">
        <w:rPr>
          <w:sz w:val="22"/>
          <w:szCs w:val="22"/>
        </w:rPr>
        <w:t>Способ_оплаты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Код_сотрудника</w:t>
      </w:r>
      <w:proofErr w:type="spellEnd"/>
      <w:r w:rsidRPr="00D70A41">
        <w:rPr>
          <w:sz w:val="22"/>
          <w:szCs w:val="22"/>
        </w:rPr>
        <w:t>)</w:t>
      </w:r>
    </w:p>
    <w:p w14:paraId="45C586CA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3, 3, 2500, 'ул. Октябрьская, 25', 'Выполнен', 'Безналичный', 103);</w:t>
      </w:r>
    </w:p>
    <w:p w14:paraId="45D0BFF6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74610C4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ТОВАРЫ (</w:t>
      </w:r>
      <w:proofErr w:type="spellStart"/>
      <w:r w:rsidRPr="00D70A41">
        <w:rPr>
          <w:sz w:val="22"/>
          <w:szCs w:val="22"/>
        </w:rPr>
        <w:t>Артикул_товара</w:t>
      </w:r>
      <w:proofErr w:type="spellEnd"/>
      <w:r w:rsidRPr="00D70A41">
        <w:rPr>
          <w:sz w:val="22"/>
          <w:szCs w:val="22"/>
        </w:rPr>
        <w:t>, Фото, Стоимость, Описание)</w:t>
      </w:r>
    </w:p>
    <w:p w14:paraId="4A208CFB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1001, NULL, 500, 'Товар А');</w:t>
      </w:r>
    </w:p>
    <w:p w14:paraId="5DCD51D3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28C8E0EC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ТОВАРЫ (</w:t>
      </w:r>
      <w:proofErr w:type="spellStart"/>
      <w:r w:rsidRPr="00D70A41">
        <w:rPr>
          <w:sz w:val="22"/>
          <w:szCs w:val="22"/>
        </w:rPr>
        <w:t>Артикул_товара</w:t>
      </w:r>
      <w:proofErr w:type="spellEnd"/>
      <w:r w:rsidRPr="00D70A41">
        <w:rPr>
          <w:sz w:val="22"/>
          <w:szCs w:val="22"/>
        </w:rPr>
        <w:t>, Фото, Стоимость, Описание)</w:t>
      </w:r>
    </w:p>
    <w:p w14:paraId="3D698C56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1002, NULL, 1000, 'Товар Б');</w:t>
      </w:r>
    </w:p>
    <w:p w14:paraId="1539877A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5B0F0AB1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ТОВАРЫ (</w:t>
      </w:r>
      <w:proofErr w:type="spellStart"/>
      <w:r w:rsidRPr="00D70A41">
        <w:rPr>
          <w:sz w:val="22"/>
          <w:szCs w:val="22"/>
        </w:rPr>
        <w:t>Артикул_товара</w:t>
      </w:r>
      <w:proofErr w:type="spellEnd"/>
      <w:r w:rsidRPr="00D70A41">
        <w:rPr>
          <w:sz w:val="22"/>
          <w:szCs w:val="22"/>
        </w:rPr>
        <w:t>, Фото, Стоимость, Описание)</w:t>
      </w:r>
    </w:p>
    <w:p w14:paraId="6B1A0B0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1003, NULL, 1500, 'Товар В');</w:t>
      </w:r>
    </w:p>
    <w:p w14:paraId="6127015C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306C083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ДЕТАЛИЗАЦИЯ_ЗАКАЗА (</w:t>
      </w:r>
      <w:proofErr w:type="spellStart"/>
      <w:r w:rsidRPr="00D70A41">
        <w:rPr>
          <w:sz w:val="22"/>
          <w:szCs w:val="22"/>
        </w:rPr>
        <w:t>Номер_детализации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Артикул_товар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>, Количество, Стоимость)</w:t>
      </w:r>
    </w:p>
    <w:p w14:paraId="3B838E4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1, 1001, 1, 1, 500);</w:t>
      </w:r>
    </w:p>
    <w:p w14:paraId="40F710E4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614FCA66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ДЕТАЛИЗАЦИЯ_ЗАКАЗА (</w:t>
      </w:r>
      <w:proofErr w:type="spellStart"/>
      <w:r w:rsidRPr="00D70A41">
        <w:rPr>
          <w:sz w:val="22"/>
          <w:szCs w:val="22"/>
        </w:rPr>
        <w:t>Номер_детализации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Артикул_товар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>, Количество, Стоимость)</w:t>
      </w:r>
    </w:p>
    <w:p w14:paraId="4D14A783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2, 1002, 2, 1, 1000);</w:t>
      </w:r>
    </w:p>
    <w:p w14:paraId="2C6B1B1E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23FC0F2A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ДЕТАЛИЗАЦИЯ_ЗАКАЗА (</w:t>
      </w:r>
      <w:proofErr w:type="spellStart"/>
      <w:r w:rsidRPr="00D70A41">
        <w:rPr>
          <w:sz w:val="22"/>
          <w:szCs w:val="22"/>
        </w:rPr>
        <w:t>Номер_детализации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Артикул_товар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>, Количество, Стоимость)</w:t>
      </w:r>
    </w:p>
    <w:p w14:paraId="17DE79C1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VALUES (3, 1003, 3, 1, 1500);</w:t>
      </w:r>
    </w:p>
    <w:p w14:paraId="4CF19D21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6C25E7C8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ИСТОРИЯ_ЗАКАЗОВ (</w:t>
      </w:r>
      <w:proofErr w:type="spellStart"/>
      <w:r w:rsidRPr="00D70A41">
        <w:rPr>
          <w:sz w:val="22"/>
          <w:szCs w:val="22"/>
        </w:rPr>
        <w:t>Номер_истории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Дата_и_время_формирования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>, Адрес, Статус)</w:t>
      </w:r>
    </w:p>
    <w:p w14:paraId="0539D9F9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>VALUES (1, 1, CURRENT_TIMESTAMP, 1, '</w:t>
      </w:r>
      <w:proofErr w:type="spellStart"/>
      <w:r w:rsidRPr="00D70A41">
        <w:rPr>
          <w:sz w:val="22"/>
          <w:szCs w:val="22"/>
        </w:rPr>
        <w:t>ул</w:t>
      </w:r>
      <w:proofErr w:type="spellEnd"/>
      <w:r w:rsidRPr="00D70A41">
        <w:rPr>
          <w:sz w:val="22"/>
          <w:szCs w:val="22"/>
          <w:lang w:val="en-US"/>
        </w:rPr>
        <w:t xml:space="preserve">. </w:t>
      </w:r>
      <w:r w:rsidRPr="00D70A41">
        <w:rPr>
          <w:sz w:val="22"/>
          <w:szCs w:val="22"/>
        </w:rPr>
        <w:t>Ленина</w:t>
      </w:r>
      <w:r w:rsidRPr="00D70A41">
        <w:rPr>
          <w:sz w:val="22"/>
          <w:szCs w:val="22"/>
          <w:lang w:val="en-US"/>
        </w:rPr>
        <w:t>, 1', '</w:t>
      </w:r>
      <w:r w:rsidRPr="00D70A41">
        <w:rPr>
          <w:sz w:val="22"/>
          <w:szCs w:val="22"/>
        </w:rPr>
        <w:t>Создан</w:t>
      </w:r>
      <w:r w:rsidRPr="00D70A41">
        <w:rPr>
          <w:sz w:val="22"/>
          <w:szCs w:val="22"/>
          <w:lang w:val="en-US"/>
        </w:rPr>
        <w:t>');</w:t>
      </w:r>
    </w:p>
    <w:p w14:paraId="176BD1BE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</w:p>
    <w:p w14:paraId="1E5A26EA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ИСТОРИЯ_ЗАКАЗОВ (</w:t>
      </w:r>
      <w:proofErr w:type="spellStart"/>
      <w:r w:rsidRPr="00D70A41">
        <w:rPr>
          <w:sz w:val="22"/>
          <w:szCs w:val="22"/>
        </w:rPr>
        <w:t>Номер_истории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Дата_и_время_формирования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>, Адрес, Статус)</w:t>
      </w:r>
    </w:p>
    <w:p w14:paraId="03939E07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lastRenderedPageBreak/>
        <w:t>VALUES (2, 2, CURRENT_TIMESTAMP, 2, '</w:t>
      </w:r>
      <w:proofErr w:type="spellStart"/>
      <w:r w:rsidRPr="00D70A41">
        <w:rPr>
          <w:sz w:val="22"/>
          <w:szCs w:val="22"/>
        </w:rPr>
        <w:t>пр</w:t>
      </w:r>
      <w:proofErr w:type="spellEnd"/>
      <w:r w:rsidRPr="00D70A41">
        <w:rPr>
          <w:sz w:val="22"/>
          <w:szCs w:val="22"/>
          <w:lang w:val="en-US"/>
        </w:rPr>
        <w:t xml:space="preserve">. </w:t>
      </w:r>
      <w:r w:rsidRPr="00D70A41">
        <w:rPr>
          <w:sz w:val="22"/>
          <w:szCs w:val="22"/>
        </w:rPr>
        <w:t>Мира</w:t>
      </w:r>
      <w:r w:rsidRPr="00D70A41">
        <w:rPr>
          <w:sz w:val="22"/>
          <w:szCs w:val="22"/>
          <w:lang w:val="en-US"/>
        </w:rPr>
        <w:t>, 10', '</w:t>
      </w:r>
      <w:r w:rsidRPr="00D70A41">
        <w:rPr>
          <w:sz w:val="22"/>
          <w:szCs w:val="22"/>
        </w:rPr>
        <w:t>Обработан</w:t>
      </w:r>
      <w:r w:rsidRPr="00D70A41">
        <w:rPr>
          <w:sz w:val="22"/>
          <w:szCs w:val="22"/>
          <w:lang w:val="en-US"/>
        </w:rPr>
        <w:t>');</w:t>
      </w:r>
    </w:p>
    <w:p w14:paraId="51221CCD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</w:p>
    <w:p w14:paraId="24B7CF66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INSERT INTO ИСТОРИЯ_ЗАКАЗОВ (</w:t>
      </w:r>
      <w:proofErr w:type="spellStart"/>
      <w:r w:rsidRPr="00D70A41">
        <w:rPr>
          <w:sz w:val="22"/>
          <w:szCs w:val="22"/>
        </w:rPr>
        <w:t>Номер_истории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Номер_заказа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Дата_и_время_формирования</w:t>
      </w:r>
      <w:proofErr w:type="spellEnd"/>
      <w:r w:rsidRPr="00D70A41">
        <w:rPr>
          <w:sz w:val="22"/>
          <w:szCs w:val="22"/>
        </w:rPr>
        <w:t xml:space="preserve">, </w:t>
      </w:r>
      <w:proofErr w:type="spellStart"/>
      <w:r w:rsidRPr="00D70A41">
        <w:rPr>
          <w:sz w:val="22"/>
          <w:szCs w:val="22"/>
        </w:rPr>
        <w:t>Код_клиента</w:t>
      </w:r>
      <w:proofErr w:type="spellEnd"/>
      <w:r w:rsidRPr="00D70A41">
        <w:rPr>
          <w:sz w:val="22"/>
          <w:szCs w:val="22"/>
        </w:rPr>
        <w:t>, Адрес, Статус)</w:t>
      </w:r>
    </w:p>
    <w:p w14:paraId="3A9C3740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>VALUES (3, 3, CURRENT_TIMESTAMP, 3, '</w:t>
      </w:r>
      <w:proofErr w:type="spellStart"/>
      <w:r w:rsidRPr="00D70A41">
        <w:rPr>
          <w:sz w:val="22"/>
          <w:szCs w:val="22"/>
        </w:rPr>
        <w:t>ул</w:t>
      </w:r>
      <w:proofErr w:type="spellEnd"/>
      <w:r w:rsidRPr="00D70A41">
        <w:rPr>
          <w:sz w:val="22"/>
          <w:szCs w:val="22"/>
          <w:lang w:val="en-US"/>
        </w:rPr>
        <w:t xml:space="preserve">. </w:t>
      </w:r>
      <w:r w:rsidRPr="00D70A41">
        <w:rPr>
          <w:sz w:val="22"/>
          <w:szCs w:val="22"/>
        </w:rPr>
        <w:t>Октябрьская</w:t>
      </w:r>
      <w:r w:rsidRPr="00D70A41">
        <w:rPr>
          <w:sz w:val="22"/>
          <w:szCs w:val="22"/>
          <w:lang w:val="en-US"/>
        </w:rPr>
        <w:t>, 25', '</w:t>
      </w:r>
      <w:r w:rsidRPr="00D70A41">
        <w:rPr>
          <w:sz w:val="22"/>
          <w:szCs w:val="22"/>
        </w:rPr>
        <w:t>Доставлен</w:t>
      </w:r>
      <w:r w:rsidRPr="00D70A41">
        <w:rPr>
          <w:sz w:val="22"/>
          <w:szCs w:val="22"/>
          <w:lang w:val="en-US"/>
        </w:rPr>
        <w:t>');</w:t>
      </w:r>
    </w:p>
    <w:p w14:paraId="160058C3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</w:p>
    <w:p w14:paraId="2659E16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Вывод данных из таблицы КЛИЕНТЫ</w:t>
      </w:r>
    </w:p>
    <w:p w14:paraId="6128AE2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SELECT * FROM КЛИЕНТЫ;</w:t>
      </w:r>
    </w:p>
    <w:p w14:paraId="70AD7BBC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4A70C146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Вывод данных из таблицы СОТРУДНИКИ</w:t>
      </w:r>
    </w:p>
    <w:p w14:paraId="62B37C82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SELECT * FROM СОТРУДНИКИ;</w:t>
      </w:r>
    </w:p>
    <w:p w14:paraId="1ABC7E84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4C4E4806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Вывод данных из таблицы ЗАКАЗЫ</w:t>
      </w:r>
    </w:p>
    <w:p w14:paraId="722DDF40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SELECT * FROM ЗАКАЗЫ;</w:t>
      </w:r>
    </w:p>
    <w:p w14:paraId="64DA889E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2EB804AB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Вывод данных из таблицы ТОВАРЫ</w:t>
      </w:r>
    </w:p>
    <w:p w14:paraId="6497E3D8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SELECT * FROM ТОВАРЫ;</w:t>
      </w:r>
    </w:p>
    <w:p w14:paraId="320CB980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2D3529C9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Вывод данных из таблицы ДЕТАЛИЗАЦИЯ ЗАКАЗА</w:t>
      </w:r>
    </w:p>
    <w:p w14:paraId="6B90C607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SELECT * FROM ДЕТАЛИЗАЦИЯ_ЗАКАЗА;</w:t>
      </w:r>
    </w:p>
    <w:p w14:paraId="2C09FBB9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160AA161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Вывод данных из таблицы ИСТОРИЯ ЗАКАЗОВ</w:t>
      </w:r>
    </w:p>
    <w:p w14:paraId="30DDD06B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SELECT * FROM ИСТОРИЯ_ЗАКАЗОВ;</w:t>
      </w:r>
    </w:p>
    <w:p w14:paraId="48916BF7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0DE7CD6F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10C0C19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Удаление таблицы ИСТОРИЯ ЗАКАЗОВ</w:t>
      </w:r>
    </w:p>
    <w:p w14:paraId="4DD076E8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 xml:space="preserve">DROP TABLE </w:t>
      </w:r>
      <w:r w:rsidRPr="00D70A41">
        <w:rPr>
          <w:sz w:val="22"/>
          <w:szCs w:val="22"/>
        </w:rPr>
        <w:t>ИСТОРИЯ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ЗАКАЗОВ</w:t>
      </w:r>
      <w:r w:rsidRPr="00D70A41">
        <w:rPr>
          <w:sz w:val="22"/>
          <w:szCs w:val="22"/>
          <w:lang w:val="en-US"/>
        </w:rPr>
        <w:t xml:space="preserve"> CASCADE CONSTRAINTS;</w:t>
      </w:r>
    </w:p>
    <w:p w14:paraId="516E7813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</w:p>
    <w:p w14:paraId="160149EC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Удаление таблицы ДЕТАЛИЗАЦИЯ ЗАКАЗА</w:t>
      </w:r>
    </w:p>
    <w:p w14:paraId="4A7D8E1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DROP TABLE ДЕТАЛИЗАЦИЯ_ЗАКАЗА CASCADE CONSTRAINTS;</w:t>
      </w:r>
    </w:p>
    <w:p w14:paraId="4DC1F541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24EAAF1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Удаление таблицы ЗАКАЗЫ</w:t>
      </w:r>
    </w:p>
    <w:p w14:paraId="5A4B84C1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DROP TABLE ЗАКАЗЫ CASCADE CONSTRAINTS;</w:t>
      </w:r>
    </w:p>
    <w:p w14:paraId="1E30CEEF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517F731A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Удаление таблицы СОТРУДНИКИ</w:t>
      </w:r>
    </w:p>
    <w:p w14:paraId="216F82D7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DROP TABLE СОТРУДНИКИ CASCADE CONSTRAINTS;</w:t>
      </w:r>
    </w:p>
    <w:p w14:paraId="4DFB3624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3958DA38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Удаление таблицы ТОВАРЫ</w:t>
      </w:r>
    </w:p>
    <w:p w14:paraId="20B879B3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DROP TABLE ТОВАРЫ CASCADE CONSTRAINTS;</w:t>
      </w:r>
    </w:p>
    <w:p w14:paraId="60219C52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0476DCE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-- Удаление таблицы КЛИЕНТЫ</w:t>
      </w:r>
    </w:p>
    <w:p w14:paraId="5F04EE4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DROP TABLE КЛИЕНТЫ CASCADE CONSTRAINTS;</w:t>
      </w:r>
    </w:p>
    <w:p w14:paraId="5B35A5EE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342B85A3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 xml:space="preserve">CREATE OR REPLACE FUNCTION </w:t>
      </w:r>
      <w:r w:rsidRPr="00D70A41">
        <w:rPr>
          <w:sz w:val="22"/>
          <w:szCs w:val="22"/>
        </w:rPr>
        <w:t>общая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сумма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заказов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клиента</w:t>
      </w:r>
      <w:r w:rsidRPr="00D70A41">
        <w:rPr>
          <w:sz w:val="22"/>
          <w:szCs w:val="22"/>
          <w:lang w:val="en-US"/>
        </w:rPr>
        <w:t xml:space="preserve"> (</w:t>
      </w:r>
    </w:p>
    <w:p w14:paraId="04B2807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  <w:lang w:val="en-US"/>
        </w:rPr>
        <w:t xml:space="preserve">  </w:t>
      </w:r>
      <w:proofErr w:type="spellStart"/>
      <w:r w:rsidRPr="00D70A41">
        <w:rPr>
          <w:sz w:val="22"/>
          <w:szCs w:val="22"/>
        </w:rPr>
        <w:t>p_код_клиента</w:t>
      </w:r>
      <w:proofErr w:type="spellEnd"/>
      <w:r w:rsidRPr="00D70A41">
        <w:rPr>
          <w:sz w:val="22"/>
          <w:szCs w:val="22"/>
        </w:rPr>
        <w:t xml:space="preserve"> </w:t>
      </w:r>
      <w:proofErr w:type="spellStart"/>
      <w:r w:rsidRPr="00D70A41">
        <w:rPr>
          <w:sz w:val="22"/>
          <w:szCs w:val="22"/>
        </w:rPr>
        <w:t>КЛИЕНТЫ.Код_клиента%TYPE</w:t>
      </w:r>
      <w:proofErr w:type="spellEnd"/>
      <w:r w:rsidRPr="00D70A41">
        <w:rPr>
          <w:sz w:val="22"/>
          <w:szCs w:val="22"/>
        </w:rPr>
        <w:t>,</w:t>
      </w:r>
    </w:p>
    <w:p w14:paraId="4EF6AB7F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</w:t>
      </w:r>
      <w:proofErr w:type="spellStart"/>
      <w:r w:rsidRPr="00D70A41">
        <w:rPr>
          <w:sz w:val="22"/>
          <w:szCs w:val="22"/>
        </w:rPr>
        <w:t>p_дата_начала</w:t>
      </w:r>
      <w:proofErr w:type="spellEnd"/>
      <w:r w:rsidRPr="00D70A41">
        <w:rPr>
          <w:sz w:val="22"/>
          <w:szCs w:val="22"/>
        </w:rPr>
        <w:t xml:space="preserve"> DATE,</w:t>
      </w:r>
    </w:p>
    <w:p w14:paraId="681DFA4E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</w:t>
      </w:r>
      <w:proofErr w:type="spellStart"/>
      <w:r w:rsidRPr="00D70A41">
        <w:rPr>
          <w:sz w:val="22"/>
          <w:szCs w:val="22"/>
        </w:rPr>
        <w:t>p_дата_окончания</w:t>
      </w:r>
      <w:proofErr w:type="spellEnd"/>
      <w:r w:rsidRPr="00D70A41">
        <w:rPr>
          <w:sz w:val="22"/>
          <w:szCs w:val="22"/>
        </w:rPr>
        <w:t xml:space="preserve"> DATE</w:t>
      </w:r>
    </w:p>
    <w:p w14:paraId="61187400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>) RETURN NUMBER</w:t>
      </w:r>
    </w:p>
    <w:p w14:paraId="022712E6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>IS</w:t>
      </w:r>
    </w:p>
    <w:p w14:paraId="300CAE70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 xml:space="preserve">  v_</w:t>
      </w:r>
      <w:r w:rsidRPr="00D70A41">
        <w:rPr>
          <w:sz w:val="22"/>
          <w:szCs w:val="22"/>
        </w:rPr>
        <w:t>общая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сумма</w:t>
      </w:r>
      <w:r w:rsidRPr="00D70A41">
        <w:rPr>
          <w:sz w:val="22"/>
          <w:szCs w:val="22"/>
          <w:lang w:val="en-US"/>
        </w:rPr>
        <w:t xml:space="preserve"> </w:t>
      </w:r>
      <w:proofErr w:type="gramStart"/>
      <w:r w:rsidRPr="00D70A41">
        <w:rPr>
          <w:sz w:val="22"/>
          <w:szCs w:val="22"/>
          <w:lang w:val="en-US"/>
        </w:rPr>
        <w:t>NUMBER :</w:t>
      </w:r>
      <w:proofErr w:type="gramEnd"/>
      <w:r w:rsidRPr="00D70A41">
        <w:rPr>
          <w:sz w:val="22"/>
          <w:szCs w:val="22"/>
          <w:lang w:val="en-US"/>
        </w:rPr>
        <w:t>= 0;</w:t>
      </w:r>
    </w:p>
    <w:p w14:paraId="718CD0F5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>BEGIN</w:t>
      </w:r>
    </w:p>
    <w:p w14:paraId="423948C8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SELECT </w:t>
      </w:r>
      <w:proofErr w:type="gramStart"/>
      <w:r w:rsidRPr="00D70A41">
        <w:rPr>
          <w:sz w:val="22"/>
          <w:szCs w:val="22"/>
        </w:rPr>
        <w:t>SUM(</w:t>
      </w:r>
      <w:proofErr w:type="spellStart"/>
      <w:proofErr w:type="gramEnd"/>
      <w:r w:rsidRPr="00D70A41">
        <w:rPr>
          <w:sz w:val="22"/>
          <w:szCs w:val="22"/>
        </w:rPr>
        <w:t>О.Общая_стоимость</w:t>
      </w:r>
      <w:proofErr w:type="spellEnd"/>
      <w:r w:rsidRPr="00D70A41">
        <w:rPr>
          <w:sz w:val="22"/>
          <w:szCs w:val="22"/>
        </w:rPr>
        <w:t>)</w:t>
      </w:r>
    </w:p>
    <w:p w14:paraId="2AA9EB36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INTO </w:t>
      </w:r>
      <w:proofErr w:type="spellStart"/>
      <w:r w:rsidRPr="00D70A41">
        <w:rPr>
          <w:sz w:val="22"/>
          <w:szCs w:val="22"/>
        </w:rPr>
        <w:t>v_общая_сумма</w:t>
      </w:r>
      <w:proofErr w:type="spellEnd"/>
    </w:p>
    <w:p w14:paraId="53B14631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FROM ЗАКАЗЫ О</w:t>
      </w:r>
    </w:p>
    <w:p w14:paraId="52DE9BE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JOIN ИСТОРИЯ_ЗАКАЗОВ И ON </w:t>
      </w:r>
      <w:proofErr w:type="spellStart"/>
      <w:r w:rsidRPr="00D70A41">
        <w:rPr>
          <w:sz w:val="22"/>
          <w:szCs w:val="22"/>
        </w:rPr>
        <w:t>О.Номер_заказа</w:t>
      </w:r>
      <w:proofErr w:type="spellEnd"/>
      <w:r w:rsidRPr="00D70A41">
        <w:rPr>
          <w:sz w:val="22"/>
          <w:szCs w:val="22"/>
        </w:rPr>
        <w:t xml:space="preserve"> = </w:t>
      </w:r>
      <w:proofErr w:type="spellStart"/>
      <w:r w:rsidRPr="00D70A41">
        <w:rPr>
          <w:sz w:val="22"/>
          <w:szCs w:val="22"/>
        </w:rPr>
        <w:t>И.Номер_заказа</w:t>
      </w:r>
      <w:proofErr w:type="spellEnd"/>
    </w:p>
    <w:p w14:paraId="410F6EB7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WHERE </w:t>
      </w:r>
      <w:proofErr w:type="spellStart"/>
      <w:r w:rsidRPr="00D70A41">
        <w:rPr>
          <w:sz w:val="22"/>
          <w:szCs w:val="22"/>
        </w:rPr>
        <w:t>И.Код_клиента</w:t>
      </w:r>
      <w:proofErr w:type="spellEnd"/>
      <w:r w:rsidRPr="00D70A41">
        <w:rPr>
          <w:sz w:val="22"/>
          <w:szCs w:val="22"/>
        </w:rPr>
        <w:t xml:space="preserve"> = </w:t>
      </w:r>
      <w:proofErr w:type="spellStart"/>
      <w:r w:rsidRPr="00D70A41">
        <w:rPr>
          <w:sz w:val="22"/>
          <w:szCs w:val="22"/>
        </w:rPr>
        <w:t>p_код_клиента</w:t>
      </w:r>
      <w:proofErr w:type="spellEnd"/>
    </w:p>
    <w:p w14:paraId="08174A1C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AND </w:t>
      </w:r>
      <w:proofErr w:type="spellStart"/>
      <w:r w:rsidRPr="00D70A41">
        <w:rPr>
          <w:sz w:val="22"/>
          <w:szCs w:val="22"/>
        </w:rPr>
        <w:t>И.Дата_и_время_формирования</w:t>
      </w:r>
      <w:proofErr w:type="spellEnd"/>
      <w:r w:rsidRPr="00D70A41">
        <w:rPr>
          <w:sz w:val="22"/>
          <w:szCs w:val="22"/>
        </w:rPr>
        <w:t xml:space="preserve"> BETWEEN </w:t>
      </w:r>
      <w:proofErr w:type="spellStart"/>
      <w:r w:rsidRPr="00D70A41">
        <w:rPr>
          <w:sz w:val="22"/>
          <w:szCs w:val="22"/>
        </w:rPr>
        <w:t>p_дата_начала</w:t>
      </w:r>
      <w:proofErr w:type="spellEnd"/>
      <w:r w:rsidRPr="00D70A41">
        <w:rPr>
          <w:sz w:val="22"/>
          <w:szCs w:val="22"/>
        </w:rPr>
        <w:t xml:space="preserve"> AND </w:t>
      </w:r>
      <w:proofErr w:type="spellStart"/>
      <w:r w:rsidRPr="00D70A41">
        <w:rPr>
          <w:sz w:val="22"/>
          <w:szCs w:val="22"/>
        </w:rPr>
        <w:t>p_дата_окончания</w:t>
      </w:r>
      <w:proofErr w:type="spellEnd"/>
    </w:p>
    <w:p w14:paraId="0082CFAB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lastRenderedPageBreak/>
        <w:t xml:space="preserve">  AND </w:t>
      </w:r>
      <w:proofErr w:type="spellStart"/>
      <w:r w:rsidRPr="00D70A41">
        <w:rPr>
          <w:sz w:val="22"/>
          <w:szCs w:val="22"/>
        </w:rPr>
        <w:t>О.Статус</w:t>
      </w:r>
      <w:proofErr w:type="spellEnd"/>
      <w:r w:rsidRPr="00D70A41">
        <w:rPr>
          <w:sz w:val="22"/>
          <w:szCs w:val="22"/>
        </w:rPr>
        <w:t xml:space="preserve"> = 'Выполнен';</w:t>
      </w:r>
    </w:p>
    <w:p w14:paraId="35658F24" w14:textId="77777777" w:rsidR="00D70A41" w:rsidRPr="00D70A41" w:rsidRDefault="00D70A41" w:rsidP="00D70A41">
      <w:pPr>
        <w:jc w:val="both"/>
        <w:rPr>
          <w:sz w:val="22"/>
          <w:szCs w:val="22"/>
        </w:rPr>
      </w:pPr>
    </w:p>
    <w:p w14:paraId="14311E84" w14:textId="77777777" w:rsidR="00D70A41" w:rsidRPr="00D70A41" w:rsidRDefault="00D70A41" w:rsidP="00D70A41">
      <w:pPr>
        <w:jc w:val="both"/>
        <w:rPr>
          <w:sz w:val="22"/>
          <w:szCs w:val="22"/>
        </w:rPr>
      </w:pPr>
      <w:r w:rsidRPr="00D70A41">
        <w:rPr>
          <w:sz w:val="22"/>
          <w:szCs w:val="22"/>
        </w:rPr>
        <w:t xml:space="preserve">  RETURN </w:t>
      </w:r>
      <w:proofErr w:type="spellStart"/>
      <w:r w:rsidRPr="00D70A41">
        <w:rPr>
          <w:sz w:val="22"/>
          <w:szCs w:val="22"/>
        </w:rPr>
        <w:t>v_общая_сумма</w:t>
      </w:r>
      <w:proofErr w:type="spellEnd"/>
      <w:r w:rsidRPr="00D70A41">
        <w:rPr>
          <w:sz w:val="22"/>
          <w:szCs w:val="22"/>
        </w:rPr>
        <w:t>;</w:t>
      </w:r>
    </w:p>
    <w:p w14:paraId="3B6C6301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>EXCEPTION</w:t>
      </w:r>
    </w:p>
    <w:p w14:paraId="481EE7EB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 xml:space="preserve">  WHEN NO_DATA_FOUND THEN</w:t>
      </w:r>
    </w:p>
    <w:p w14:paraId="64B3F1F1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 xml:space="preserve">    RETURN 0;</w:t>
      </w:r>
    </w:p>
    <w:p w14:paraId="6655A701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 xml:space="preserve">  WHEN OTHERS THEN</w:t>
      </w:r>
    </w:p>
    <w:p w14:paraId="7EF4C63F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 xml:space="preserve">    RAISE;</w:t>
      </w:r>
    </w:p>
    <w:p w14:paraId="0F666CE1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>END;</w:t>
      </w:r>
    </w:p>
    <w:p w14:paraId="676BAF4E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>/</w:t>
      </w:r>
    </w:p>
    <w:p w14:paraId="29312CB0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</w:p>
    <w:p w14:paraId="5E8C1E3F" w14:textId="77777777" w:rsidR="00D70A41" w:rsidRPr="00D70A41" w:rsidRDefault="00D70A41" w:rsidP="00D70A41">
      <w:pPr>
        <w:jc w:val="both"/>
        <w:rPr>
          <w:sz w:val="22"/>
          <w:szCs w:val="22"/>
          <w:lang w:val="en-US"/>
        </w:rPr>
      </w:pPr>
    </w:p>
    <w:p w14:paraId="41318CB7" w14:textId="40714D93" w:rsidR="00A67805" w:rsidRPr="00D70A41" w:rsidRDefault="00D70A41" w:rsidP="00D70A41">
      <w:pPr>
        <w:jc w:val="both"/>
        <w:rPr>
          <w:sz w:val="22"/>
          <w:szCs w:val="22"/>
          <w:lang w:val="en-US"/>
        </w:rPr>
      </w:pPr>
      <w:r w:rsidRPr="00D70A41">
        <w:rPr>
          <w:sz w:val="22"/>
          <w:szCs w:val="22"/>
          <w:lang w:val="en-US"/>
        </w:rPr>
        <w:t xml:space="preserve">SELECT </w:t>
      </w:r>
      <w:r w:rsidRPr="00D70A41">
        <w:rPr>
          <w:sz w:val="22"/>
          <w:szCs w:val="22"/>
        </w:rPr>
        <w:t>общая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сумма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заказов</w:t>
      </w:r>
      <w:r w:rsidRPr="00D70A41">
        <w:rPr>
          <w:sz w:val="22"/>
          <w:szCs w:val="22"/>
          <w:lang w:val="en-US"/>
        </w:rPr>
        <w:t>_</w:t>
      </w:r>
      <w:r w:rsidRPr="00D70A41">
        <w:rPr>
          <w:sz w:val="22"/>
          <w:szCs w:val="22"/>
        </w:rPr>
        <w:t>клиента</w:t>
      </w:r>
      <w:r w:rsidRPr="00D70A41">
        <w:rPr>
          <w:sz w:val="22"/>
          <w:szCs w:val="22"/>
          <w:lang w:val="en-US"/>
        </w:rPr>
        <w:t>(3, TO_DATE('01.01.2023', 'DD.MM.RRRR'), TO_DATE('31.12.2024', 'DD.MM.RRRR')) FROM dual;</w:t>
      </w:r>
    </w:p>
    <w:sectPr w:rsidR="00A67805" w:rsidRPr="00D70A4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F3D593" w14:textId="77777777" w:rsidR="009C28C1" w:rsidRDefault="009C28C1" w:rsidP="0012727E">
      <w:r>
        <w:separator/>
      </w:r>
    </w:p>
  </w:endnote>
  <w:endnote w:type="continuationSeparator" w:id="0">
    <w:p w14:paraId="48C74E1F" w14:textId="77777777" w:rsidR="009C28C1" w:rsidRDefault="009C28C1" w:rsidP="00127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D5B0E0" w14:textId="77777777" w:rsidR="009C28C1" w:rsidRDefault="009C28C1" w:rsidP="0012727E">
      <w:r>
        <w:separator/>
      </w:r>
    </w:p>
  </w:footnote>
  <w:footnote w:type="continuationSeparator" w:id="0">
    <w:p w14:paraId="5C51CCBF" w14:textId="77777777" w:rsidR="009C28C1" w:rsidRDefault="009C28C1" w:rsidP="001272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A0705"/>
    <w:multiLevelType w:val="hybridMultilevel"/>
    <w:tmpl w:val="EFF2C06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955A8"/>
    <w:multiLevelType w:val="hybridMultilevel"/>
    <w:tmpl w:val="8E9EE384"/>
    <w:lvl w:ilvl="0" w:tplc="F8CC5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B21865"/>
    <w:multiLevelType w:val="hybridMultilevel"/>
    <w:tmpl w:val="24AE9F2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BC2514"/>
    <w:multiLevelType w:val="hybridMultilevel"/>
    <w:tmpl w:val="3C1C7E0E"/>
    <w:lvl w:ilvl="0" w:tplc="C25E3262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ABE7818"/>
    <w:multiLevelType w:val="hybridMultilevel"/>
    <w:tmpl w:val="EFF2C06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6134758">
    <w:abstractNumId w:val="3"/>
  </w:num>
  <w:num w:numId="2" w16cid:durableId="1557429520">
    <w:abstractNumId w:val="2"/>
  </w:num>
  <w:num w:numId="3" w16cid:durableId="1549954107">
    <w:abstractNumId w:val="4"/>
  </w:num>
  <w:num w:numId="4" w16cid:durableId="644895304">
    <w:abstractNumId w:val="1"/>
  </w:num>
  <w:num w:numId="5" w16cid:durableId="686978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1MDUxN7Y0NjAyMbNQ0lEKTi0uzszPAykwrAUAOKs5/ywAAAA="/>
  </w:docVars>
  <w:rsids>
    <w:rsidRoot w:val="000E2C6C"/>
    <w:rsid w:val="00000C1D"/>
    <w:rsid w:val="00001E1A"/>
    <w:rsid w:val="00004BFC"/>
    <w:rsid w:val="00007215"/>
    <w:rsid w:val="00012229"/>
    <w:rsid w:val="00017B02"/>
    <w:rsid w:val="000203F3"/>
    <w:rsid w:val="00023DC9"/>
    <w:rsid w:val="00026478"/>
    <w:rsid w:val="00026719"/>
    <w:rsid w:val="00033737"/>
    <w:rsid w:val="00041E60"/>
    <w:rsid w:val="00046B4C"/>
    <w:rsid w:val="00047F5F"/>
    <w:rsid w:val="00057B55"/>
    <w:rsid w:val="00061BAA"/>
    <w:rsid w:val="000634DF"/>
    <w:rsid w:val="000655D6"/>
    <w:rsid w:val="00072760"/>
    <w:rsid w:val="00074B11"/>
    <w:rsid w:val="00074B1D"/>
    <w:rsid w:val="00074BB4"/>
    <w:rsid w:val="00075D9C"/>
    <w:rsid w:val="00075E3F"/>
    <w:rsid w:val="00077263"/>
    <w:rsid w:val="00077D15"/>
    <w:rsid w:val="00085C33"/>
    <w:rsid w:val="00087687"/>
    <w:rsid w:val="000C49A5"/>
    <w:rsid w:val="000C5022"/>
    <w:rsid w:val="000D0BB7"/>
    <w:rsid w:val="000D0DAC"/>
    <w:rsid w:val="000D5BDC"/>
    <w:rsid w:val="000D7C28"/>
    <w:rsid w:val="000E2C6C"/>
    <w:rsid w:val="000E545D"/>
    <w:rsid w:val="000F32D7"/>
    <w:rsid w:val="000F3A3F"/>
    <w:rsid w:val="000F4C61"/>
    <w:rsid w:val="00100F77"/>
    <w:rsid w:val="001108CE"/>
    <w:rsid w:val="00112787"/>
    <w:rsid w:val="001139E9"/>
    <w:rsid w:val="00114D50"/>
    <w:rsid w:val="00125FB1"/>
    <w:rsid w:val="0012727E"/>
    <w:rsid w:val="00127C17"/>
    <w:rsid w:val="00131BBD"/>
    <w:rsid w:val="00133135"/>
    <w:rsid w:val="0013618C"/>
    <w:rsid w:val="00136560"/>
    <w:rsid w:val="001426DB"/>
    <w:rsid w:val="0015054F"/>
    <w:rsid w:val="0017402E"/>
    <w:rsid w:val="00177444"/>
    <w:rsid w:val="00181234"/>
    <w:rsid w:val="001836F6"/>
    <w:rsid w:val="00183A0C"/>
    <w:rsid w:val="0018714A"/>
    <w:rsid w:val="001919B3"/>
    <w:rsid w:val="00194B5F"/>
    <w:rsid w:val="001A1E3C"/>
    <w:rsid w:val="001A2205"/>
    <w:rsid w:val="001B179E"/>
    <w:rsid w:val="001B37E4"/>
    <w:rsid w:val="001B62DA"/>
    <w:rsid w:val="001C06FF"/>
    <w:rsid w:val="001C2B40"/>
    <w:rsid w:val="001C3E40"/>
    <w:rsid w:val="001C64B6"/>
    <w:rsid w:val="001E10A8"/>
    <w:rsid w:val="001E5D13"/>
    <w:rsid w:val="001E6381"/>
    <w:rsid w:val="001F4723"/>
    <w:rsid w:val="001F49D8"/>
    <w:rsid w:val="001F56F4"/>
    <w:rsid w:val="00200412"/>
    <w:rsid w:val="00203370"/>
    <w:rsid w:val="00205C9B"/>
    <w:rsid w:val="00212219"/>
    <w:rsid w:val="00213C3D"/>
    <w:rsid w:val="00216185"/>
    <w:rsid w:val="002210A5"/>
    <w:rsid w:val="00227571"/>
    <w:rsid w:val="00230A13"/>
    <w:rsid w:val="00230CAF"/>
    <w:rsid w:val="00245FD3"/>
    <w:rsid w:val="00253848"/>
    <w:rsid w:val="002605FF"/>
    <w:rsid w:val="00263C32"/>
    <w:rsid w:val="0026708D"/>
    <w:rsid w:val="00273023"/>
    <w:rsid w:val="00275E69"/>
    <w:rsid w:val="00294D52"/>
    <w:rsid w:val="002971C8"/>
    <w:rsid w:val="002B07F5"/>
    <w:rsid w:val="002B2CCF"/>
    <w:rsid w:val="002C671C"/>
    <w:rsid w:val="002D27D8"/>
    <w:rsid w:val="002E1088"/>
    <w:rsid w:val="002E1545"/>
    <w:rsid w:val="002E5778"/>
    <w:rsid w:val="002F4E0F"/>
    <w:rsid w:val="002F772C"/>
    <w:rsid w:val="00301791"/>
    <w:rsid w:val="00303880"/>
    <w:rsid w:val="00306527"/>
    <w:rsid w:val="003177D2"/>
    <w:rsid w:val="00332293"/>
    <w:rsid w:val="003372A4"/>
    <w:rsid w:val="003440EC"/>
    <w:rsid w:val="0034436A"/>
    <w:rsid w:val="00351405"/>
    <w:rsid w:val="00355ED2"/>
    <w:rsid w:val="00357B17"/>
    <w:rsid w:val="0036151E"/>
    <w:rsid w:val="0036477A"/>
    <w:rsid w:val="003654E6"/>
    <w:rsid w:val="003665B2"/>
    <w:rsid w:val="00372E13"/>
    <w:rsid w:val="0037551F"/>
    <w:rsid w:val="00375A1E"/>
    <w:rsid w:val="00376DBB"/>
    <w:rsid w:val="00383F73"/>
    <w:rsid w:val="00385BE5"/>
    <w:rsid w:val="00387277"/>
    <w:rsid w:val="00387B20"/>
    <w:rsid w:val="003934B7"/>
    <w:rsid w:val="00395D57"/>
    <w:rsid w:val="00397FE8"/>
    <w:rsid w:val="003B2FD9"/>
    <w:rsid w:val="003B7833"/>
    <w:rsid w:val="003B7CB1"/>
    <w:rsid w:val="003C053F"/>
    <w:rsid w:val="003C70A4"/>
    <w:rsid w:val="003D06EF"/>
    <w:rsid w:val="003D0BFD"/>
    <w:rsid w:val="003E689F"/>
    <w:rsid w:val="003E7C9A"/>
    <w:rsid w:val="003F0D11"/>
    <w:rsid w:val="003F519C"/>
    <w:rsid w:val="00400880"/>
    <w:rsid w:val="00404870"/>
    <w:rsid w:val="00405BED"/>
    <w:rsid w:val="00412780"/>
    <w:rsid w:val="00416373"/>
    <w:rsid w:val="00417344"/>
    <w:rsid w:val="00417497"/>
    <w:rsid w:val="00426E0A"/>
    <w:rsid w:val="004333E1"/>
    <w:rsid w:val="004362B1"/>
    <w:rsid w:val="00437C93"/>
    <w:rsid w:val="00441DCE"/>
    <w:rsid w:val="004535D4"/>
    <w:rsid w:val="00460EAC"/>
    <w:rsid w:val="004622DB"/>
    <w:rsid w:val="004771B4"/>
    <w:rsid w:val="004849C5"/>
    <w:rsid w:val="00487C07"/>
    <w:rsid w:val="004954B1"/>
    <w:rsid w:val="004A3EF9"/>
    <w:rsid w:val="004A543C"/>
    <w:rsid w:val="004B38E7"/>
    <w:rsid w:val="004B546D"/>
    <w:rsid w:val="004B5A44"/>
    <w:rsid w:val="004C3D49"/>
    <w:rsid w:val="004C7CC4"/>
    <w:rsid w:val="004D32D1"/>
    <w:rsid w:val="004D3481"/>
    <w:rsid w:val="004D603B"/>
    <w:rsid w:val="004E5C01"/>
    <w:rsid w:val="004E7D9A"/>
    <w:rsid w:val="0050054E"/>
    <w:rsid w:val="00503964"/>
    <w:rsid w:val="005058D1"/>
    <w:rsid w:val="00513208"/>
    <w:rsid w:val="00514B51"/>
    <w:rsid w:val="00521DB1"/>
    <w:rsid w:val="00522B25"/>
    <w:rsid w:val="005327A9"/>
    <w:rsid w:val="0054053B"/>
    <w:rsid w:val="00540B4A"/>
    <w:rsid w:val="00543E9D"/>
    <w:rsid w:val="00543F25"/>
    <w:rsid w:val="005456E6"/>
    <w:rsid w:val="00547A4B"/>
    <w:rsid w:val="00550E51"/>
    <w:rsid w:val="00553C83"/>
    <w:rsid w:val="00554B3A"/>
    <w:rsid w:val="00556769"/>
    <w:rsid w:val="00557DC3"/>
    <w:rsid w:val="00561A4C"/>
    <w:rsid w:val="00562441"/>
    <w:rsid w:val="00563950"/>
    <w:rsid w:val="00572DF2"/>
    <w:rsid w:val="0057649E"/>
    <w:rsid w:val="00582C66"/>
    <w:rsid w:val="00582D05"/>
    <w:rsid w:val="00584912"/>
    <w:rsid w:val="00585D9A"/>
    <w:rsid w:val="00591248"/>
    <w:rsid w:val="0059566A"/>
    <w:rsid w:val="005A1347"/>
    <w:rsid w:val="005A34BF"/>
    <w:rsid w:val="005B2722"/>
    <w:rsid w:val="005B36B1"/>
    <w:rsid w:val="005B42E6"/>
    <w:rsid w:val="005B5162"/>
    <w:rsid w:val="005B5B32"/>
    <w:rsid w:val="005D1026"/>
    <w:rsid w:val="005D253C"/>
    <w:rsid w:val="005D2B8B"/>
    <w:rsid w:val="005F226C"/>
    <w:rsid w:val="005F4091"/>
    <w:rsid w:val="00607001"/>
    <w:rsid w:val="00613B53"/>
    <w:rsid w:val="00613F46"/>
    <w:rsid w:val="006153C3"/>
    <w:rsid w:val="00615DED"/>
    <w:rsid w:val="00620C42"/>
    <w:rsid w:val="00625C71"/>
    <w:rsid w:val="00625E9D"/>
    <w:rsid w:val="00635D3A"/>
    <w:rsid w:val="00637F34"/>
    <w:rsid w:val="00640708"/>
    <w:rsid w:val="00641263"/>
    <w:rsid w:val="006435E1"/>
    <w:rsid w:val="00644747"/>
    <w:rsid w:val="00645259"/>
    <w:rsid w:val="00645F9A"/>
    <w:rsid w:val="00646503"/>
    <w:rsid w:val="00646771"/>
    <w:rsid w:val="006521AA"/>
    <w:rsid w:val="00652EB6"/>
    <w:rsid w:val="00654580"/>
    <w:rsid w:val="00656393"/>
    <w:rsid w:val="006565E0"/>
    <w:rsid w:val="00656D9E"/>
    <w:rsid w:val="006573E8"/>
    <w:rsid w:val="00662F06"/>
    <w:rsid w:val="00665506"/>
    <w:rsid w:val="00670197"/>
    <w:rsid w:val="006716B7"/>
    <w:rsid w:val="006755B3"/>
    <w:rsid w:val="00676E14"/>
    <w:rsid w:val="00681D8A"/>
    <w:rsid w:val="0068560F"/>
    <w:rsid w:val="00686B81"/>
    <w:rsid w:val="0069089C"/>
    <w:rsid w:val="006A6582"/>
    <w:rsid w:val="006B192E"/>
    <w:rsid w:val="006B46C0"/>
    <w:rsid w:val="006D248A"/>
    <w:rsid w:val="006D71C6"/>
    <w:rsid w:val="006D7F31"/>
    <w:rsid w:val="006E5FF9"/>
    <w:rsid w:val="006F044D"/>
    <w:rsid w:val="006F66FC"/>
    <w:rsid w:val="00703CD3"/>
    <w:rsid w:val="0071038D"/>
    <w:rsid w:val="00713225"/>
    <w:rsid w:val="0071469D"/>
    <w:rsid w:val="00726701"/>
    <w:rsid w:val="00726D45"/>
    <w:rsid w:val="007270DE"/>
    <w:rsid w:val="0073762C"/>
    <w:rsid w:val="00746D1F"/>
    <w:rsid w:val="00755A81"/>
    <w:rsid w:val="00756511"/>
    <w:rsid w:val="00757310"/>
    <w:rsid w:val="007637C4"/>
    <w:rsid w:val="00765CE6"/>
    <w:rsid w:val="00770AC2"/>
    <w:rsid w:val="00770AEC"/>
    <w:rsid w:val="00772E30"/>
    <w:rsid w:val="00786AE9"/>
    <w:rsid w:val="00787429"/>
    <w:rsid w:val="00791934"/>
    <w:rsid w:val="00792939"/>
    <w:rsid w:val="00793BD5"/>
    <w:rsid w:val="007970C4"/>
    <w:rsid w:val="007A07C0"/>
    <w:rsid w:val="007A14F2"/>
    <w:rsid w:val="007B675D"/>
    <w:rsid w:val="007B6A25"/>
    <w:rsid w:val="007C374D"/>
    <w:rsid w:val="007C4B49"/>
    <w:rsid w:val="007E1ECD"/>
    <w:rsid w:val="007E2E35"/>
    <w:rsid w:val="007E6C91"/>
    <w:rsid w:val="007F5934"/>
    <w:rsid w:val="007F602B"/>
    <w:rsid w:val="008005F6"/>
    <w:rsid w:val="00801BC7"/>
    <w:rsid w:val="00803894"/>
    <w:rsid w:val="00803D76"/>
    <w:rsid w:val="00810084"/>
    <w:rsid w:val="00815D2D"/>
    <w:rsid w:val="00820675"/>
    <w:rsid w:val="00821CE1"/>
    <w:rsid w:val="00822B9B"/>
    <w:rsid w:val="00831C9B"/>
    <w:rsid w:val="00840AB5"/>
    <w:rsid w:val="0084181B"/>
    <w:rsid w:val="008524F1"/>
    <w:rsid w:val="008538CF"/>
    <w:rsid w:val="00856927"/>
    <w:rsid w:val="00881619"/>
    <w:rsid w:val="008A0D74"/>
    <w:rsid w:val="008B0985"/>
    <w:rsid w:val="008B32C2"/>
    <w:rsid w:val="008B3B4C"/>
    <w:rsid w:val="008B5AA7"/>
    <w:rsid w:val="008B62ED"/>
    <w:rsid w:val="008C09BF"/>
    <w:rsid w:val="008C0AC6"/>
    <w:rsid w:val="008C59F0"/>
    <w:rsid w:val="008C660C"/>
    <w:rsid w:val="008D76B1"/>
    <w:rsid w:val="008E1C79"/>
    <w:rsid w:val="008E40A0"/>
    <w:rsid w:val="008E4E9C"/>
    <w:rsid w:val="008F18F0"/>
    <w:rsid w:val="00902291"/>
    <w:rsid w:val="00906406"/>
    <w:rsid w:val="00915816"/>
    <w:rsid w:val="00916F58"/>
    <w:rsid w:val="009318C2"/>
    <w:rsid w:val="00944A80"/>
    <w:rsid w:val="00944AA6"/>
    <w:rsid w:val="0094586F"/>
    <w:rsid w:val="0095007E"/>
    <w:rsid w:val="00952E5D"/>
    <w:rsid w:val="00955E9F"/>
    <w:rsid w:val="00956E22"/>
    <w:rsid w:val="00957697"/>
    <w:rsid w:val="00960530"/>
    <w:rsid w:val="00962EFC"/>
    <w:rsid w:val="00990A87"/>
    <w:rsid w:val="009A0577"/>
    <w:rsid w:val="009A1ACD"/>
    <w:rsid w:val="009A2369"/>
    <w:rsid w:val="009A3A88"/>
    <w:rsid w:val="009A4747"/>
    <w:rsid w:val="009A7CE4"/>
    <w:rsid w:val="009C0E82"/>
    <w:rsid w:val="009C15ED"/>
    <w:rsid w:val="009C1E6D"/>
    <w:rsid w:val="009C28C1"/>
    <w:rsid w:val="009C43E6"/>
    <w:rsid w:val="009D2F12"/>
    <w:rsid w:val="009D3058"/>
    <w:rsid w:val="009E2DDE"/>
    <w:rsid w:val="009E6508"/>
    <w:rsid w:val="009F2CFC"/>
    <w:rsid w:val="009F67F3"/>
    <w:rsid w:val="009F6C36"/>
    <w:rsid w:val="00A03501"/>
    <w:rsid w:val="00A06104"/>
    <w:rsid w:val="00A06739"/>
    <w:rsid w:val="00A06EA2"/>
    <w:rsid w:val="00A11F4F"/>
    <w:rsid w:val="00A12031"/>
    <w:rsid w:val="00A1734F"/>
    <w:rsid w:val="00A17462"/>
    <w:rsid w:val="00A35180"/>
    <w:rsid w:val="00A41A3C"/>
    <w:rsid w:val="00A470DD"/>
    <w:rsid w:val="00A507C1"/>
    <w:rsid w:val="00A54B0F"/>
    <w:rsid w:val="00A56F2F"/>
    <w:rsid w:val="00A5714F"/>
    <w:rsid w:val="00A61F1C"/>
    <w:rsid w:val="00A65F10"/>
    <w:rsid w:val="00A67805"/>
    <w:rsid w:val="00A716F6"/>
    <w:rsid w:val="00A73B88"/>
    <w:rsid w:val="00A75483"/>
    <w:rsid w:val="00A85285"/>
    <w:rsid w:val="00A92786"/>
    <w:rsid w:val="00A94455"/>
    <w:rsid w:val="00A94AF9"/>
    <w:rsid w:val="00A97FFB"/>
    <w:rsid w:val="00AB33AA"/>
    <w:rsid w:val="00AB46D8"/>
    <w:rsid w:val="00AC6798"/>
    <w:rsid w:val="00AD19CD"/>
    <w:rsid w:val="00AD42F3"/>
    <w:rsid w:val="00AD4322"/>
    <w:rsid w:val="00AD570E"/>
    <w:rsid w:val="00AD7D84"/>
    <w:rsid w:val="00AE6DA8"/>
    <w:rsid w:val="00AF243F"/>
    <w:rsid w:val="00AF5C86"/>
    <w:rsid w:val="00B0460C"/>
    <w:rsid w:val="00B04637"/>
    <w:rsid w:val="00B04DF1"/>
    <w:rsid w:val="00B05591"/>
    <w:rsid w:val="00B06941"/>
    <w:rsid w:val="00B2000C"/>
    <w:rsid w:val="00B20389"/>
    <w:rsid w:val="00B3480B"/>
    <w:rsid w:val="00B45655"/>
    <w:rsid w:val="00B5077A"/>
    <w:rsid w:val="00B51425"/>
    <w:rsid w:val="00B57111"/>
    <w:rsid w:val="00B64C2E"/>
    <w:rsid w:val="00B678D0"/>
    <w:rsid w:val="00B73A42"/>
    <w:rsid w:val="00B80F8A"/>
    <w:rsid w:val="00B83377"/>
    <w:rsid w:val="00B92A70"/>
    <w:rsid w:val="00B93709"/>
    <w:rsid w:val="00B93A81"/>
    <w:rsid w:val="00BA0FC7"/>
    <w:rsid w:val="00BA1EF9"/>
    <w:rsid w:val="00BA65DA"/>
    <w:rsid w:val="00BA7B7C"/>
    <w:rsid w:val="00BB5568"/>
    <w:rsid w:val="00BC165E"/>
    <w:rsid w:val="00BC28DA"/>
    <w:rsid w:val="00BC2987"/>
    <w:rsid w:val="00BC4003"/>
    <w:rsid w:val="00BC7CFA"/>
    <w:rsid w:val="00BD2AE1"/>
    <w:rsid w:val="00BE4506"/>
    <w:rsid w:val="00BF66C8"/>
    <w:rsid w:val="00C03396"/>
    <w:rsid w:val="00C04411"/>
    <w:rsid w:val="00C12322"/>
    <w:rsid w:val="00C20982"/>
    <w:rsid w:val="00C236D5"/>
    <w:rsid w:val="00C25E2D"/>
    <w:rsid w:val="00C30616"/>
    <w:rsid w:val="00C31EB2"/>
    <w:rsid w:val="00C47587"/>
    <w:rsid w:val="00C56BC4"/>
    <w:rsid w:val="00C574B9"/>
    <w:rsid w:val="00C744FF"/>
    <w:rsid w:val="00C7470E"/>
    <w:rsid w:val="00C767BB"/>
    <w:rsid w:val="00C811DB"/>
    <w:rsid w:val="00C91F79"/>
    <w:rsid w:val="00C932FF"/>
    <w:rsid w:val="00CA0AD1"/>
    <w:rsid w:val="00CB49D7"/>
    <w:rsid w:val="00CC02E8"/>
    <w:rsid w:val="00CC7F25"/>
    <w:rsid w:val="00CD204B"/>
    <w:rsid w:val="00CD2470"/>
    <w:rsid w:val="00CD3DBC"/>
    <w:rsid w:val="00CD4630"/>
    <w:rsid w:val="00CD4A38"/>
    <w:rsid w:val="00CD6965"/>
    <w:rsid w:val="00CD7ABD"/>
    <w:rsid w:val="00CE2D74"/>
    <w:rsid w:val="00CE3F0B"/>
    <w:rsid w:val="00CE708D"/>
    <w:rsid w:val="00D0181A"/>
    <w:rsid w:val="00D035F8"/>
    <w:rsid w:val="00D100B7"/>
    <w:rsid w:val="00D248F7"/>
    <w:rsid w:val="00D26639"/>
    <w:rsid w:val="00D3244B"/>
    <w:rsid w:val="00D360B9"/>
    <w:rsid w:val="00D476BA"/>
    <w:rsid w:val="00D53CF9"/>
    <w:rsid w:val="00D55AF3"/>
    <w:rsid w:val="00D564F1"/>
    <w:rsid w:val="00D56D4D"/>
    <w:rsid w:val="00D56E68"/>
    <w:rsid w:val="00D60425"/>
    <w:rsid w:val="00D639C7"/>
    <w:rsid w:val="00D6630D"/>
    <w:rsid w:val="00D70A41"/>
    <w:rsid w:val="00D7484E"/>
    <w:rsid w:val="00D93218"/>
    <w:rsid w:val="00D93465"/>
    <w:rsid w:val="00D94C2E"/>
    <w:rsid w:val="00DA35FA"/>
    <w:rsid w:val="00DA790F"/>
    <w:rsid w:val="00DC07A6"/>
    <w:rsid w:val="00DE2440"/>
    <w:rsid w:val="00DE4496"/>
    <w:rsid w:val="00DE5F33"/>
    <w:rsid w:val="00DE7765"/>
    <w:rsid w:val="00DF0135"/>
    <w:rsid w:val="00DF0EAD"/>
    <w:rsid w:val="00DF1754"/>
    <w:rsid w:val="00DF5BCF"/>
    <w:rsid w:val="00E07E90"/>
    <w:rsid w:val="00E13AB9"/>
    <w:rsid w:val="00E164A4"/>
    <w:rsid w:val="00E16720"/>
    <w:rsid w:val="00E21EF0"/>
    <w:rsid w:val="00E33575"/>
    <w:rsid w:val="00E37BE8"/>
    <w:rsid w:val="00E405F8"/>
    <w:rsid w:val="00E41304"/>
    <w:rsid w:val="00E42766"/>
    <w:rsid w:val="00E50256"/>
    <w:rsid w:val="00E56D68"/>
    <w:rsid w:val="00E61061"/>
    <w:rsid w:val="00E617D3"/>
    <w:rsid w:val="00E63BA0"/>
    <w:rsid w:val="00E702C9"/>
    <w:rsid w:val="00E74B29"/>
    <w:rsid w:val="00E776E0"/>
    <w:rsid w:val="00E81E52"/>
    <w:rsid w:val="00E90468"/>
    <w:rsid w:val="00E93D80"/>
    <w:rsid w:val="00E94AD7"/>
    <w:rsid w:val="00E964B4"/>
    <w:rsid w:val="00E9709C"/>
    <w:rsid w:val="00E977E3"/>
    <w:rsid w:val="00E97987"/>
    <w:rsid w:val="00EA0DCD"/>
    <w:rsid w:val="00EA0F04"/>
    <w:rsid w:val="00EA63E9"/>
    <w:rsid w:val="00EB3C0C"/>
    <w:rsid w:val="00EC1FAD"/>
    <w:rsid w:val="00EC4DD9"/>
    <w:rsid w:val="00ED1269"/>
    <w:rsid w:val="00ED1341"/>
    <w:rsid w:val="00EE2AD8"/>
    <w:rsid w:val="00EE493B"/>
    <w:rsid w:val="00EE5913"/>
    <w:rsid w:val="00EE7C66"/>
    <w:rsid w:val="00F12093"/>
    <w:rsid w:val="00F142C6"/>
    <w:rsid w:val="00F161D0"/>
    <w:rsid w:val="00F16F1D"/>
    <w:rsid w:val="00F211A1"/>
    <w:rsid w:val="00F21715"/>
    <w:rsid w:val="00F24584"/>
    <w:rsid w:val="00F24FDA"/>
    <w:rsid w:val="00F326F8"/>
    <w:rsid w:val="00F34486"/>
    <w:rsid w:val="00F37543"/>
    <w:rsid w:val="00F44BFF"/>
    <w:rsid w:val="00F47847"/>
    <w:rsid w:val="00F55B8F"/>
    <w:rsid w:val="00F57DE1"/>
    <w:rsid w:val="00F6374F"/>
    <w:rsid w:val="00F702AE"/>
    <w:rsid w:val="00F737E5"/>
    <w:rsid w:val="00F77314"/>
    <w:rsid w:val="00F906BC"/>
    <w:rsid w:val="00F9207E"/>
    <w:rsid w:val="00FC4D2B"/>
    <w:rsid w:val="00FC5FB6"/>
    <w:rsid w:val="00FD2A23"/>
    <w:rsid w:val="00FD3BC3"/>
    <w:rsid w:val="00FD56F6"/>
    <w:rsid w:val="00FE33C8"/>
    <w:rsid w:val="00FF0177"/>
    <w:rsid w:val="00FF2FF6"/>
    <w:rsid w:val="00FF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6C8577"/>
  <w15:docId w15:val="{BF0BC7B6-34C7-4D21-9CE7-9938D9B68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670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726701"/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726701"/>
    <w:rPr>
      <w:rFonts w:ascii="Tahoma" w:eastAsia="Times New Roman" w:hAnsi="Tahoma" w:cs="Tahoma"/>
      <w:sz w:val="16"/>
      <w:szCs w:val="16"/>
      <w:lang w:eastAsia="ru-RU"/>
    </w:rPr>
  </w:style>
  <w:style w:type="paragraph" w:styleId="a5">
    <w:name w:val="List Paragraph"/>
    <w:basedOn w:val="a"/>
    <w:uiPriority w:val="34"/>
    <w:qFormat/>
    <w:rsid w:val="005A1347"/>
    <w:pPr>
      <w:ind w:left="720"/>
      <w:contextualSpacing/>
    </w:pPr>
  </w:style>
  <w:style w:type="paragraph" w:customStyle="1" w:styleId="Default">
    <w:name w:val="Default"/>
    <w:rsid w:val="0012727E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paragraph" w:styleId="a6">
    <w:name w:val="header"/>
    <w:basedOn w:val="a"/>
    <w:link w:val="a7"/>
    <w:uiPriority w:val="99"/>
    <w:unhideWhenUsed/>
    <w:rsid w:val="0012727E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12727E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8">
    <w:name w:val="footer"/>
    <w:basedOn w:val="a"/>
    <w:link w:val="a9"/>
    <w:uiPriority w:val="99"/>
    <w:unhideWhenUsed/>
    <w:rsid w:val="0012727E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12727E"/>
    <w:rPr>
      <w:rFonts w:ascii="Times New Roman" w:eastAsia="Times New Roman" w:hAnsi="Times New Roman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9679A-17DF-4360-B0B6-2A876F117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8</Pages>
  <Words>1982</Words>
  <Characters>11301</Characters>
  <Application>Microsoft Office Word</Application>
  <DocSecurity>0</DocSecurity>
  <Lines>94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A</dc:creator>
  <cp:lastModifiedBy>Серега Серега</cp:lastModifiedBy>
  <cp:revision>21</cp:revision>
  <cp:lastPrinted>2019-11-22T06:16:00Z</cp:lastPrinted>
  <dcterms:created xsi:type="dcterms:W3CDTF">2019-11-21T07:37:00Z</dcterms:created>
  <dcterms:modified xsi:type="dcterms:W3CDTF">2024-12-19T22:51:00Z</dcterms:modified>
</cp:coreProperties>
</file>